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138DF1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14:paraId="05392C59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14:paraId="7D6704FB" w14:textId="77777777"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14:paraId="7437094A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7E6C62AD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1F127E5C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14:paraId="46751939" w14:textId="77777777" w:rsidTr="003E32A2">
        <w:trPr>
          <w:trHeight w:val="1295"/>
        </w:trPr>
        <w:tc>
          <w:tcPr>
            <w:tcW w:w="9072" w:type="dxa"/>
            <w:vAlign w:val="center"/>
          </w:tcPr>
          <w:p w14:paraId="23865E79" w14:textId="77777777" w:rsidR="008F1FC7" w:rsidRPr="00452F14" w:rsidRDefault="003E32A2" w:rsidP="003E32A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 w:hint="eastAsia"/>
                <w:szCs w:val="60"/>
              </w:rPr>
              <w:t>바이오및뇌공학과</w:t>
            </w:r>
            <w:r w:rsidR="008F1FC7"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14:paraId="74E313A2" w14:textId="77777777" w:rsidR="008F1FC7" w:rsidRPr="00BF4E72" w:rsidRDefault="003E32A2" w:rsidP="003E32A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2</w:t>
            </w:r>
            <w:r w:rsidR="00636381">
              <w:rPr>
                <w:rFonts w:asciiTheme="majorHAnsi" w:eastAsiaTheme="majorHAnsi" w:hAnsiTheme="majorHAnsi" w:hint="eastAsia"/>
                <w:szCs w:val="60"/>
              </w:rPr>
              <w:t xml:space="preserve">년도 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상반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보고서</w:t>
            </w:r>
          </w:p>
        </w:tc>
      </w:tr>
    </w:tbl>
    <w:p w14:paraId="155584CA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0CD3EE23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39636365" w14:textId="77777777"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 wp14:anchorId="259D247E" wp14:editId="188DBF81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8F9C0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68C20F58" w14:textId="77777777"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3E32A2">
        <w:rPr>
          <w:sz w:val="48"/>
          <w:szCs w:val="48"/>
        </w:rPr>
        <w:t>08</w:t>
      </w:r>
      <w:r>
        <w:rPr>
          <w:sz w:val="48"/>
          <w:szCs w:val="48"/>
        </w:rPr>
        <w:t>.</w:t>
      </w:r>
      <w:r w:rsidR="003E32A2">
        <w:rPr>
          <w:sz w:val="48"/>
          <w:szCs w:val="48"/>
        </w:rPr>
        <w:t>21</w:t>
      </w:r>
    </w:p>
    <w:p w14:paraId="77D37F94" w14:textId="77777777"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14:paraId="7377DB03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07D23E17" w14:textId="77777777"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</w:p>
        </w:tc>
        <w:tc>
          <w:tcPr>
            <w:tcW w:w="3258" w:type="dxa"/>
            <w:vAlign w:val="center"/>
          </w:tcPr>
          <w:p w14:paraId="27A4AC6F" w14:textId="77777777" w:rsidR="008F1FC7" w:rsidRDefault="003E32A2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바이오및뇌공학과</w:t>
            </w:r>
          </w:p>
        </w:tc>
      </w:tr>
      <w:tr w:rsidR="008F1FC7" w14:paraId="5110E56A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581A073C" w14:textId="77777777"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14:paraId="79948074" w14:textId="77777777" w:rsidR="008F1FC7" w:rsidRDefault="003E32A2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생회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>
              <w:rPr>
                <w:rFonts w:hint="eastAsia"/>
                <w:sz w:val="32"/>
                <w:szCs w:val="32"/>
              </w:rPr>
              <w:t>박기은</w:t>
            </w:r>
          </w:p>
        </w:tc>
      </w:tr>
    </w:tbl>
    <w:p w14:paraId="103DF657" w14:textId="77777777" w:rsidR="008F1FC7" w:rsidRDefault="008F1FC7" w:rsidP="008F1FC7">
      <w:pPr>
        <w:widowControl/>
      </w:pPr>
    </w:p>
    <w:p w14:paraId="3420317C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14:paraId="52173FA2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60F0FEAB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1866D7A4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3C6B692C" w14:textId="77777777"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14:paraId="7FAE9878" w14:textId="77777777"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보고서를 </w:t>
      </w:r>
      <w:r w:rsidR="003E32A2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바이오및뇌공학과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3E32A2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2</w:t>
      </w:r>
      <w:r w:rsidR="00CF416A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상반기 사업보고서로 제출합니다.</w:t>
      </w:r>
    </w:p>
    <w:p w14:paraId="681C2B7A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1BBCD924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36E2EA2F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2022년 </w:t>
      </w:r>
      <w:r w:rsidR="003E32A2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08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3E32A2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1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14:paraId="3A3ED814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14:paraId="17F44A4A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14:paraId="591FD429" w14:textId="77777777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2B641" w14:textId="77777777" w:rsidR="00F70E7B" w:rsidRPr="008744F0" w:rsidRDefault="00F70E7B" w:rsidP="003E32A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68605" w14:textId="77777777" w:rsidR="00F70E7B" w:rsidRPr="008744F0" w:rsidRDefault="00F70E7B" w:rsidP="003E32A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066AE" w14:textId="77777777" w:rsidR="00F70E7B" w:rsidRPr="008744F0" w:rsidRDefault="00F70E7B" w:rsidP="003E32A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기구장</w:t>
            </w:r>
          </w:p>
        </w:tc>
      </w:tr>
      <w:tr w:rsidR="00F70E7B" w:rsidRPr="008744F0" w14:paraId="73CA95E5" w14:textId="77777777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B1684" w14:textId="77777777" w:rsidR="00F70E7B" w:rsidRPr="008744F0" w:rsidRDefault="00F70E7B" w:rsidP="003E32A2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B3B95D3" w14:textId="77777777" w:rsidR="00F70E7B" w:rsidRPr="008744F0" w:rsidRDefault="00F70E7B" w:rsidP="003E32A2">
            <w:pPr>
              <w:jc w:val="center"/>
              <w:rPr>
                <w:b/>
              </w:rPr>
            </w:pPr>
          </w:p>
          <w:p w14:paraId="67EFB19E" w14:textId="17975EC6" w:rsidR="00F70E7B" w:rsidRPr="008744F0" w:rsidRDefault="005C62A9" w:rsidP="003E32A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-</w:t>
            </w:r>
          </w:p>
          <w:p w14:paraId="717DDEE0" w14:textId="77777777" w:rsidR="00F70E7B" w:rsidRPr="008744F0" w:rsidRDefault="00F70E7B" w:rsidP="003E32A2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4DC2779" w14:textId="77777777" w:rsidR="00F70E7B" w:rsidRPr="008744F0" w:rsidRDefault="00F70E7B" w:rsidP="003E32A2">
            <w:pPr>
              <w:jc w:val="center"/>
              <w:rPr>
                <w:b/>
              </w:rPr>
            </w:pPr>
          </w:p>
          <w:p w14:paraId="0CE2F63F" w14:textId="72AF346F" w:rsidR="00F70E7B" w:rsidRPr="008744F0" w:rsidRDefault="005C62A9" w:rsidP="003E32A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박기은</w:t>
            </w:r>
            <w:bookmarkStart w:id="1" w:name="_GoBack"/>
            <w:bookmarkEnd w:id="1"/>
          </w:p>
          <w:p w14:paraId="7A0D8595" w14:textId="77777777" w:rsidR="00F70E7B" w:rsidRPr="008744F0" w:rsidRDefault="00F70E7B" w:rsidP="003E32A2">
            <w:pPr>
              <w:jc w:val="center"/>
              <w:rPr>
                <w:b/>
              </w:rPr>
            </w:pPr>
          </w:p>
        </w:tc>
      </w:tr>
    </w:tbl>
    <w:p w14:paraId="3DE55A44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14:paraId="22C4C815" w14:textId="77777777"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14:paraId="1A8FE82D" w14:textId="77777777" w:rsidTr="003E32A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723C9E40" w14:textId="77777777"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14:paraId="1DCAC19E" w14:textId="77777777" w:rsidR="008F1FC7" w:rsidRDefault="008F1FC7"/>
    <w:p w14:paraId="067297E1" w14:textId="77777777"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2524"/>
        <w:gridCol w:w="3402"/>
        <w:gridCol w:w="2011"/>
      </w:tblGrid>
      <w:tr w:rsidR="00DF1A8A" w14:paraId="7AA7ADE9" w14:textId="77777777" w:rsidTr="003E32A2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5393F2B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252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03949CF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0D16756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2011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C761F9E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3E32A2" w14:paraId="2EAE30EB" w14:textId="77777777" w:rsidTr="003E32A2">
        <w:tc>
          <w:tcPr>
            <w:tcW w:w="1020" w:type="dxa"/>
            <w:tcBorders>
              <w:top w:val="single" w:sz="4" w:space="0" w:color="auto"/>
            </w:tcBorders>
          </w:tcPr>
          <w:p w14:paraId="0DC7C8B8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524" w:type="dxa"/>
            <w:tcBorders>
              <w:top w:val="single" w:sz="4" w:space="0" w:color="auto"/>
            </w:tcBorders>
          </w:tcPr>
          <w:p w14:paraId="446C0519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네이버 블로그 운영 사업</w:t>
            </w:r>
          </w:p>
        </w:tc>
        <w:tc>
          <w:tcPr>
            <w:tcW w:w="3402" w:type="dxa"/>
            <w:tcBorders>
              <w:top w:val="single" w:sz="4" w:space="0" w:color="auto"/>
            </w:tcBorders>
          </w:tcPr>
          <w:p w14:paraId="7F0C6A24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2022.03~2022.06</w:t>
            </w:r>
          </w:p>
        </w:tc>
        <w:tc>
          <w:tcPr>
            <w:tcW w:w="2011" w:type="dxa"/>
            <w:tcBorders>
              <w:top w:val="single" w:sz="4" w:space="0" w:color="auto"/>
            </w:tcBorders>
          </w:tcPr>
          <w:p w14:paraId="1A50F405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홍보부/박선우</w:t>
            </w:r>
          </w:p>
        </w:tc>
      </w:tr>
      <w:tr w:rsidR="003E32A2" w14:paraId="74806554" w14:textId="77777777" w:rsidTr="003E32A2">
        <w:tc>
          <w:tcPr>
            <w:tcW w:w="1020" w:type="dxa"/>
          </w:tcPr>
          <w:p w14:paraId="6B977DB0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524" w:type="dxa"/>
          </w:tcPr>
          <w:p w14:paraId="2DBDAC5E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단체복 사업</w:t>
            </w:r>
          </w:p>
        </w:tc>
        <w:tc>
          <w:tcPr>
            <w:tcW w:w="3402" w:type="dxa"/>
          </w:tcPr>
          <w:p w14:paraId="608A6D7C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2022.03</w:t>
            </w:r>
          </w:p>
        </w:tc>
        <w:tc>
          <w:tcPr>
            <w:tcW w:w="2011" w:type="dxa"/>
          </w:tcPr>
          <w:p w14:paraId="399717FF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복지부/박하민</w:t>
            </w:r>
          </w:p>
        </w:tc>
      </w:tr>
      <w:tr w:rsidR="003E32A2" w14:paraId="4B9E0883" w14:textId="77777777" w:rsidTr="003E32A2">
        <w:tc>
          <w:tcPr>
            <w:tcW w:w="1020" w:type="dxa"/>
          </w:tcPr>
          <w:p w14:paraId="7CBC4398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2524" w:type="dxa"/>
          </w:tcPr>
          <w:p w14:paraId="5D7A16A1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스터디 사업</w:t>
            </w:r>
          </w:p>
        </w:tc>
        <w:tc>
          <w:tcPr>
            <w:tcW w:w="3402" w:type="dxa"/>
          </w:tcPr>
          <w:p w14:paraId="2FC2F46F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2022.03~2022.06</w:t>
            </w:r>
          </w:p>
        </w:tc>
        <w:tc>
          <w:tcPr>
            <w:tcW w:w="2011" w:type="dxa"/>
          </w:tcPr>
          <w:p w14:paraId="652806E9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복지부/박하민</w:t>
            </w:r>
          </w:p>
        </w:tc>
      </w:tr>
      <w:tr w:rsidR="003E32A2" w14:paraId="4E61584B" w14:textId="77777777" w:rsidTr="003E32A2">
        <w:tc>
          <w:tcPr>
            <w:tcW w:w="1020" w:type="dxa"/>
          </w:tcPr>
          <w:p w14:paraId="08B96AB3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2524" w:type="dxa"/>
          </w:tcPr>
          <w:p w14:paraId="4C3F1816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과방 꾸미기</w:t>
            </w:r>
          </w:p>
        </w:tc>
        <w:tc>
          <w:tcPr>
            <w:tcW w:w="3402" w:type="dxa"/>
          </w:tcPr>
          <w:p w14:paraId="2B8BF3A3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2022.03</w:t>
            </w:r>
          </w:p>
        </w:tc>
        <w:tc>
          <w:tcPr>
            <w:tcW w:w="2011" w:type="dxa"/>
          </w:tcPr>
          <w:p w14:paraId="330E806B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복지부/박하민</w:t>
            </w:r>
          </w:p>
        </w:tc>
      </w:tr>
      <w:tr w:rsidR="003E32A2" w14:paraId="702FAB80" w14:textId="77777777" w:rsidTr="003E32A2">
        <w:tc>
          <w:tcPr>
            <w:tcW w:w="1020" w:type="dxa"/>
          </w:tcPr>
          <w:p w14:paraId="078523C5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2524" w:type="dxa"/>
          </w:tcPr>
          <w:p w14:paraId="19B9ECF9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친목 사업</w:t>
            </w:r>
          </w:p>
        </w:tc>
        <w:tc>
          <w:tcPr>
            <w:tcW w:w="3402" w:type="dxa"/>
          </w:tcPr>
          <w:p w14:paraId="0CC4CCF9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2022.03~2022.06</w:t>
            </w:r>
          </w:p>
        </w:tc>
        <w:tc>
          <w:tcPr>
            <w:tcW w:w="2011" w:type="dxa"/>
          </w:tcPr>
          <w:p w14:paraId="74F82EFE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기획부/박준형</w:t>
            </w:r>
          </w:p>
        </w:tc>
      </w:tr>
      <w:tr w:rsidR="003E32A2" w14:paraId="58A9C73E" w14:textId="77777777" w:rsidTr="003E32A2">
        <w:tc>
          <w:tcPr>
            <w:tcW w:w="1020" w:type="dxa"/>
          </w:tcPr>
          <w:p w14:paraId="6FD3369F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2524" w:type="dxa"/>
          </w:tcPr>
          <w:p w14:paraId="14E36BF9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학사 달력 사업</w:t>
            </w:r>
          </w:p>
        </w:tc>
        <w:tc>
          <w:tcPr>
            <w:tcW w:w="3402" w:type="dxa"/>
          </w:tcPr>
          <w:p w14:paraId="73B1ECD2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2022.03~2022.06</w:t>
            </w:r>
          </w:p>
        </w:tc>
        <w:tc>
          <w:tcPr>
            <w:tcW w:w="2011" w:type="dxa"/>
          </w:tcPr>
          <w:p w14:paraId="0BD72B6E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홍보부/박선우</w:t>
            </w:r>
          </w:p>
        </w:tc>
      </w:tr>
      <w:tr w:rsidR="003E32A2" w14:paraId="3FF13BAD" w14:textId="77777777" w:rsidTr="003E32A2">
        <w:tc>
          <w:tcPr>
            <w:tcW w:w="1020" w:type="dxa"/>
            <w:tcBorders>
              <w:bottom w:val="single" w:sz="12" w:space="0" w:color="auto"/>
            </w:tcBorders>
          </w:tcPr>
          <w:p w14:paraId="044D7CC7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2524" w:type="dxa"/>
            <w:tcBorders>
              <w:bottom w:val="single" w:sz="12" w:space="0" w:color="auto"/>
            </w:tcBorders>
          </w:tcPr>
          <w:p w14:paraId="2BB89D4F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과OT</w:t>
            </w:r>
          </w:p>
        </w:tc>
        <w:tc>
          <w:tcPr>
            <w:tcW w:w="3402" w:type="dxa"/>
            <w:tcBorders>
              <w:bottom w:val="single" w:sz="12" w:space="0" w:color="auto"/>
            </w:tcBorders>
          </w:tcPr>
          <w:p w14:paraId="6477B052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2022.03.08</w:t>
            </w:r>
          </w:p>
        </w:tc>
        <w:tc>
          <w:tcPr>
            <w:tcW w:w="2011" w:type="dxa"/>
            <w:tcBorders>
              <w:bottom w:val="single" w:sz="12" w:space="0" w:color="auto"/>
            </w:tcBorders>
          </w:tcPr>
          <w:p w14:paraId="5EB424B6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학생회장/박기은</w:t>
            </w:r>
          </w:p>
        </w:tc>
      </w:tr>
    </w:tbl>
    <w:p w14:paraId="248B225B" w14:textId="77777777" w:rsidR="003E32A2" w:rsidRDefault="003E32A2">
      <w:pPr>
        <w:widowControl/>
        <w:wordWrap/>
        <w:autoSpaceDE/>
        <w:autoSpaceDN/>
      </w:pPr>
    </w:p>
    <w:p w14:paraId="08B1D3FB" w14:textId="77777777" w:rsidR="003E32A2" w:rsidRDefault="003E32A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14:paraId="7BFDF3B8" w14:textId="77777777" w:rsidTr="003E32A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291DEC46" w14:textId="77777777" w:rsidR="008F1FC7" w:rsidRPr="009B1E15" w:rsidRDefault="008F1FC7" w:rsidP="003E32A2">
            <w:pPr>
              <w:widowControl/>
              <w:jc w:val="center"/>
              <w:rPr>
                <w:b/>
                <w:sz w:val="40"/>
                <w:szCs w:val="36"/>
              </w:rPr>
            </w:pP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사업별 보고</w:t>
            </w:r>
          </w:p>
        </w:tc>
      </w:tr>
    </w:tbl>
    <w:p w14:paraId="587BE62F" w14:textId="77777777" w:rsidR="008F1FC7" w:rsidRDefault="008F1FC7" w:rsidP="008F1FC7"/>
    <w:p w14:paraId="243A7B28" w14:textId="77777777" w:rsidR="008F1FC7" w:rsidRDefault="008F1FC7" w:rsidP="008F1FC7"/>
    <w:p w14:paraId="72937E73" w14:textId="77777777" w:rsidR="003E32A2" w:rsidRDefault="003E32A2" w:rsidP="003E32A2">
      <w:pPr>
        <w:widowControl/>
      </w:pPr>
      <w:r>
        <w:rPr>
          <w:noProof/>
        </w:rPr>
        <mc:AlternateContent>
          <mc:Choice Requires="wpg">
            <w:drawing>
              <wp:inline distT="0" distB="0" distL="0" distR="0" wp14:anchorId="10F88784" wp14:editId="297389A7">
                <wp:extent cx="4272361" cy="498475"/>
                <wp:effectExtent l="0" t="0" r="0" b="0"/>
                <wp:docPr id="299" name="그룹 2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72361" cy="498475"/>
                          <a:chOff x="3209820" y="3530763"/>
                          <a:chExt cx="4272361" cy="498475"/>
                        </a:xfrm>
                      </wpg:grpSpPr>
                      <wpg:grpSp>
                        <wpg:cNvPr id="13" name="그룹 13"/>
                        <wpg:cNvGrpSpPr/>
                        <wpg:grpSpPr>
                          <a:xfrm>
                            <a:off x="3209820" y="3530763"/>
                            <a:ext cx="4272361" cy="498475"/>
                            <a:chOff x="3209820" y="3530763"/>
                            <a:chExt cx="4272361" cy="498475"/>
                          </a:xfrm>
                        </wpg:grpSpPr>
                        <wps:wsp>
                          <wps:cNvPr id="14" name="직사각형 14"/>
                          <wps:cNvSpPr/>
                          <wps:spPr>
                            <a:xfrm>
                              <a:off x="3209820" y="3530763"/>
                              <a:ext cx="4272350" cy="4984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BE1E34A" w14:textId="77777777" w:rsidR="00E31F25" w:rsidRDefault="00E31F25" w:rsidP="003E32A2">
                                <w:pPr>
                                  <w:spacing w:after="0" w:line="240" w:lineRule="auto"/>
                                  <w:jc w:val="left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15" name="그룹 15"/>
                          <wpg:cNvGrpSpPr/>
                          <wpg:grpSpPr>
                            <a:xfrm>
                              <a:off x="3209820" y="3530763"/>
                              <a:ext cx="4272361" cy="498475"/>
                              <a:chOff x="0" y="0"/>
                              <a:chExt cx="4272361" cy="498475"/>
                            </a:xfrm>
                          </wpg:grpSpPr>
                          <wps:wsp>
                            <wps:cNvPr id="16" name="직사각형 16"/>
                            <wps:cNvSpPr/>
                            <wps:spPr>
                              <a:xfrm>
                                <a:off x="0" y="0"/>
                                <a:ext cx="4272350" cy="4984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6AC3309" w14:textId="77777777" w:rsidR="00E31F25" w:rsidRDefault="00E31F25" w:rsidP="003E32A2">
                                  <w:pPr>
                                    <w:spacing w:after="0" w:line="240" w:lineRule="auto"/>
                                    <w:jc w:val="left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17" name="직사각형 17"/>
                            <wps:cNvSpPr/>
                            <wps:spPr>
                              <a:xfrm>
                                <a:off x="685774" y="9525"/>
                                <a:ext cx="2849906" cy="4889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47EAEAE" w14:textId="77777777" w:rsidR="00E31F25" w:rsidRDefault="00E31F25" w:rsidP="003E32A2">
                                  <w:pPr>
                                    <w:spacing w:line="258" w:lineRule="auto"/>
                                    <w:textDirection w:val="btLr"/>
                                  </w:pPr>
                                  <w:r>
                                    <w:rPr>
                                      <w:rFonts w:hint="eastAsia"/>
                                      <w:b/>
                                      <w:color w:val="000000"/>
                                      <w:sz w:val="30"/>
                                    </w:rPr>
                                    <w:t>네이버 블로그 운영 사업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  <wpg:grpSp>
                            <wpg:cNvPr id="18" name="그룹 18"/>
                            <wpg:cNvGrpSpPr/>
                            <wpg:grpSpPr>
                              <a:xfrm>
                                <a:off x="0" y="38100"/>
                                <a:ext cx="4272361" cy="381000"/>
                                <a:chOff x="0" y="0"/>
                                <a:chExt cx="8018002" cy="716290"/>
                              </a:xfrm>
                            </wpg:grpSpPr>
                            <wps:wsp>
                              <wps:cNvPr id="19" name="직사각형 19"/>
                              <wps:cNvSpPr/>
                              <wps:spPr>
                                <a:xfrm>
                                  <a:off x="0" y="1"/>
                                  <a:ext cx="704850" cy="632603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BBBBBB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7549738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0" name="직사각형 20"/>
                              <wps:cNvSpPr/>
                              <wps:spPr>
                                <a:xfrm>
                                  <a:off x="86446" y="68725"/>
                                  <a:ext cx="542204" cy="52958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7E7E7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2A0A2E5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1" name="직사각형 21"/>
                              <wps:cNvSpPr/>
                              <wps:spPr>
                                <a:xfrm>
                                  <a:off x="699135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787878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A726477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2" name="직사각형 22"/>
                              <wps:cNvSpPr/>
                              <wps:spPr>
                                <a:xfrm>
                                  <a:off x="853440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EAEAE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D3CF184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3" name="직사각형 23"/>
                              <wps:cNvSpPr/>
                              <wps:spPr>
                                <a:xfrm>
                                  <a:off x="1002030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D6D6D6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FC61284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4" name="직사각형 24"/>
                              <wps:cNvSpPr/>
                              <wps:spPr>
                                <a:xfrm>
                                  <a:off x="1145565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D6D6D6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555EEFB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5" name="직사각형 25"/>
                              <wps:cNvSpPr/>
                              <wps:spPr>
                                <a:xfrm rot="-5400000" flipH="1">
                                  <a:off x="3989172" y="-3312541"/>
                                  <a:ext cx="85378" cy="7972283"/>
                                </a:xfrm>
                                <a:prstGeom prst="rect">
                                  <a:avLst/>
                                </a:prstGeom>
                                <a:gradFill>
                                  <a:gsLst>
                                    <a:gs pos="0">
                                      <a:srgbClr val="5D5D5D"/>
                                    </a:gs>
                                    <a:gs pos="100000">
                                      <a:srgbClr val="A8A8A8"/>
                                    </a:gs>
                                  </a:gsLst>
                                  <a:lin ang="5400000" scaled="0"/>
                                </a:gra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2EC2F6F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</wpg:grpSp>
                          <wps:wsp>
                            <wps:cNvPr id="26" name="직사각형 26"/>
                            <wps:cNvSpPr/>
                            <wps:spPr>
                              <a:xfrm>
                                <a:off x="28575" y="0"/>
                                <a:ext cx="363682" cy="4889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FB4172C" w14:textId="77777777" w:rsidR="00E31F25" w:rsidRDefault="00E31F25" w:rsidP="003E32A2">
                                  <w:pPr>
                                    <w:spacing w:line="258" w:lineRule="auto"/>
                                    <w:textDirection w:val="btLr"/>
                                  </w:pPr>
                                  <w:r>
                                    <w:rPr>
                                      <w:b/>
                                      <w:color w:val="000000"/>
                                      <w:sz w:val="30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0F88784" id="그룹 299" o:spid="_x0000_s1026" style="width:336.4pt;height:39.25pt;mso-position-horizontal-relative:char;mso-position-vertical-relative:line" coordorigin="32098,35307" coordsize="42723,49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">
                <v:group id="그룹 13" o:spid="_x0000_s1027" style="position:absolute;left:32098;top:35307;width:42723;height:4985" coordorigin="32098,35307" coordsize="42723,4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rect id="직사각형 14" o:spid="_x0000_s1028" style="position:absolute;left:32098;top:35307;width:42723;height:49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" filled="f" stroked="f">
                    <v:textbox inset="2.53958mm,2.53958mm,2.53958mm,2.53958mm">
                      <w:txbxContent>
                        <w:p w14:paraId="2BE1E34A" w14:textId="77777777" w:rsidR="00E31F25" w:rsidRDefault="00E31F25" w:rsidP="003E32A2">
                          <w:pPr>
                            <w:spacing w:after="0" w:line="240" w:lineRule="auto"/>
                            <w:jc w:val="left"/>
                            <w:textDirection w:val="btLr"/>
                          </w:pPr>
                        </w:p>
                      </w:txbxContent>
                    </v:textbox>
                  </v:rect>
                  <v:group id="그룹 15" o:spid="_x0000_s1029" style="position:absolute;left:32098;top:35307;width:42723;height:4985" coordsize="42723,4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  <v:rect id="직사각형 16" o:spid="_x0000_s1030" style="position:absolute;width:42723;height:49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" filled="f" stroked="f">
                      <v:textbox inset="2.53958mm,2.53958mm,2.53958mm,2.53958mm">
                        <w:txbxContent>
                          <w:p w14:paraId="16AC3309" w14:textId="77777777" w:rsidR="00E31F25" w:rsidRDefault="00E31F25" w:rsidP="003E32A2">
                            <w:pPr>
                              <w:spacing w:after="0" w:line="240" w:lineRule="auto"/>
                              <w:jc w:val="left"/>
                              <w:textDirection w:val="btLr"/>
                            </w:pPr>
                          </w:p>
                        </w:txbxContent>
                      </v:textbox>
                    </v:rect>
                    <v:rect id="직사각형 17" o:spid="_x0000_s1031" style="position:absolute;left:6857;top:95;width:28499;height:4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" filled="f" stroked="f">
                      <v:textbox inset="2.53958mm,1.2694mm,2.53958mm,1.2694mm">
                        <w:txbxContent>
                          <w:p w14:paraId="047EAEAE" w14:textId="77777777" w:rsidR="00E31F25" w:rsidRDefault="00E31F25" w:rsidP="003E32A2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hint="eastAsia"/>
                                <w:b/>
                                <w:color w:val="000000"/>
                                <w:sz w:val="30"/>
                              </w:rPr>
                              <w:t>네이버 블로그 운영 사업</w:t>
                            </w:r>
                          </w:p>
                        </w:txbxContent>
                      </v:textbox>
                    </v:rect>
                    <v:group id="그룹 18" o:spid="_x0000_s1032" style="position:absolute;top:381;width:42723;height:3810" coordsize="80180,7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    <v:rect id="직사각형 19" o:spid="_x0000_s1033" style="position:absolute;width:7048;height: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" fillcolor="#bbb" stroked="f">
                        <v:textbox inset="2.53958mm,2.53958mm,2.53958mm,2.53958mm">
                          <w:txbxContent>
                            <w:p w14:paraId="17549738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20" o:spid="_x0000_s1034" style="position:absolute;left:864;top:687;width:5422;height:52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" fillcolor="#e7e7e7" stroked="f">
                        <v:textbox inset="2.53958mm,2.53958mm,2.53958mm,2.53958mm">
                          <w:txbxContent>
                            <w:p w14:paraId="02A0A2E5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21" o:spid="_x0000_s1035" style="position:absolute;left:6991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" fillcolor="#787878" stroked="f">
                        <v:textbox inset="2.53958mm,2.53958mm,2.53958mm,2.53958mm">
                          <w:txbxContent>
                            <w:p w14:paraId="7A726477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22" o:spid="_x0000_s1036" style="position:absolute;left:8534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" fillcolor="#aeaeae" stroked="f">
                        <v:textbox inset="2.53958mm,2.53958mm,2.53958mm,2.53958mm">
                          <w:txbxContent>
                            <w:p w14:paraId="3D3CF184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23" o:spid="_x0000_s1037" style="position:absolute;left:10020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" fillcolor="#d6d6d6" stroked="f">
                        <v:textbox inset="2.53958mm,2.53958mm,2.53958mm,2.53958mm">
                          <w:txbxContent>
                            <w:p w14:paraId="2FC61284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24" o:spid="_x0000_s1038" style="position:absolute;left:11455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" fillcolor="#d6d6d6" stroked="f">
                        <v:textbox inset="2.53958mm,2.53958mm,2.53958mm,2.53958mm">
                          <w:txbxContent>
                            <w:p w14:paraId="7555EEFB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25" o:spid="_x0000_s1039" style="position:absolute;left:39892;top:-33126;width:853;height:79723;rotation:9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" fillcolor="#5d5d5d" stroked="f">
                        <v:fill color2="#a8a8a8" focus="100%" type="gradient">
                          <o:fill v:ext="view" type="gradientUnscaled"/>
                        </v:fill>
                        <v:textbox inset="2.53958mm,2.53958mm,2.53958mm,2.53958mm">
                          <w:txbxContent>
                            <w:p w14:paraId="22EC2F6F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</v:group>
                    <v:rect id="직사각형 26" o:spid="_x0000_s1040" style="position:absolute;left:285;width:3637;height:4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" filled="f" stroked="f">
                      <v:textbox inset="2.53958mm,1.2694mm,2.53958mm,1.2694mm">
                        <w:txbxContent>
                          <w:p w14:paraId="2FB4172C" w14:textId="77777777" w:rsidR="00E31F25" w:rsidRDefault="00E31F25" w:rsidP="003E32A2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30"/>
                              </w:rPr>
                              <w:t>1</w:t>
                            </w:r>
                          </w:p>
                        </w:txbxContent>
                      </v:textbox>
                    </v:rect>
                  </v:group>
                </v:group>
                <w10:anchorlock/>
              </v:group>
            </w:pict>
          </mc:Fallback>
        </mc:AlternateContent>
      </w:r>
    </w:p>
    <w:p w14:paraId="1F670893" w14:textId="77777777" w:rsidR="003E32A2" w:rsidRDefault="003E32A2" w:rsidP="003E32A2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</w:rPr>
      </w:pPr>
      <w:r>
        <w:rPr>
          <w:color w:val="000000"/>
        </w:rPr>
        <w:t xml:space="preserve"> </w:t>
      </w:r>
      <w:r>
        <w:rPr>
          <w:b/>
          <w:color w:val="000000"/>
          <w:sz w:val="24"/>
          <w:szCs w:val="24"/>
        </w:rPr>
        <w:t xml:space="preserve">사업 개요  </w:t>
      </w:r>
    </w:p>
    <w:tbl>
      <w:tblPr>
        <w:tblW w:w="8595" w:type="dxa"/>
        <w:tblInd w:w="421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268"/>
        <w:gridCol w:w="6327"/>
      </w:tblGrid>
      <w:tr w:rsidR="003E32A2" w14:paraId="631F593C" w14:textId="77777777" w:rsidTr="003E32A2">
        <w:tc>
          <w:tcPr>
            <w:tcW w:w="2268" w:type="dxa"/>
          </w:tcPr>
          <w:p w14:paraId="4EC0C08D" w14:textId="77777777" w:rsidR="003E32A2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1) 사업 방식</w:t>
            </w:r>
          </w:p>
        </w:tc>
        <w:tc>
          <w:tcPr>
            <w:tcW w:w="6327" w:type="dxa"/>
          </w:tcPr>
          <w:p w14:paraId="53A7B032" w14:textId="77777777" w:rsidR="003E32A2" w:rsidRPr="003171DE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과 생활에 도움이 될 수 있는 정보들을 담은 게시물을 바이오및뇌공학과 네이버 카페에 게시</w:t>
            </w:r>
          </w:p>
        </w:tc>
      </w:tr>
      <w:tr w:rsidR="003E32A2" w14:paraId="116D7A42" w14:textId="77777777" w:rsidTr="003E32A2">
        <w:tc>
          <w:tcPr>
            <w:tcW w:w="2268" w:type="dxa"/>
          </w:tcPr>
          <w:p w14:paraId="44AF424A" w14:textId="77777777" w:rsidR="003E32A2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2) 사업 준비 기간</w:t>
            </w:r>
          </w:p>
        </w:tc>
        <w:tc>
          <w:tcPr>
            <w:tcW w:w="6327" w:type="dxa"/>
          </w:tcPr>
          <w:p w14:paraId="128EF584" w14:textId="3A5921FD" w:rsidR="003E32A2" w:rsidRPr="003171DE" w:rsidRDefault="003E32A2" w:rsidP="003E32A2">
            <w:pPr>
              <w:widowControl/>
              <w:tabs>
                <w:tab w:val="left" w:pos="6645"/>
              </w:tabs>
              <w:spacing w:line="360" w:lineRule="auto"/>
              <w:rPr>
                <w:b/>
                <w:sz w:val="22"/>
              </w:rPr>
            </w:pPr>
            <w:r>
              <w:rPr>
                <w:sz w:val="22"/>
              </w:rPr>
              <w:t>2022</w:t>
            </w:r>
            <w:r w:rsidR="003D1DDE">
              <w:rPr>
                <w:rFonts w:hint="eastAsia"/>
                <w:sz w:val="22"/>
              </w:rPr>
              <w:t>.03</w:t>
            </w:r>
            <w:r w:rsidR="003D1DDE">
              <w:rPr>
                <w:sz w:val="22"/>
              </w:rPr>
              <w:t xml:space="preserve"> </w:t>
            </w:r>
            <w:r w:rsidR="003D1DDE">
              <w:rPr>
                <w:rFonts w:hint="eastAsia"/>
                <w:sz w:val="22"/>
              </w:rPr>
              <w:t>~</w:t>
            </w:r>
            <w:r w:rsidR="003D1DDE">
              <w:rPr>
                <w:sz w:val="22"/>
              </w:rPr>
              <w:t xml:space="preserve"> </w:t>
            </w:r>
            <w:r w:rsidR="003D1DDE">
              <w:rPr>
                <w:rFonts w:hint="eastAsia"/>
                <w:sz w:val="22"/>
              </w:rPr>
              <w:t>2022.06</w:t>
            </w:r>
          </w:p>
        </w:tc>
      </w:tr>
      <w:tr w:rsidR="003E32A2" w14:paraId="0D8B83DF" w14:textId="77777777" w:rsidTr="003E32A2">
        <w:tc>
          <w:tcPr>
            <w:tcW w:w="2268" w:type="dxa"/>
          </w:tcPr>
          <w:p w14:paraId="2FF7FD62" w14:textId="77777777" w:rsidR="003E32A2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3) 사업 일시</w:t>
            </w:r>
          </w:p>
        </w:tc>
        <w:tc>
          <w:tcPr>
            <w:tcW w:w="6327" w:type="dxa"/>
          </w:tcPr>
          <w:p w14:paraId="57C07669" w14:textId="0E606170" w:rsidR="003E32A2" w:rsidRPr="003171DE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</w:t>
            </w:r>
            <w:r w:rsidR="003D1DDE">
              <w:rPr>
                <w:rFonts w:hint="eastAsia"/>
                <w:sz w:val="22"/>
              </w:rPr>
              <w:t>.03</w:t>
            </w:r>
            <w:r w:rsidR="003D1DDE">
              <w:rPr>
                <w:sz w:val="22"/>
              </w:rPr>
              <w:t xml:space="preserve"> </w:t>
            </w:r>
            <w:r w:rsidR="003D1DDE">
              <w:rPr>
                <w:rFonts w:hint="eastAsia"/>
                <w:sz w:val="22"/>
              </w:rPr>
              <w:t>~</w:t>
            </w:r>
            <w:r w:rsidR="003D1DDE">
              <w:rPr>
                <w:sz w:val="22"/>
              </w:rPr>
              <w:t xml:space="preserve"> </w:t>
            </w:r>
            <w:r w:rsidR="003D1DDE">
              <w:rPr>
                <w:rFonts w:hint="eastAsia"/>
                <w:sz w:val="22"/>
              </w:rPr>
              <w:t>2022.06</w:t>
            </w:r>
          </w:p>
        </w:tc>
      </w:tr>
      <w:tr w:rsidR="003E32A2" w14:paraId="3069CA83" w14:textId="77777777" w:rsidTr="003E32A2">
        <w:tc>
          <w:tcPr>
            <w:tcW w:w="2268" w:type="dxa"/>
          </w:tcPr>
          <w:p w14:paraId="3C4EC0CD" w14:textId="77777777" w:rsidR="003E32A2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4) 사업 결산</w:t>
            </w:r>
          </w:p>
        </w:tc>
        <w:tc>
          <w:tcPr>
            <w:tcW w:w="6327" w:type="dxa"/>
          </w:tcPr>
          <w:p w14:paraId="34475A8E" w14:textId="2D9CBB0C" w:rsidR="003E32A2" w:rsidRPr="00A036E2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 w:rsidRPr="00A036E2">
              <w:rPr>
                <w:rFonts w:hint="eastAsia"/>
                <w:color w:val="000000"/>
                <w:sz w:val="22"/>
              </w:rPr>
              <w:t>\</w:t>
            </w:r>
            <w:r w:rsidR="00C35BC0">
              <w:rPr>
                <w:color w:val="000000"/>
                <w:sz w:val="22"/>
              </w:rPr>
              <w:t xml:space="preserve"> 42,270</w:t>
            </w:r>
          </w:p>
        </w:tc>
      </w:tr>
      <w:tr w:rsidR="003E32A2" w14:paraId="4BC93C99" w14:textId="77777777" w:rsidTr="003E32A2">
        <w:tc>
          <w:tcPr>
            <w:tcW w:w="2268" w:type="dxa"/>
          </w:tcPr>
          <w:p w14:paraId="658ABDA8" w14:textId="77777777" w:rsidR="003E32A2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5) 담당 부서/담당자</w:t>
            </w:r>
          </w:p>
        </w:tc>
        <w:tc>
          <w:tcPr>
            <w:tcW w:w="6327" w:type="dxa"/>
          </w:tcPr>
          <w:p w14:paraId="169ACD78" w14:textId="77777777" w:rsidR="003E32A2" w:rsidRPr="003171DE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홍보부 </w:t>
            </w:r>
            <w:r>
              <w:rPr>
                <w:sz w:val="22"/>
              </w:rPr>
              <w:t xml:space="preserve"> / </w:t>
            </w:r>
            <w:r>
              <w:rPr>
                <w:rFonts w:hint="eastAsia"/>
                <w:sz w:val="22"/>
              </w:rPr>
              <w:t>박선우</w:t>
            </w:r>
          </w:p>
        </w:tc>
      </w:tr>
    </w:tbl>
    <w:p w14:paraId="0226A8C8" w14:textId="77777777" w:rsidR="003E32A2" w:rsidRDefault="003E32A2" w:rsidP="003E32A2">
      <w:pPr>
        <w:widowControl/>
        <w:tabs>
          <w:tab w:val="left" w:pos="6645"/>
        </w:tabs>
        <w:rPr>
          <w:sz w:val="22"/>
        </w:rPr>
      </w:pPr>
    </w:p>
    <w:p w14:paraId="2025A30D" w14:textId="77777777" w:rsidR="003E32A2" w:rsidRDefault="003E32A2" w:rsidP="003E32A2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  <w:sz w:val="22"/>
        </w:rPr>
      </w:pPr>
      <w:r>
        <w:rPr>
          <w:color w:val="000000"/>
          <w:sz w:val="22"/>
        </w:rPr>
        <w:t xml:space="preserve"> </w:t>
      </w:r>
      <w:r>
        <w:rPr>
          <w:b/>
          <w:color w:val="000000"/>
          <w:sz w:val="24"/>
          <w:szCs w:val="24"/>
        </w:rPr>
        <w:t>사업 내용</w:t>
      </w:r>
    </w:p>
    <w:p w14:paraId="5EECEB83" w14:textId="77777777" w:rsidR="003E32A2" w:rsidRDefault="003E32A2" w:rsidP="003E32A2">
      <w:pPr>
        <w:widowControl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 xml:space="preserve"> 사업 진행 경과</w:t>
      </w:r>
    </w:p>
    <w:tbl>
      <w:tblPr>
        <w:tblW w:w="8789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29"/>
        <w:gridCol w:w="2930"/>
        <w:gridCol w:w="2930"/>
      </w:tblGrid>
      <w:tr w:rsidR="003E32A2" w14:paraId="5B194810" w14:textId="77777777" w:rsidTr="003E32A2">
        <w:trPr>
          <w:trHeight w:val="244"/>
          <w:jc w:val="center"/>
        </w:trPr>
        <w:tc>
          <w:tcPr>
            <w:tcW w:w="2929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4213DD80" w14:textId="77777777" w:rsidR="003E32A2" w:rsidRDefault="003E32A2" w:rsidP="003E32A2">
            <w:pPr>
              <w:jc w:val="center"/>
            </w:pPr>
            <w:r>
              <w:t>날짜</w:t>
            </w:r>
          </w:p>
        </w:tc>
        <w:tc>
          <w:tcPr>
            <w:tcW w:w="2930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0F255A55" w14:textId="77777777" w:rsidR="003E32A2" w:rsidRDefault="003E32A2" w:rsidP="003E32A2">
            <w:pPr>
              <w:jc w:val="center"/>
            </w:pPr>
            <w:r>
              <w:t>내용</w:t>
            </w:r>
          </w:p>
        </w:tc>
        <w:tc>
          <w:tcPr>
            <w:tcW w:w="2930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270738C3" w14:textId="77777777" w:rsidR="003E32A2" w:rsidRDefault="003E32A2" w:rsidP="003E32A2">
            <w:pPr>
              <w:jc w:val="center"/>
            </w:pPr>
            <w:r>
              <w:t>비고</w:t>
            </w:r>
          </w:p>
        </w:tc>
      </w:tr>
      <w:tr w:rsidR="00E31F25" w14:paraId="407E9C26" w14:textId="77777777" w:rsidTr="003E32A2">
        <w:trPr>
          <w:trHeight w:val="136"/>
          <w:jc w:val="center"/>
        </w:trPr>
        <w:tc>
          <w:tcPr>
            <w:tcW w:w="2929" w:type="dxa"/>
            <w:tcBorders>
              <w:top w:val="nil"/>
              <w:left w:val="nil"/>
              <w:bottom w:val="nil"/>
              <w:right w:val="nil"/>
            </w:tcBorders>
          </w:tcPr>
          <w:p w14:paraId="73EE62A1" w14:textId="39ABC19E" w:rsidR="00E31F25" w:rsidRDefault="00E31F25" w:rsidP="00E31F25">
            <w:pPr>
              <w:jc w:val="center"/>
            </w:pPr>
            <w:r>
              <w:rPr>
                <w:rFonts w:hint="eastAsia"/>
              </w:rPr>
              <w:t>2</w:t>
            </w:r>
            <w:r>
              <w:t>022.06</w:t>
            </w:r>
            <w:r>
              <w:rPr>
                <w:rFonts w:hint="eastAsia"/>
              </w:rPr>
              <w:t>.01</w:t>
            </w:r>
            <w:r>
              <w:t xml:space="preserve"> </w:t>
            </w:r>
            <w:r>
              <w:rPr>
                <w:rFonts w:hint="eastAsia"/>
              </w:rPr>
              <w:t>~</w:t>
            </w:r>
            <w:r>
              <w:t xml:space="preserve"> </w:t>
            </w:r>
            <w:r>
              <w:rPr>
                <w:rFonts w:hint="eastAsia"/>
              </w:rPr>
              <w:t>2022.06.24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1B4AAC02" w14:textId="0D2F910F" w:rsidR="00E31F25" w:rsidRDefault="00E31F25" w:rsidP="00E31F25">
            <w:pPr>
              <w:jc w:val="center"/>
            </w:pPr>
            <w:r>
              <w:rPr>
                <w:rFonts w:hint="eastAsia"/>
              </w:rPr>
              <w:t>과목</w:t>
            </w:r>
            <w:r>
              <w:t xml:space="preserve">, </w:t>
            </w:r>
            <w:r>
              <w:rPr>
                <w:rFonts w:hint="eastAsia"/>
              </w:rPr>
              <w:t>개별연구 후기 이벤트 진행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1AB58366" w14:textId="77777777" w:rsidR="00E31F25" w:rsidRDefault="00E31F25" w:rsidP="00E31F25">
            <w:pPr>
              <w:jc w:val="center"/>
            </w:pPr>
          </w:p>
        </w:tc>
      </w:tr>
      <w:tr w:rsidR="00E31F25" w14:paraId="2447382A" w14:textId="77777777" w:rsidTr="003E32A2">
        <w:trPr>
          <w:trHeight w:val="104"/>
          <w:jc w:val="center"/>
        </w:trPr>
        <w:tc>
          <w:tcPr>
            <w:tcW w:w="2929" w:type="dxa"/>
            <w:tcBorders>
              <w:top w:val="nil"/>
              <w:left w:val="nil"/>
              <w:bottom w:val="nil"/>
              <w:right w:val="nil"/>
            </w:tcBorders>
          </w:tcPr>
          <w:p w14:paraId="54392B34" w14:textId="03526B51" w:rsidR="00E31F25" w:rsidRDefault="00E31F25" w:rsidP="00E31F25">
            <w:pPr>
              <w:jc w:val="center"/>
            </w:pPr>
            <w:r>
              <w:rPr>
                <w:rFonts w:hint="eastAsia"/>
              </w:rPr>
              <w:t>2</w:t>
            </w:r>
            <w:r>
              <w:t>022</w:t>
            </w:r>
            <w:r>
              <w:rPr>
                <w:rFonts w:hint="eastAsia"/>
              </w:rPr>
              <w:t>.06.28</w:t>
            </w:r>
            <w:r>
              <w:t xml:space="preserve"> </w:t>
            </w:r>
            <w:r>
              <w:rPr>
                <w:rFonts w:hint="eastAsia"/>
              </w:rPr>
              <w:t>~</w:t>
            </w:r>
            <w:r>
              <w:t xml:space="preserve"> </w:t>
            </w:r>
            <w:r>
              <w:rPr>
                <w:rFonts w:hint="eastAsia"/>
              </w:rPr>
              <w:t>2022.06.30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303B5C15" w14:textId="0BEBAA97" w:rsidR="00E31F25" w:rsidRDefault="00E31F25" w:rsidP="00E31F25">
            <w:pPr>
              <w:jc w:val="center"/>
            </w:pPr>
            <w:r>
              <w:rPr>
                <w:rFonts w:hint="eastAsia"/>
              </w:rPr>
              <w:t>연구실 소개 글 게시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70486492" w14:textId="77777777" w:rsidR="00E31F25" w:rsidRDefault="00E31F25" w:rsidP="00E31F25">
            <w:pPr>
              <w:jc w:val="center"/>
            </w:pPr>
          </w:p>
        </w:tc>
      </w:tr>
      <w:tr w:rsidR="00E31F25" w14:paraId="04BC281E" w14:textId="77777777" w:rsidTr="003E32A2">
        <w:trPr>
          <w:trHeight w:val="104"/>
          <w:jc w:val="center"/>
        </w:trPr>
        <w:tc>
          <w:tcPr>
            <w:tcW w:w="2929" w:type="dxa"/>
            <w:tcBorders>
              <w:top w:val="nil"/>
              <w:left w:val="nil"/>
              <w:bottom w:val="nil"/>
              <w:right w:val="nil"/>
            </w:tcBorders>
          </w:tcPr>
          <w:p w14:paraId="5B42784D" w14:textId="77777777" w:rsidR="00E31F25" w:rsidRDefault="00E31F25" w:rsidP="00E31F25">
            <w:pPr>
              <w:jc w:val="center"/>
            </w:pP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200E0208" w14:textId="77777777" w:rsidR="00E31F25" w:rsidRDefault="00E31F25" w:rsidP="00E31F25">
            <w:pPr>
              <w:jc w:val="center"/>
            </w:pP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5470C180" w14:textId="77777777" w:rsidR="00E31F25" w:rsidRDefault="00E31F25" w:rsidP="00E31F25">
            <w:pPr>
              <w:jc w:val="center"/>
            </w:pPr>
          </w:p>
        </w:tc>
      </w:tr>
      <w:tr w:rsidR="00E31F25" w14:paraId="2493EC74" w14:textId="77777777" w:rsidTr="003E32A2">
        <w:trPr>
          <w:trHeight w:val="104"/>
          <w:jc w:val="center"/>
        </w:trPr>
        <w:tc>
          <w:tcPr>
            <w:tcW w:w="2929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415BA77E" w14:textId="696728E9" w:rsidR="00E31F25" w:rsidRDefault="00E31F25" w:rsidP="00E31F25">
            <w:pPr>
              <w:jc w:val="center"/>
            </w:pPr>
          </w:p>
        </w:tc>
        <w:tc>
          <w:tcPr>
            <w:tcW w:w="293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74356722" w14:textId="00D0E829" w:rsidR="00E31F25" w:rsidRDefault="00E31F25" w:rsidP="00E31F25">
            <w:pPr>
              <w:jc w:val="center"/>
            </w:pPr>
          </w:p>
        </w:tc>
        <w:tc>
          <w:tcPr>
            <w:tcW w:w="293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3FC285CD" w14:textId="77777777" w:rsidR="00E31F25" w:rsidRDefault="00E31F25" w:rsidP="00E31F25">
            <w:pPr>
              <w:jc w:val="center"/>
            </w:pPr>
          </w:p>
        </w:tc>
      </w:tr>
    </w:tbl>
    <w:p w14:paraId="59E2F5F5" w14:textId="77777777" w:rsidR="003E32A2" w:rsidRDefault="003E32A2" w:rsidP="003E32A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800"/>
        <w:jc w:val="right"/>
        <w:rPr>
          <w:color w:val="000000"/>
          <w:sz w:val="22"/>
        </w:rPr>
      </w:pPr>
    </w:p>
    <w:p w14:paraId="73028D58" w14:textId="77777777" w:rsidR="003E32A2" w:rsidRDefault="003E32A2" w:rsidP="003E32A2">
      <w:pPr>
        <w:widowControl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lastRenderedPageBreak/>
        <w:t xml:space="preserve"> 세부 사업 내용</w:t>
      </w:r>
    </w:p>
    <w:p w14:paraId="43F564E6" w14:textId="77777777" w:rsidR="003E32A2" w:rsidRDefault="003E32A2" w:rsidP="003E32A2">
      <w:pPr>
        <w:pStyle w:val="a8"/>
        <w:widowControl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0"/>
        <w:rPr>
          <w:color w:val="000000"/>
          <w:sz w:val="22"/>
          <w:szCs w:val="22"/>
        </w:rPr>
      </w:pPr>
      <w:r>
        <w:rPr>
          <w:rFonts w:hint="eastAsia"/>
          <w:color w:val="000000"/>
          <w:sz w:val="22"/>
          <w:szCs w:val="22"/>
        </w:rPr>
        <w:t>연구실 소개 글</w:t>
      </w:r>
    </w:p>
    <w:p w14:paraId="382CB62E" w14:textId="77777777" w:rsidR="003E32A2" w:rsidRPr="003171DE" w:rsidRDefault="003E32A2" w:rsidP="003E32A2">
      <w:pPr>
        <w:pStyle w:val="a8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0" w:left="1501"/>
        <w:rPr>
          <w:color w:val="000000"/>
          <w:sz w:val="22"/>
          <w:szCs w:val="22"/>
        </w:rPr>
      </w:pPr>
      <w:r>
        <w:rPr>
          <w:rFonts w:hint="eastAsia"/>
          <w:color w:val="000000"/>
          <w:sz w:val="22"/>
          <w:szCs w:val="22"/>
        </w:rPr>
        <w:t>a</w:t>
      </w:r>
      <w:r>
        <w:rPr>
          <w:color w:val="000000"/>
          <w:sz w:val="22"/>
          <w:szCs w:val="22"/>
        </w:rPr>
        <w:t xml:space="preserve">. </w:t>
      </w:r>
      <w:r>
        <w:rPr>
          <w:rFonts w:hint="eastAsia"/>
          <w:color w:val="000000"/>
          <w:sz w:val="22"/>
          <w:szCs w:val="22"/>
        </w:rPr>
        <w:t>학부생 입장에서 도움이 될 정보들을 담은 내용으로 게시물을 구성하여 카페에 게시</w:t>
      </w:r>
    </w:p>
    <w:p w14:paraId="2655C865" w14:textId="77777777" w:rsidR="003E32A2" w:rsidRDefault="003E32A2" w:rsidP="003E32A2">
      <w:pPr>
        <w:pStyle w:val="a8"/>
        <w:widowControl/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0"/>
        <w:rPr>
          <w:color w:val="000000"/>
          <w:sz w:val="22"/>
          <w:szCs w:val="22"/>
        </w:rPr>
      </w:pPr>
      <w:r>
        <w:rPr>
          <w:rFonts w:hint="eastAsia"/>
          <w:color w:val="000000"/>
          <w:sz w:val="22"/>
          <w:szCs w:val="22"/>
        </w:rPr>
        <w:t>과목 후기</w:t>
      </w:r>
      <w:r>
        <w:rPr>
          <w:color w:val="000000"/>
          <w:sz w:val="22"/>
          <w:szCs w:val="22"/>
        </w:rPr>
        <w:t xml:space="preserve"> &amp; </w:t>
      </w:r>
      <w:r>
        <w:rPr>
          <w:rFonts w:hint="eastAsia"/>
          <w:color w:val="000000"/>
          <w:sz w:val="22"/>
          <w:szCs w:val="22"/>
        </w:rPr>
        <w:t>개별연구 후기 이벤트</w:t>
      </w:r>
    </w:p>
    <w:p w14:paraId="43F5A1AF" w14:textId="77777777" w:rsidR="003E32A2" w:rsidRDefault="003E32A2" w:rsidP="003E32A2">
      <w:pPr>
        <w:pStyle w:val="a8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0" w:left="1501"/>
        <w:rPr>
          <w:color w:val="000000"/>
          <w:sz w:val="22"/>
          <w:szCs w:val="22"/>
        </w:rPr>
      </w:pPr>
      <w:r>
        <w:rPr>
          <w:rFonts w:hint="eastAsia"/>
          <w:color w:val="000000"/>
          <w:sz w:val="22"/>
          <w:szCs w:val="22"/>
        </w:rPr>
        <w:t>a</w:t>
      </w:r>
      <w:r>
        <w:rPr>
          <w:color w:val="000000"/>
          <w:sz w:val="22"/>
          <w:szCs w:val="22"/>
        </w:rPr>
        <w:t xml:space="preserve">. </w:t>
      </w:r>
      <w:r>
        <w:rPr>
          <w:rFonts w:hint="eastAsia"/>
          <w:color w:val="000000"/>
          <w:sz w:val="22"/>
          <w:szCs w:val="22"/>
        </w:rPr>
        <w:t>과목 후기 이벤트</w:t>
      </w:r>
    </w:p>
    <w:p w14:paraId="41488BFE" w14:textId="77777777" w:rsidR="003E32A2" w:rsidRPr="00F97D55" w:rsidRDefault="003E32A2" w:rsidP="003E32A2">
      <w:pPr>
        <w:pStyle w:val="a8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0" w:left="1501"/>
        <w:rPr>
          <w:color w:val="000000"/>
          <w:sz w:val="22"/>
          <w:szCs w:val="22"/>
        </w:rPr>
      </w:pPr>
      <w:r>
        <w:rPr>
          <w:rFonts w:hint="eastAsia"/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  </w:t>
      </w:r>
      <w:r>
        <w:rPr>
          <w:rFonts w:hint="eastAsia"/>
          <w:color w:val="000000"/>
          <w:sz w:val="22"/>
          <w:szCs w:val="22"/>
        </w:rPr>
        <w:t>해당 과목에서 어떤 것을 배울 수 있는지,</w:t>
      </w:r>
      <w:r>
        <w:rPr>
          <w:color w:val="000000"/>
          <w:sz w:val="22"/>
          <w:szCs w:val="22"/>
        </w:rPr>
        <w:t xml:space="preserve"> </w:t>
      </w:r>
      <w:r>
        <w:rPr>
          <w:rFonts w:hint="eastAsia"/>
          <w:color w:val="000000"/>
          <w:sz w:val="22"/>
          <w:szCs w:val="22"/>
        </w:rPr>
        <w:t>이 과목의 장점은 무엇인지와 같이 수강할 과목을 선택함에 있어서 도움이 될 만한 내용들을 담음.</w:t>
      </w:r>
      <w:r>
        <w:rPr>
          <w:color w:val="000000"/>
          <w:sz w:val="22"/>
          <w:szCs w:val="22"/>
        </w:rPr>
        <w:t xml:space="preserve"> </w:t>
      </w:r>
      <w:r>
        <w:rPr>
          <w:rFonts w:hint="eastAsia"/>
          <w:color w:val="000000"/>
          <w:sz w:val="22"/>
          <w:szCs w:val="22"/>
        </w:rPr>
        <w:t>우수 작성자에게 상품을 지급</w:t>
      </w:r>
    </w:p>
    <w:p w14:paraId="172F6BD0" w14:textId="77777777" w:rsidR="003E32A2" w:rsidRDefault="003E32A2" w:rsidP="003E32A2">
      <w:pPr>
        <w:pStyle w:val="a8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0" w:left="1501"/>
        <w:rPr>
          <w:color w:val="000000"/>
          <w:sz w:val="22"/>
          <w:szCs w:val="22"/>
        </w:rPr>
      </w:pPr>
      <w:r>
        <w:rPr>
          <w:rFonts w:hint="eastAsia"/>
          <w:color w:val="000000"/>
          <w:sz w:val="22"/>
          <w:szCs w:val="22"/>
        </w:rPr>
        <w:t>b</w:t>
      </w:r>
      <w:r>
        <w:rPr>
          <w:color w:val="000000"/>
          <w:sz w:val="22"/>
          <w:szCs w:val="22"/>
        </w:rPr>
        <w:t xml:space="preserve">. </w:t>
      </w:r>
      <w:r>
        <w:rPr>
          <w:rFonts w:hint="eastAsia"/>
          <w:color w:val="000000"/>
          <w:sz w:val="22"/>
          <w:szCs w:val="22"/>
        </w:rPr>
        <w:t>개별 연구 후기 이벤트</w:t>
      </w:r>
    </w:p>
    <w:p w14:paraId="1147CA8E" w14:textId="77777777" w:rsidR="003E32A2" w:rsidRPr="003171DE" w:rsidRDefault="003E32A2" w:rsidP="003E32A2">
      <w:pPr>
        <w:pStyle w:val="a8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0" w:left="1501"/>
        <w:rPr>
          <w:color w:val="000000"/>
          <w:sz w:val="22"/>
          <w:szCs w:val="22"/>
        </w:rPr>
      </w:pPr>
      <w:r>
        <w:rPr>
          <w:rFonts w:hint="eastAsia"/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  </w:t>
      </w:r>
      <w:r>
        <w:rPr>
          <w:rFonts w:hint="eastAsia"/>
          <w:color w:val="000000"/>
          <w:sz w:val="22"/>
          <w:szCs w:val="22"/>
        </w:rPr>
        <w:t>개별연구를 신청하는 방법부터 개별연구에서 무엇을 하는지,</w:t>
      </w:r>
      <w:r>
        <w:rPr>
          <w:color w:val="000000"/>
          <w:sz w:val="22"/>
          <w:szCs w:val="22"/>
        </w:rPr>
        <w:t xml:space="preserve"> </w:t>
      </w:r>
      <w:r>
        <w:rPr>
          <w:rFonts w:hint="eastAsia"/>
          <w:color w:val="000000"/>
          <w:sz w:val="22"/>
          <w:szCs w:val="22"/>
        </w:rPr>
        <w:t>어떤 도움이</w:t>
      </w:r>
      <w:r>
        <w:rPr>
          <w:color w:val="000000"/>
          <w:sz w:val="22"/>
          <w:szCs w:val="22"/>
        </w:rPr>
        <w:t xml:space="preserve"> </w:t>
      </w:r>
      <w:r>
        <w:rPr>
          <w:rFonts w:hint="eastAsia"/>
          <w:color w:val="000000"/>
          <w:sz w:val="22"/>
          <w:szCs w:val="22"/>
        </w:rPr>
        <w:t>되는 지에 관한 다양한 내용들을 담음.</w:t>
      </w:r>
      <w:r>
        <w:rPr>
          <w:color w:val="000000"/>
          <w:sz w:val="22"/>
          <w:szCs w:val="22"/>
        </w:rPr>
        <w:t xml:space="preserve"> </w:t>
      </w:r>
      <w:r>
        <w:rPr>
          <w:rFonts w:hint="eastAsia"/>
          <w:color w:val="000000"/>
          <w:sz w:val="22"/>
          <w:szCs w:val="22"/>
        </w:rPr>
        <w:t>과목 후기와 비슷한 형태로 진행하여 우수 작성자에게 상품을 지급</w:t>
      </w:r>
    </w:p>
    <w:p w14:paraId="0A3261B6" w14:textId="77777777" w:rsidR="003E32A2" w:rsidRDefault="003E32A2" w:rsidP="003E32A2">
      <w:pPr>
        <w:widowControl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bookmarkStart w:id="2" w:name="_heading=h.30j0zll" w:colFirst="0" w:colLast="0"/>
      <w:bookmarkEnd w:id="2"/>
      <w:r>
        <w:rPr>
          <w:color w:val="000000"/>
          <w:sz w:val="22"/>
        </w:rPr>
        <w:t xml:space="preserve"> 사업 참여도</w:t>
      </w:r>
    </w:p>
    <w:p w14:paraId="49DB3877" w14:textId="77777777" w:rsidR="003E32A2" w:rsidRDefault="003E32A2" w:rsidP="003E32A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1134"/>
        <w:rPr>
          <w:color w:val="000000"/>
          <w:sz w:val="22"/>
        </w:rPr>
      </w:pPr>
      <w:r>
        <w:rPr>
          <w:rFonts w:hint="eastAsia"/>
          <w:color w:val="000000"/>
          <w:sz w:val="22"/>
        </w:rPr>
        <w:t>참가자: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6인</w:t>
      </w:r>
    </w:p>
    <w:p w14:paraId="7A1213A7" w14:textId="77777777" w:rsidR="003E32A2" w:rsidRDefault="003E32A2" w:rsidP="003E32A2">
      <w:pPr>
        <w:widowControl/>
        <w:tabs>
          <w:tab w:val="left" w:pos="6645"/>
        </w:tabs>
        <w:rPr>
          <w:sz w:val="22"/>
        </w:rPr>
      </w:pPr>
    </w:p>
    <w:p w14:paraId="2288F97C" w14:textId="268CF6DF" w:rsidR="003E32A2" w:rsidRPr="00C35BC0" w:rsidRDefault="003E32A2" w:rsidP="003E32A2">
      <w:pPr>
        <w:widowControl/>
        <w:numPr>
          <w:ilvl w:val="0"/>
          <w:numId w:val="1"/>
        </w:numPr>
        <w:tabs>
          <w:tab w:val="left" w:pos="6645"/>
        </w:tabs>
      </w:pPr>
      <w:r>
        <w:rPr>
          <w:sz w:val="22"/>
        </w:rPr>
        <w:t xml:space="preserve"> </w:t>
      </w:r>
      <w:r>
        <w:rPr>
          <w:b/>
          <w:sz w:val="24"/>
          <w:szCs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3"/>
        <w:gridCol w:w="490"/>
        <w:gridCol w:w="3349"/>
        <w:gridCol w:w="490"/>
        <w:gridCol w:w="1002"/>
        <w:gridCol w:w="886"/>
        <w:gridCol w:w="690"/>
        <w:gridCol w:w="490"/>
      </w:tblGrid>
      <w:tr w:rsidR="00C35BC0" w:rsidRPr="00626527" w14:paraId="5B412E71" w14:textId="77777777" w:rsidTr="00E31F25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C0B2C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8656B33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CE8A06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F91E3D1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DDA862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91A12E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E11290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9208A4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622564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C35BC0" w:rsidRPr="00626527" w14:paraId="7D72FD85" w14:textId="77777777" w:rsidTr="00E31F25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F78F8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홍보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부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F0ACB7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블로그 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1ED49B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CEF5FB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개별연구 후기 이벤트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BF7673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</w:rPr>
              <w:t>B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2FF292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</w:rPr>
              <w:t>5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7987E2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5EAF76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</w:rPr>
              <w:t>0.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0B7E0ADA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C35BC0" w:rsidRPr="00626527" w14:paraId="4C25EDA7" w14:textId="77777777" w:rsidTr="00E31F25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4DD97" w14:textId="77777777" w:rsidR="00C35BC0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165B084" w14:textId="77777777" w:rsidR="00C35BC0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5317672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599B99F" w14:textId="77777777" w:rsidR="00C35BC0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과목 후기 이벤트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572F5AC" w14:textId="77777777" w:rsidR="00C35BC0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B</w:t>
            </w:r>
            <w:r>
              <w:rPr>
                <w:rFonts w:asciiTheme="minorEastAsia" w:hAnsiTheme="minorEastAsia" w:cs="Arial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6478EAB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\</w:t>
            </w:r>
            <w:r>
              <w:rPr>
                <w:rFonts w:asciiTheme="minorEastAsia" w:hAnsiTheme="minorEastAsia" w:cs="Arial"/>
                <w:color w:val="00000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238FF07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\</w:t>
            </w:r>
            <w:r>
              <w:rPr>
                <w:rFonts w:asciiTheme="minorEastAsia" w:hAnsiTheme="minorEastAsia" w:cs="Arial"/>
                <w:color w:val="000000"/>
              </w:rPr>
              <w:t>42,27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F9C7F44" w14:textId="77777777" w:rsidR="00C35BC0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8</w:t>
            </w:r>
            <w:r>
              <w:rPr>
                <w:rFonts w:asciiTheme="minorEastAsia" w:hAnsiTheme="minorEastAsia" w:cs="Arial"/>
                <w:color w:val="000000"/>
              </w:rPr>
              <w:t>4.5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61CB37BB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</w:tr>
      <w:tr w:rsidR="00C35BC0" w:rsidRPr="00626527" w14:paraId="0CEF9599" w14:textId="77777777" w:rsidTr="00E31F25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B0F02" w14:textId="77777777" w:rsidR="00C35BC0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71BBCC8" w14:textId="77777777" w:rsidR="00C35BC0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E262491" w14:textId="77777777" w:rsidR="00C35BC0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8559555" w14:textId="77777777" w:rsidR="00C35BC0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연구실 인터뷰 출장비 및 커피 구매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64EC2BB" w14:textId="77777777" w:rsidR="00C35BC0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B</w:t>
            </w:r>
            <w:r>
              <w:rPr>
                <w:rFonts w:asciiTheme="minorEastAsia" w:hAnsiTheme="minorEastAsia" w:cs="Arial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6916C80" w14:textId="77777777" w:rsidR="00C35BC0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\</w:t>
            </w:r>
            <w:r>
              <w:rPr>
                <w:rFonts w:asciiTheme="minorEastAsia" w:hAnsiTheme="minorEastAsia" w:cs="Arial"/>
                <w:color w:val="00000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3FC7245" w14:textId="77777777" w:rsidR="00C35BC0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\</w:t>
            </w:r>
            <w:r>
              <w:rPr>
                <w:rFonts w:asciiTheme="minorEastAsia" w:hAnsiTheme="minorEastAsia" w:cs="Arial"/>
                <w:color w:val="00000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6B8A000" w14:textId="77777777" w:rsidR="00C35BC0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0</w:t>
            </w:r>
            <w:r>
              <w:rPr>
                <w:rFonts w:asciiTheme="minorEastAsia" w:hAnsiTheme="minorEastAsia" w:cs="Arial"/>
                <w:color w:val="000000"/>
              </w:rPr>
              <w:t>.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33DEFF29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</w:tr>
      <w:tr w:rsidR="00C35BC0" w:rsidRPr="00626527" w14:paraId="620A5F26" w14:textId="77777777" w:rsidTr="00E31F25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ACFEB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175331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DF836C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C1B38F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1</w:t>
            </w:r>
            <w:r>
              <w:rPr>
                <w:rFonts w:asciiTheme="minorEastAsia" w:hAnsiTheme="minorEastAsia" w:cs="Arial"/>
                <w:b/>
                <w:bCs/>
                <w:color w:val="000000"/>
              </w:rPr>
              <w:t>5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1228F3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</w:rPr>
              <w:t>42,27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B9CE5D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</w:rPr>
              <w:t>28.2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2EA8B0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7BD7E1C9" w14:textId="77777777" w:rsidR="003E32A2" w:rsidRPr="00CE3466" w:rsidRDefault="003E32A2" w:rsidP="003E32A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  <w:sz w:val="24"/>
          <w:szCs w:val="24"/>
        </w:rPr>
      </w:pPr>
    </w:p>
    <w:p w14:paraId="23FDD0C3" w14:textId="77777777" w:rsidR="003E32A2" w:rsidRDefault="003E32A2" w:rsidP="003E32A2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 사업의 추후 발전 방향</w:t>
      </w:r>
    </w:p>
    <w:p w14:paraId="2927A645" w14:textId="77777777" w:rsidR="003D1DDE" w:rsidRDefault="003D1DDE">
      <w:pPr>
        <w:widowControl/>
        <w:wordWrap/>
        <w:autoSpaceDE/>
        <w:autoSpaceDN/>
        <w:rPr>
          <w:color w:val="000000"/>
          <w:sz w:val="22"/>
        </w:rPr>
      </w:pPr>
      <w:r>
        <w:rPr>
          <w:color w:val="000000"/>
          <w:sz w:val="22"/>
        </w:rPr>
        <w:br w:type="page"/>
      </w:r>
    </w:p>
    <w:p w14:paraId="5B3E7C50" w14:textId="5FDC8002" w:rsidR="003E32A2" w:rsidRDefault="003E32A2" w:rsidP="003E32A2">
      <w:pPr>
        <w:widowControl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lastRenderedPageBreak/>
        <w:t xml:space="preserve"> 사업 성과</w:t>
      </w:r>
    </w:p>
    <w:p w14:paraId="0734011A" w14:textId="77777777" w:rsidR="003E32A2" w:rsidRDefault="003E32A2" w:rsidP="003E32A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1134"/>
        <w:rPr>
          <w:color w:val="000000"/>
          <w:sz w:val="22"/>
        </w:rPr>
      </w:pPr>
      <w:r>
        <w:rPr>
          <w:rFonts w:hint="eastAsia"/>
          <w:color w:val="000000"/>
          <w:sz w:val="22"/>
        </w:rPr>
        <w:t>학과 생활에 도움이 될 만한 정보를 담고 있는 바이오및뇌공학과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네이버 카페를 홍보하고,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후기 이벤트를 통해 학과 행사에 참여를 독려하였다.</w:t>
      </w:r>
    </w:p>
    <w:p w14:paraId="711AF578" w14:textId="77777777" w:rsidR="003E32A2" w:rsidRPr="007E612D" w:rsidRDefault="003E32A2" w:rsidP="003E32A2">
      <w:pPr>
        <w:widowControl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>미달 목표</w:t>
      </w:r>
    </w:p>
    <w:p w14:paraId="3247F12F" w14:textId="77777777" w:rsidR="003E32A2" w:rsidRPr="00906BE4" w:rsidRDefault="003E32A2" w:rsidP="003E32A2">
      <w:pPr>
        <w:widowControl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 xml:space="preserve"> 제언</w:t>
      </w:r>
    </w:p>
    <w:p w14:paraId="0CFC63D5" w14:textId="77777777" w:rsidR="003E32A2" w:rsidRDefault="00062781" w:rsidP="003E32A2">
      <w:pPr>
        <w:widowControl/>
        <w:wordWrap/>
        <w:autoSpaceDE/>
        <w:autoSpaceDN/>
      </w:pPr>
      <w:r>
        <w:br w:type="page"/>
      </w:r>
      <w:r w:rsidR="003E32A2">
        <w:rPr>
          <w:noProof/>
        </w:rPr>
        <w:lastRenderedPageBreak/>
        <mc:AlternateContent>
          <mc:Choice Requires="wpg">
            <w:drawing>
              <wp:inline distT="0" distB="0" distL="0" distR="0" wp14:anchorId="50749612" wp14:editId="23AE188B">
                <wp:extent cx="4272361" cy="498475"/>
                <wp:effectExtent l="0" t="0" r="0" b="0"/>
                <wp:docPr id="46" name="그룹 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72361" cy="498475"/>
                          <a:chOff x="3209820" y="3530763"/>
                          <a:chExt cx="4272361" cy="498475"/>
                        </a:xfrm>
                      </wpg:grpSpPr>
                      <wpg:grpSp>
                        <wpg:cNvPr id="47" name="그룹 47"/>
                        <wpg:cNvGrpSpPr/>
                        <wpg:grpSpPr>
                          <a:xfrm>
                            <a:off x="3209820" y="3530763"/>
                            <a:ext cx="4272361" cy="498475"/>
                            <a:chOff x="3209820" y="3530763"/>
                            <a:chExt cx="4272361" cy="498475"/>
                          </a:xfrm>
                        </wpg:grpSpPr>
                        <wps:wsp>
                          <wps:cNvPr id="48" name="직사각형 48"/>
                          <wps:cNvSpPr/>
                          <wps:spPr>
                            <a:xfrm>
                              <a:off x="3209820" y="3530763"/>
                              <a:ext cx="4272350" cy="4984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6694C10" w14:textId="77777777" w:rsidR="00E31F25" w:rsidRDefault="00E31F25" w:rsidP="003E32A2">
                                <w:pPr>
                                  <w:spacing w:after="0" w:line="240" w:lineRule="auto"/>
                                  <w:jc w:val="left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49" name="그룹 49"/>
                          <wpg:cNvGrpSpPr/>
                          <wpg:grpSpPr>
                            <a:xfrm>
                              <a:off x="3209820" y="3530763"/>
                              <a:ext cx="4272361" cy="498475"/>
                              <a:chOff x="0" y="0"/>
                              <a:chExt cx="4272361" cy="498475"/>
                            </a:xfrm>
                          </wpg:grpSpPr>
                          <wps:wsp>
                            <wps:cNvPr id="50" name="직사각형 50"/>
                            <wps:cNvSpPr/>
                            <wps:spPr>
                              <a:xfrm>
                                <a:off x="0" y="0"/>
                                <a:ext cx="4272350" cy="4984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144B421" w14:textId="77777777" w:rsidR="00E31F25" w:rsidRDefault="00E31F25" w:rsidP="003E32A2">
                                  <w:pPr>
                                    <w:spacing w:after="0" w:line="240" w:lineRule="auto"/>
                                    <w:jc w:val="left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51" name="직사각형 51"/>
                            <wps:cNvSpPr/>
                            <wps:spPr>
                              <a:xfrm>
                                <a:off x="685774" y="9525"/>
                                <a:ext cx="2849906" cy="4889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575CDE7" w14:textId="77777777" w:rsidR="00E31F25" w:rsidRDefault="00E31F25" w:rsidP="003E32A2">
                                  <w:pPr>
                                    <w:spacing w:line="258" w:lineRule="auto"/>
                                    <w:textDirection w:val="btLr"/>
                                  </w:pPr>
                                  <w:r>
                                    <w:rPr>
                                      <w:rFonts w:hint="eastAsia"/>
                                      <w:b/>
                                      <w:color w:val="000000"/>
                                      <w:sz w:val="30"/>
                                    </w:rPr>
                                    <w:t>단체복 사업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  <wpg:grpSp>
                            <wpg:cNvPr id="52" name="그룹 52"/>
                            <wpg:cNvGrpSpPr/>
                            <wpg:grpSpPr>
                              <a:xfrm>
                                <a:off x="0" y="38100"/>
                                <a:ext cx="4272361" cy="381000"/>
                                <a:chOff x="0" y="0"/>
                                <a:chExt cx="8018002" cy="716290"/>
                              </a:xfrm>
                            </wpg:grpSpPr>
                            <wps:wsp>
                              <wps:cNvPr id="53" name="직사각형 53"/>
                              <wps:cNvSpPr/>
                              <wps:spPr>
                                <a:xfrm>
                                  <a:off x="0" y="1"/>
                                  <a:ext cx="704850" cy="632603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BBBBBB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68B11F7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54" name="직사각형 54"/>
                              <wps:cNvSpPr/>
                              <wps:spPr>
                                <a:xfrm>
                                  <a:off x="86446" y="68725"/>
                                  <a:ext cx="542204" cy="52958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7E7E7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2B9BE78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55" name="직사각형 55"/>
                              <wps:cNvSpPr/>
                              <wps:spPr>
                                <a:xfrm>
                                  <a:off x="699135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787878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D3C6354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56" name="직사각형 56"/>
                              <wps:cNvSpPr/>
                              <wps:spPr>
                                <a:xfrm>
                                  <a:off x="853440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EAEAE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F92EA14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57" name="직사각형 57"/>
                              <wps:cNvSpPr/>
                              <wps:spPr>
                                <a:xfrm>
                                  <a:off x="1002030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D6D6D6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EBD4828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58" name="직사각형 58"/>
                              <wps:cNvSpPr/>
                              <wps:spPr>
                                <a:xfrm>
                                  <a:off x="1145565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D6D6D6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5A6A6BC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59" name="직사각형 59"/>
                              <wps:cNvSpPr/>
                              <wps:spPr>
                                <a:xfrm rot="-5400000" flipH="1">
                                  <a:off x="3989172" y="-3312541"/>
                                  <a:ext cx="85378" cy="7972283"/>
                                </a:xfrm>
                                <a:prstGeom prst="rect">
                                  <a:avLst/>
                                </a:prstGeom>
                                <a:gradFill>
                                  <a:gsLst>
                                    <a:gs pos="0">
                                      <a:srgbClr val="5D5D5D"/>
                                    </a:gs>
                                    <a:gs pos="100000">
                                      <a:srgbClr val="A8A8A8"/>
                                    </a:gs>
                                  </a:gsLst>
                                  <a:lin ang="5400000" scaled="0"/>
                                </a:gra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8428F67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</wpg:grpSp>
                          <wps:wsp>
                            <wps:cNvPr id="60" name="직사각형 60"/>
                            <wps:cNvSpPr/>
                            <wps:spPr>
                              <a:xfrm>
                                <a:off x="28575" y="0"/>
                                <a:ext cx="363682" cy="4889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6EBEE74" w14:textId="77777777" w:rsidR="00E31F25" w:rsidRDefault="00E31F25" w:rsidP="003E32A2">
                                  <w:pPr>
                                    <w:spacing w:line="258" w:lineRule="auto"/>
                                    <w:textDirection w:val="btLr"/>
                                  </w:pPr>
                                  <w:r>
                                    <w:rPr>
                                      <w:b/>
                                      <w:color w:val="000000"/>
                                      <w:sz w:val="30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0749612" id="그룹 46" o:spid="_x0000_s1041" style="width:336.4pt;height:39.25pt;mso-position-horizontal-relative:char;mso-position-vertical-relative:line" coordorigin="32098,35307" coordsize="42723,49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">
                <v:group id="그룹 47" o:spid="_x0000_s1042" style="position:absolute;left:32098;top:35307;width:42723;height:4985" coordorigin="32098,35307" coordsize="42723,4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<v:rect id="직사각형 48" o:spid="_x0000_s1043" style="position:absolute;left:32098;top:35307;width:42723;height:49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" filled="f" stroked="f">
                    <v:textbox inset="2.53958mm,2.53958mm,2.53958mm,2.53958mm">
                      <w:txbxContent>
                        <w:p w14:paraId="66694C10" w14:textId="77777777" w:rsidR="00E31F25" w:rsidRDefault="00E31F25" w:rsidP="003E32A2">
                          <w:pPr>
                            <w:spacing w:after="0" w:line="240" w:lineRule="auto"/>
                            <w:jc w:val="left"/>
                            <w:textDirection w:val="btLr"/>
                          </w:pPr>
                        </w:p>
                      </w:txbxContent>
                    </v:textbox>
                  </v:rect>
                  <v:group id="그룹 49" o:spid="_x0000_s1044" style="position:absolute;left:32098;top:35307;width:42723;height:4985" coordsize="42723,4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  <v:rect id="직사각형 50" o:spid="_x0000_s1045" style="position:absolute;width:42723;height:49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" filled="f" stroked="f">
                      <v:textbox inset="2.53958mm,2.53958mm,2.53958mm,2.53958mm">
                        <w:txbxContent>
                          <w:p w14:paraId="1144B421" w14:textId="77777777" w:rsidR="00E31F25" w:rsidRDefault="00E31F25" w:rsidP="003E32A2">
                            <w:pPr>
                              <w:spacing w:after="0" w:line="240" w:lineRule="auto"/>
                              <w:jc w:val="left"/>
                              <w:textDirection w:val="btLr"/>
                            </w:pPr>
                          </w:p>
                        </w:txbxContent>
                      </v:textbox>
                    </v:rect>
                    <v:rect id="직사각형 51" o:spid="_x0000_s1046" style="position:absolute;left:6857;top:95;width:28499;height:4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" filled="f" stroked="f">
                      <v:textbox inset="2.53958mm,1.2694mm,2.53958mm,1.2694mm">
                        <w:txbxContent>
                          <w:p w14:paraId="2575CDE7" w14:textId="77777777" w:rsidR="00E31F25" w:rsidRDefault="00E31F25" w:rsidP="003E32A2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hint="eastAsia"/>
                                <w:b/>
                                <w:color w:val="000000"/>
                                <w:sz w:val="30"/>
                              </w:rPr>
                              <w:t>단체복 사업</w:t>
                            </w:r>
                          </w:p>
                        </w:txbxContent>
                      </v:textbox>
                    </v:rect>
                    <v:group id="그룹 52" o:spid="_x0000_s1047" style="position:absolute;top:381;width:42723;height:3810" coordsize="80180,7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    <v:rect id="직사각형 53" o:spid="_x0000_s1048" style="position:absolute;width:7048;height: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" fillcolor="#bbb" stroked="f">
                        <v:textbox inset="2.53958mm,2.53958mm,2.53958mm,2.53958mm">
                          <w:txbxContent>
                            <w:p w14:paraId="568B11F7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54" o:spid="_x0000_s1049" style="position:absolute;left:864;top:687;width:5422;height:52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" fillcolor="#e7e7e7" stroked="f">
                        <v:textbox inset="2.53958mm,2.53958mm,2.53958mm,2.53958mm">
                          <w:txbxContent>
                            <w:p w14:paraId="32B9BE78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55" o:spid="_x0000_s1050" style="position:absolute;left:6991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" fillcolor="#787878" stroked="f">
                        <v:textbox inset="2.53958mm,2.53958mm,2.53958mm,2.53958mm">
                          <w:txbxContent>
                            <w:p w14:paraId="3D3C6354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56" o:spid="_x0000_s1051" style="position:absolute;left:8534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" fillcolor="#aeaeae" stroked="f">
                        <v:textbox inset="2.53958mm,2.53958mm,2.53958mm,2.53958mm">
                          <w:txbxContent>
                            <w:p w14:paraId="3F92EA14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57" o:spid="_x0000_s1052" style="position:absolute;left:10020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" fillcolor="#d6d6d6" stroked="f">
                        <v:textbox inset="2.53958mm,2.53958mm,2.53958mm,2.53958mm">
                          <w:txbxContent>
                            <w:p w14:paraId="3EBD4828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58" o:spid="_x0000_s1053" style="position:absolute;left:11455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" fillcolor="#d6d6d6" stroked="f">
                        <v:textbox inset="2.53958mm,2.53958mm,2.53958mm,2.53958mm">
                          <w:txbxContent>
                            <w:p w14:paraId="75A6A6BC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59" o:spid="_x0000_s1054" style="position:absolute;left:39892;top:-33126;width:853;height:79723;rotation:9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" fillcolor="#5d5d5d" stroked="f">
                        <v:fill color2="#a8a8a8" focus="100%" type="gradient">
                          <o:fill v:ext="view" type="gradientUnscaled"/>
                        </v:fill>
                        <v:textbox inset="2.53958mm,2.53958mm,2.53958mm,2.53958mm">
                          <w:txbxContent>
                            <w:p w14:paraId="58428F67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</v:group>
                    <v:rect id="직사각형 60" o:spid="_x0000_s1055" style="position:absolute;left:285;width:3637;height:4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" filled="f" stroked="f">
                      <v:textbox inset="2.53958mm,1.2694mm,2.53958mm,1.2694mm">
                        <w:txbxContent>
                          <w:p w14:paraId="46EBEE74" w14:textId="77777777" w:rsidR="00E31F25" w:rsidRDefault="00E31F25" w:rsidP="003E32A2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30"/>
                              </w:rPr>
                              <w:t>2</w:t>
                            </w:r>
                          </w:p>
                        </w:txbxContent>
                      </v:textbox>
                    </v:rect>
                  </v:group>
                </v:group>
                <w10:anchorlock/>
              </v:group>
            </w:pict>
          </mc:Fallback>
        </mc:AlternateContent>
      </w:r>
    </w:p>
    <w:p w14:paraId="498E87FE" w14:textId="77777777" w:rsidR="003E32A2" w:rsidRDefault="003E32A2" w:rsidP="003E32A2">
      <w:pPr>
        <w:widowControl/>
        <w:wordWrap/>
        <w:autoSpaceDE/>
        <w:autoSpaceDN/>
      </w:pPr>
    </w:p>
    <w:p w14:paraId="7C03FC27" w14:textId="77777777" w:rsidR="003E32A2" w:rsidRPr="0029157A" w:rsidRDefault="003E32A2" w:rsidP="003E32A2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3E32A2" w14:paraId="72AC2039" w14:textId="77777777" w:rsidTr="003E32A2">
        <w:tc>
          <w:tcPr>
            <w:tcW w:w="2263" w:type="dxa"/>
          </w:tcPr>
          <w:p w14:paraId="3FED5F0D" w14:textId="77777777" w:rsidR="003E32A2" w:rsidRPr="00062781" w:rsidRDefault="003E32A2" w:rsidP="003E32A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10644B5E" w14:textId="77777777" w:rsidR="003E32A2" w:rsidRPr="00062781" w:rsidRDefault="003E32A2" w:rsidP="003E32A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부 학생들이 함께 입을 수 있는 단체복 제작 및 구매</w:t>
            </w:r>
          </w:p>
        </w:tc>
      </w:tr>
      <w:tr w:rsidR="003E32A2" w14:paraId="250FF678" w14:textId="77777777" w:rsidTr="003E32A2">
        <w:tc>
          <w:tcPr>
            <w:tcW w:w="2263" w:type="dxa"/>
          </w:tcPr>
          <w:p w14:paraId="505D2B0F" w14:textId="77777777" w:rsidR="003E32A2" w:rsidRPr="00062781" w:rsidRDefault="003E32A2" w:rsidP="003E32A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2149BE23" w14:textId="77777777" w:rsidR="003E32A2" w:rsidRPr="00062781" w:rsidRDefault="003E32A2" w:rsidP="003E32A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3.02- 2022.03.07</w:t>
            </w:r>
          </w:p>
        </w:tc>
      </w:tr>
      <w:tr w:rsidR="003E32A2" w14:paraId="19EB280C" w14:textId="77777777" w:rsidTr="003E32A2">
        <w:tc>
          <w:tcPr>
            <w:tcW w:w="2263" w:type="dxa"/>
          </w:tcPr>
          <w:p w14:paraId="706F2472" w14:textId="77777777" w:rsidR="003E32A2" w:rsidRPr="00062781" w:rsidRDefault="003E32A2" w:rsidP="003E32A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72D614DC" w14:textId="77777777" w:rsidR="003E32A2" w:rsidRPr="00062781" w:rsidRDefault="003E32A2" w:rsidP="003E32A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3.11</w:t>
            </w:r>
          </w:p>
        </w:tc>
      </w:tr>
      <w:tr w:rsidR="003E32A2" w14:paraId="2780DBED" w14:textId="77777777" w:rsidTr="003E32A2">
        <w:tc>
          <w:tcPr>
            <w:tcW w:w="2263" w:type="dxa"/>
          </w:tcPr>
          <w:p w14:paraId="6D6C0C07" w14:textId="77777777" w:rsidR="003E32A2" w:rsidRPr="00062781" w:rsidRDefault="003E32A2" w:rsidP="003E32A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6516672B" w14:textId="77777777" w:rsidR="003E32A2" w:rsidRPr="00062781" w:rsidRDefault="003E32A2" w:rsidP="003E32A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0</w:t>
            </w:r>
          </w:p>
        </w:tc>
      </w:tr>
      <w:tr w:rsidR="003E32A2" w14:paraId="068BA14B" w14:textId="77777777" w:rsidTr="003E32A2">
        <w:tc>
          <w:tcPr>
            <w:tcW w:w="2263" w:type="dxa"/>
          </w:tcPr>
          <w:p w14:paraId="1581DDE1" w14:textId="77777777" w:rsidR="003E32A2" w:rsidRPr="00062781" w:rsidRDefault="003E32A2" w:rsidP="003E32A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3229BEDB" w14:textId="77777777" w:rsidR="003E32A2" w:rsidRPr="00062781" w:rsidRDefault="003E32A2" w:rsidP="003E32A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복지부/박하민</w:t>
            </w:r>
          </w:p>
        </w:tc>
      </w:tr>
    </w:tbl>
    <w:p w14:paraId="35B76388" w14:textId="77777777" w:rsidR="003E32A2" w:rsidRDefault="003E32A2" w:rsidP="003E32A2"/>
    <w:p w14:paraId="57723577" w14:textId="77777777" w:rsidR="003E32A2" w:rsidRDefault="003E32A2" w:rsidP="003E32A2"/>
    <w:p w14:paraId="537A06FF" w14:textId="77777777" w:rsidR="003E32A2" w:rsidRPr="008A6F11" w:rsidRDefault="003E32A2" w:rsidP="003E32A2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0B6B4CA4" w14:textId="77777777" w:rsidR="003E32A2" w:rsidRDefault="003E32A2" w:rsidP="003E32A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3E32A2" w14:paraId="7A046709" w14:textId="77777777" w:rsidTr="003E32A2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E67E78D" w14:textId="77777777" w:rsidR="003E32A2" w:rsidRPr="00062781" w:rsidRDefault="003E32A2" w:rsidP="003E32A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32AD9FF" w14:textId="77777777" w:rsidR="003E32A2" w:rsidRPr="00062781" w:rsidRDefault="003E32A2" w:rsidP="003E32A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DF9FA4D" w14:textId="77777777" w:rsidR="003E32A2" w:rsidRPr="00062781" w:rsidRDefault="003E32A2" w:rsidP="003E32A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3E32A2" w14:paraId="027A10FC" w14:textId="77777777" w:rsidTr="003E32A2">
        <w:tc>
          <w:tcPr>
            <w:tcW w:w="2912" w:type="dxa"/>
            <w:tcBorders>
              <w:top w:val="single" w:sz="4" w:space="0" w:color="auto"/>
            </w:tcBorders>
          </w:tcPr>
          <w:p w14:paraId="15F1C945" w14:textId="77777777" w:rsidR="003E32A2" w:rsidRPr="00062781" w:rsidRDefault="003E32A2" w:rsidP="003E32A2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02~2022.03.06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77C31F6D" w14:textId="77777777" w:rsidR="003E32A2" w:rsidRPr="00062781" w:rsidRDefault="003E32A2" w:rsidP="003E32A2">
            <w:r>
              <w:rPr>
                <w:rFonts w:hint="eastAsia"/>
              </w:rPr>
              <w:t>디자인 시안 결정 및 공지 작성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13997DC1" w14:textId="77777777" w:rsidR="003E32A2" w:rsidRPr="00062781" w:rsidRDefault="003E32A2" w:rsidP="003E32A2"/>
        </w:tc>
      </w:tr>
      <w:tr w:rsidR="003E32A2" w14:paraId="2F9AC4AD" w14:textId="77777777" w:rsidTr="003E32A2">
        <w:tc>
          <w:tcPr>
            <w:tcW w:w="2912" w:type="dxa"/>
          </w:tcPr>
          <w:p w14:paraId="1FEA4C0C" w14:textId="77777777" w:rsidR="003E32A2" w:rsidRPr="00062781" w:rsidRDefault="003E32A2" w:rsidP="003E32A2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07~2022.03.11</w:t>
            </w:r>
          </w:p>
        </w:tc>
        <w:tc>
          <w:tcPr>
            <w:tcW w:w="2912" w:type="dxa"/>
          </w:tcPr>
          <w:p w14:paraId="7A741A30" w14:textId="77777777" w:rsidR="003E32A2" w:rsidRPr="00062781" w:rsidRDefault="003E32A2" w:rsidP="003E32A2">
            <w:r>
              <w:rPr>
                <w:rFonts w:hint="eastAsia"/>
              </w:rPr>
              <w:t>단체복 사업 공지 게시 및 구매 수요 조사 진행</w:t>
            </w:r>
          </w:p>
        </w:tc>
        <w:tc>
          <w:tcPr>
            <w:tcW w:w="2913" w:type="dxa"/>
          </w:tcPr>
          <w:p w14:paraId="531D8C43" w14:textId="77777777" w:rsidR="003E32A2" w:rsidRPr="00062781" w:rsidRDefault="003E32A2" w:rsidP="003E32A2"/>
        </w:tc>
      </w:tr>
      <w:tr w:rsidR="003E32A2" w14:paraId="3B703065" w14:textId="77777777" w:rsidTr="003E32A2">
        <w:tc>
          <w:tcPr>
            <w:tcW w:w="2912" w:type="dxa"/>
            <w:tcBorders>
              <w:bottom w:val="single" w:sz="12" w:space="0" w:color="auto"/>
            </w:tcBorders>
          </w:tcPr>
          <w:p w14:paraId="5F77EE9F" w14:textId="77777777" w:rsidR="003E32A2" w:rsidRPr="00062781" w:rsidRDefault="003E32A2" w:rsidP="003E32A2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170A386F" w14:textId="77777777" w:rsidR="003E32A2" w:rsidRPr="00062781" w:rsidRDefault="003E32A2" w:rsidP="003E32A2"/>
        </w:tc>
        <w:tc>
          <w:tcPr>
            <w:tcW w:w="2913" w:type="dxa"/>
            <w:tcBorders>
              <w:bottom w:val="single" w:sz="12" w:space="0" w:color="auto"/>
            </w:tcBorders>
          </w:tcPr>
          <w:p w14:paraId="7E23B8A9" w14:textId="77777777" w:rsidR="003E32A2" w:rsidRPr="00062781" w:rsidRDefault="003E32A2" w:rsidP="003E32A2"/>
        </w:tc>
      </w:tr>
    </w:tbl>
    <w:p w14:paraId="59FD560D" w14:textId="77777777" w:rsidR="003E32A2" w:rsidRPr="008A6F11" w:rsidRDefault="003E32A2" w:rsidP="003E32A2">
      <w:pPr>
        <w:ind w:firstLineChars="100" w:firstLine="220"/>
        <w:rPr>
          <w:sz w:val="22"/>
        </w:rPr>
      </w:pPr>
    </w:p>
    <w:p w14:paraId="66DB15E0" w14:textId="77777777" w:rsidR="003E32A2" w:rsidRDefault="003E32A2" w:rsidP="003E32A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7DE31474" w14:textId="77777777" w:rsidR="003E32A2" w:rsidRDefault="003E32A2" w:rsidP="003E32A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디자인 시안 결정 후 학부 학생들 대상으로 단체복 사업 안내와 구매 수요조사를 진행</w:t>
      </w:r>
    </w:p>
    <w:p w14:paraId="0B949D6E" w14:textId="77777777" w:rsidR="003E32A2" w:rsidRPr="008A6F11" w:rsidRDefault="003E32A2" w:rsidP="003E32A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참여자 미달로 사업 진행 취소</w:t>
      </w:r>
    </w:p>
    <w:p w14:paraId="5F683F07" w14:textId="77777777" w:rsidR="003E32A2" w:rsidRDefault="003E32A2" w:rsidP="003E32A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3D46E6FB" w14:textId="77777777" w:rsidR="003E32A2" w:rsidRPr="008A6F11" w:rsidRDefault="003E32A2" w:rsidP="003E32A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사업 진행 취소</w:t>
      </w:r>
    </w:p>
    <w:p w14:paraId="6417F330" w14:textId="77777777" w:rsidR="003E32A2" w:rsidRDefault="003E32A2" w:rsidP="003E32A2"/>
    <w:p w14:paraId="05D967A3" w14:textId="77777777" w:rsidR="003E32A2" w:rsidRDefault="003E32A2" w:rsidP="003E32A2"/>
    <w:p w14:paraId="00697A9C" w14:textId="77777777" w:rsidR="003E32A2" w:rsidRDefault="003E32A2" w:rsidP="003E32A2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3"/>
        <w:gridCol w:w="783"/>
        <w:gridCol w:w="2699"/>
        <w:gridCol w:w="783"/>
        <w:gridCol w:w="783"/>
        <w:gridCol w:w="783"/>
        <w:gridCol w:w="783"/>
        <w:gridCol w:w="783"/>
      </w:tblGrid>
      <w:tr w:rsidR="00C35BC0" w:rsidRPr="00626527" w14:paraId="438D9CF6" w14:textId="77777777" w:rsidTr="00E31F25">
        <w:trPr>
          <w:trHeight w:val="315"/>
        </w:trPr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25209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61F8B1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8E547A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4B8C4F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52912F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9893C9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6A6C72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CF36DE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578BA3D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C35BC0" w:rsidRPr="00626527" w14:paraId="6F1680E6" w14:textId="77777777" w:rsidTr="00E31F25">
        <w:trPr>
          <w:trHeight w:val="315"/>
        </w:trPr>
        <w:tc>
          <w:tcPr>
            <w:tcW w:w="6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B6B4D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복지부</w:t>
            </w:r>
          </w:p>
        </w:tc>
        <w:tc>
          <w:tcPr>
            <w:tcW w:w="10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E02BF5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단체복 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033EAE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886989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 단체복 구매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457BD2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C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ABF2F7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94D91A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599F72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2346D2ED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C35BC0" w:rsidRPr="00626527" w14:paraId="4171F5D9" w14:textId="77777777" w:rsidTr="00E31F25">
        <w:trPr>
          <w:trHeight w:val="315"/>
        </w:trPr>
        <w:tc>
          <w:tcPr>
            <w:tcW w:w="6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BD73D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5D175A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55A985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551447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F7D424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923594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-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1E5A10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12E324AD" w14:textId="77777777" w:rsidR="003E32A2" w:rsidRDefault="003E32A2" w:rsidP="003E32A2"/>
    <w:p w14:paraId="2F02B0CE" w14:textId="77777777" w:rsidR="003E32A2" w:rsidRPr="00062781" w:rsidRDefault="003E32A2" w:rsidP="003E32A2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15458BE8" w14:textId="77777777" w:rsidR="003E32A2" w:rsidRDefault="003E32A2" w:rsidP="003E32A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2814F82F" w14:textId="77777777" w:rsidR="003E32A2" w:rsidRPr="00062781" w:rsidRDefault="003E32A2" w:rsidP="003E32A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사업 진행 취소</w:t>
      </w:r>
    </w:p>
    <w:p w14:paraId="4781DFB1" w14:textId="77777777" w:rsidR="003E32A2" w:rsidRDefault="003E32A2" w:rsidP="003E32A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5C6F611E" w14:textId="77777777" w:rsidR="003E32A2" w:rsidRPr="00062781" w:rsidRDefault="003E32A2" w:rsidP="003E32A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사업 진행 취소</w:t>
      </w:r>
    </w:p>
    <w:p w14:paraId="37ED913E" w14:textId="77777777" w:rsidR="003E32A2" w:rsidRDefault="003E32A2" w:rsidP="003E32A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2FE9CD18" w14:textId="77777777" w:rsidR="003E32A2" w:rsidRDefault="003E32A2" w:rsidP="003E32A2">
      <w:pPr>
        <w:widowControl/>
        <w:wordWrap/>
        <w:autoSpaceDE/>
        <w:autoSpaceDN/>
        <w:rPr>
          <w:sz w:val="22"/>
        </w:rPr>
      </w:pPr>
      <w:r>
        <w:rPr>
          <w:rFonts w:hint="eastAsia"/>
          <w:sz w:val="22"/>
        </w:rPr>
        <w:t xml:space="preserve">이미 </w:t>
      </w:r>
      <w:r>
        <w:rPr>
          <w:sz w:val="22"/>
        </w:rPr>
        <w:t>20</w:t>
      </w:r>
      <w:r>
        <w:rPr>
          <w:rFonts w:hint="eastAsia"/>
          <w:sz w:val="22"/>
        </w:rPr>
        <w:t>년도 학과 학부생을 대상으로는 동일한 사업이 진행된 바 있어서,</w:t>
      </w:r>
      <w:r>
        <w:rPr>
          <w:sz w:val="22"/>
        </w:rPr>
        <w:t xml:space="preserve"> 21</w:t>
      </w:r>
      <w:r>
        <w:rPr>
          <w:rFonts w:hint="eastAsia"/>
          <w:sz w:val="22"/>
        </w:rPr>
        <w:t>년도 진입생 대상으로 대상을 좁혀서 진행할 필요가 있음.</w:t>
      </w:r>
      <w:r>
        <w:rPr>
          <w:sz w:val="22"/>
        </w:rPr>
        <w:t xml:space="preserve"> </w:t>
      </w:r>
    </w:p>
    <w:p w14:paraId="376DD5D4" w14:textId="77777777" w:rsidR="003E32A2" w:rsidRDefault="003E32A2">
      <w:pPr>
        <w:widowControl/>
        <w:wordWrap/>
        <w:autoSpaceDE/>
        <w:autoSpaceDN/>
        <w:rPr>
          <w:sz w:val="22"/>
        </w:rPr>
      </w:pPr>
      <w:r>
        <w:rPr>
          <w:sz w:val="22"/>
        </w:rPr>
        <w:br w:type="page"/>
      </w:r>
    </w:p>
    <w:p w14:paraId="0BB10421" w14:textId="77777777" w:rsidR="003E32A2" w:rsidRDefault="003E32A2" w:rsidP="003E32A2">
      <w:r>
        <w:rPr>
          <w:noProof/>
        </w:rPr>
        <w:lastRenderedPageBreak/>
        <mc:AlternateContent>
          <mc:Choice Requires="wpg">
            <w:drawing>
              <wp:inline distT="0" distB="0" distL="0" distR="0" wp14:anchorId="68F04477" wp14:editId="647F7D5E">
                <wp:extent cx="4272361" cy="498475"/>
                <wp:effectExtent l="0" t="0" r="0" b="0"/>
                <wp:docPr id="61" name="그룹 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72361" cy="498475"/>
                          <a:chOff x="3209820" y="3530763"/>
                          <a:chExt cx="4272361" cy="498475"/>
                        </a:xfrm>
                      </wpg:grpSpPr>
                      <wpg:grpSp>
                        <wpg:cNvPr id="62" name="그룹 62"/>
                        <wpg:cNvGrpSpPr/>
                        <wpg:grpSpPr>
                          <a:xfrm>
                            <a:off x="3209820" y="3530763"/>
                            <a:ext cx="4272361" cy="498475"/>
                            <a:chOff x="3209820" y="3530763"/>
                            <a:chExt cx="4272361" cy="498475"/>
                          </a:xfrm>
                        </wpg:grpSpPr>
                        <wps:wsp>
                          <wps:cNvPr id="63" name="직사각형 63"/>
                          <wps:cNvSpPr/>
                          <wps:spPr>
                            <a:xfrm>
                              <a:off x="3209820" y="3530763"/>
                              <a:ext cx="4272350" cy="4984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FB8F4D0" w14:textId="77777777" w:rsidR="00E31F25" w:rsidRDefault="00E31F25" w:rsidP="003E32A2">
                                <w:pPr>
                                  <w:spacing w:after="0" w:line="240" w:lineRule="auto"/>
                                  <w:jc w:val="left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256" name="그룹 256"/>
                          <wpg:cNvGrpSpPr/>
                          <wpg:grpSpPr>
                            <a:xfrm>
                              <a:off x="3209820" y="3530763"/>
                              <a:ext cx="4272361" cy="498475"/>
                              <a:chOff x="0" y="0"/>
                              <a:chExt cx="4272361" cy="498475"/>
                            </a:xfrm>
                          </wpg:grpSpPr>
                          <wps:wsp>
                            <wps:cNvPr id="257" name="직사각형 257"/>
                            <wps:cNvSpPr/>
                            <wps:spPr>
                              <a:xfrm>
                                <a:off x="0" y="0"/>
                                <a:ext cx="4272350" cy="4984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758565E" w14:textId="77777777" w:rsidR="00E31F25" w:rsidRDefault="00E31F25" w:rsidP="003E32A2">
                                  <w:pPr>
                                    <w:spacing w:after="0" w:line="240" w:lineRule="auto"/>
                                    <w:jc w:val="left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258" name="직사각형 258"/>
                            <wps:cNvSpPr/>
                            <wps:spPr>
                              <a:xfrm>
                                <a:off x="685774" y="9525"/>
                                <a:ext cx="2849906" cy="4889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B519D6E" w14:textId="77777777" w:rsidR="00E31F25" w:rsidRDefault="00E31F25" w:rsidP="003E32A2">
                                  <w:pPr>
                                    <w:spacing w:line="258" w:lineRule="auto"/>
                                    <w:textDirection w:val="btLr"/>
                                  </w:pPr>
                                  <w:r>
                                    <w:rPr>
                                      <w:rFonts w:hint="eastAsia"/>
                                      <w:b/>
                                      <w:color w:val="000000"/>
                                      <w:sz w:val="30"/>
                                    </w:rPr>
                                    <w:t>스터디 사업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  <wpg:grpSp>
                            <wpg:cNvPr id="259" name="그룹 259"/>
                            <wpg:cNvGrpSpPr/>
                            <wpg:grpSpPr>
                              <a:xfrm>
                                <a:off x="0" y="38100"/>
                                <a:ext cx="4272361" cy="381000"/>
                                <a:chOff x="0" y="0"/>
                                <a:chExt cx="8018002" cy="716290"/>
                              </a:xfrm>
                            </wpg:grpSpPr>
                            <wps:wsp>
                              <wps:cNvPr id="260" name="직사각형 260"/>
                              <wps:cNvSpPr/>
                              <wps:spPr>
                                <a:xfrm>
                                  <a:off x="0" y="1"/>
                                  <a:ext cx="704850" cy="632603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BBBBBB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ACCDDD6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61" name="직사각형 261"/>
                              <wps:cNvSpPr/>
                              <wps:spPr>
                                <a:xfrm>
                                  <a:off x="86446" y="68725"/>
                                  <a:ext cx="542204" cy="52958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7E7E7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3811CA2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62" name="직사각형 262"/>
                              <wps:cNvSpPr/>
                              <wps:spPr>
                                <a:xfrm>
                                  <a:off x="699135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787878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C55C32E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63" name="직사각형 263"/>
                              <wps:cNvSpPr/>
                              <wps:spPr>
                                <a:xfrm>
                                  <a:off x="853440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EAEAE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831A90C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64" name="직사각형 264"/>
                              <wps:cNvSpPr/>
                              <wps:spPr>
                                <a:xfrm>
                                  <a:off x="1002030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D6D6D6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C998C05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65" name="직사각형 265"/>
                              <wps:cNvSpPr/>
                              <wps:spPr>
                                <a:xfrm>
                                  <a:off x="1145565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D6D6D6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50B89FE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66" name="직사각형 266"/>
                              <wps:cNvSpPr/>
                              <wps:spPr>
                                <a:xfrm rot="-5400000" flipH="1">
                                  <a:off x="3989172" y="-3312541"/>
                                  <a:ext cx="85378" cy="7972283"/>
                                </a:xfrm>
                                <a:prstGeom prst="rect">
                                  <a:avLst/>
                                </a:prstGeom>
                                <a:gradFill>
                                  <a:gsLst>
                                    <a:gs pos="0">
                                      <a:srgbClr val="5D5D5D"/>
                                    </a:gs>
                                    <a:gs pos="100000">
                                      <a:srgbClr val="A8A8A8"/>
                                    </a:gs>
                                  </a:gsLst>
                                  <a:lin ang="5400000" scaled="0"/>
                                </a:gra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D295593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</wpg:grpSp>
                          <wps:wsp>
                            <wps:cNvPr id="267" name="직사각형 267"/>
                            <wps:cNvSpPr/>
                            <wps:spPr>
                              <a:xfrm>
                                <a:off x="28575" y="0"/>
                                <a:ext cx="363682" cy="4889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C19CB21" w14:textId="77777777" w:rsidR="00E31F25" w:rsidRDefault="00E31F25" w:rsidP="003E32A2">
                                  <w:pPr>
                                    <w:spacing w:line="258" w:lineRule="auto"/>
                                    <w:textDirection w:val="btLr"/>
                                  </w:pPr>
                                  <w:r>
                                    <w:rPr>
                                      <w:b/>
                                      <w:color w:val="000000"/>
                                      <w:sz w:val="30"/>
                                    </w:rPr>
                                    <w:t>3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8F04477" id="그룹 61" o:spid="_x0000_s1056" style="width:336.4pt;height:39.25pt;mso-position-horizontal-relative:char;mso-position-vertical-relative:line" coordorigin="32098,35307" coordsize="42723,49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">
                <v:group id="그룹 62" o:spid="_x0000_s1057" style="position:absolute;left:32098;top:35307;width:42723;height:4985" coordorigin="32098,35307" coordsize="42723,4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  <v:rect id="직사각형 63" o:spid="_x0000_s1058" style="position:absolute;left:32098;top:35307;width:42723;height:49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5FB8F4D0" w14:textId="77777777" w:rsidR="00E31F25" w:rsidRDefault="00E31F25" w:rsidP="003E32A2">
                          <w:pPr>
                            <w:spacing w:after="0" w:line="240" w:lineRule="auto"/>
                            <w:jc w:val="left"/>
                            <w:textDirection w:val="btLr"/>
                          </w:pPr>
                        </w:p>
                      </w:txbxContent>
                    </v:textbox>
                  </v:rect>
                  <v:group id="그룹 256" o:spid="_x0000_s1059" style="position:absolute;left:32098;top:35307;width:42723;height:4985" coordsize="42723,4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+nS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rBKUridCUdAbq4AAAD//wMAUEsBAi0AFAAGAAgAAAAhANvh9svuAAAAhQEAABMAAAAAAAAA&#10;AAAAAAAAAAAAAFtDb250ZW50X1R5cGVzXS54bWxQSwECLQAUAAYACAAAACEAWvQsW78AAAAVAQAA&#10;CwAAAAAAAAAAAAAAAAAfAQAAX3JlbHMvLnJlbHNQSwECLQAUAAYACAAAACEAY/fp0sYAAADcAAAA&#10;DwAAAAAAAAAAAAAAAAAHAgAAZHJzL2Rvd25yZXYueG1sUEsFBgAAAAADAAMAtwAAAPoCAAAAAA==&#10;">
                    <v:rect id="직사각형 257" o:spid="_x0000_s1060" style="position:absolute;width:42723;height:49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" filled="f" stroked="f">
                      <v:textbox inset="2.53958mm,2.53958mm,2.53958mm,2.53958mm">
                        <w:txbxContent>
                          <w:p w14:paraId="4758565E" w14:textId="77777777" w:rsidR="00E31F25" w:rsidRDefault="00E31F25" w:rsidP="003E32A2">
                            <w:pPr>
                              <w:spacing w:after="0" w:line="240" w:lineRule="auto"/>
                              <w:jc w:val="left"/>
                              <w:textDirection w:val="btLr"/>
                            </w:pPr>
                          </w:p>
                        </w:txbxContent>
                      </v:textbox>
                    </v:rect>
                    <v:rect id="직사각형 258" o:spid="_x0000_s1061" style="position:absolute;left:6857;top:95;width:28499;height:4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" filled="f" stroked="f">
                      <v:textbox inset="2.53958mm,1.2694mm,2.53958mm,1.2694mm">
                        <w:txbxContent>
                          <w:p w14:paraId="5B519D6E" w14:textId="77777777" w:rsidR="00E31F25" w:rsidRDefault="00E31F25" w:rsidP="003E32A2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hint="eastAsia"/>
                                <w:b/>
                                <w:color w:val="000000"/>
                                <w:sz w:val="30"/>
                              </w:rPr>
                              <w:t>스터디 사업</w:t>
                            </w:r>
                          </w:p>
                        </w:txbxContent>
                      </v:textbox>
                    </v:rect>
                    <v:group id="그룹 259" o:spid="_x0000_s1062" style="position:absolute;top:381;width:42723;height:3810" coordsize="80180,7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H2g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">
                      <v:rect id="직사각형 260" o:spid="_x0000_s1063" style="position:absolute;width:7048;height: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" fillcolor="#bbb" stroked="f">
                        <v:textbox inset="2.53958mm,2.53958mm,2.53958mm,2.53958mm">
                          <w:txbxContent>
                            <w:p w14:paraId="6ACCDDD6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261" o:spid="_x0000_s1064" style="position:absolute;left:864;top:687;width:5422;height:52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" fillcolor="#e7e7e7" stroked="f">
                        <v:textbox inset="2.53958mm,2.53958mm,2.53958mm,2.53958mm">
                          <w:txbxContent>
                            <w:p w14:paraId="23811CA2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262" o:spid="_x0000_s1065" style="position:absolute;left:6991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" fillcolor="#787878" stroked="f">
                        <v:textbox inset="2.53958mm,2.53958mm,2.53958mm,2.53958mm">
                          <w:txbxContent>
                            <w:p w14:paraId="0C55C32E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263" o:spid="_x0000_s1066" style="position:absolute;left:8534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" fillcolor="#aeaeae" stroked="f">
                        <v:textbox inset="2.53958mm,2.53958mm,2.53958mm,2.53958mm">
                          <w:txbxContent>
                            <w:p w14:paraId="5831A90C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264" o:spid="_x0000_s1067" style="position:absolute;left:10020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" fillcolor="#d6d6d6" stroked="f">
                        <v:textbox inset="2.53958mm,2.53958mm,2.53958mm,2.53958mm">
                          <w:txbxContent>
                            <w:p w14:paraId="1C998C05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265" o:spid="_x0000_s1068" style="position:absolute;left:11455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" fillcolor="#d6d6d6" stroked="f">
                        <v:textbox inset="2.53958mm,2.53958mm,2.53958mm,2.53958mm">
                          <w:txbxContent>
                            <w:p w14:paraId="350B89FE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266" o:spid="_x0000_s1069" style="position:absolute;left:39892;top:-33126;width:853;height:79723;rotation:9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" fillcolor="#5d5d5d" stroked="f">
                        <v:fill color2="#a8a8a8" focus="100%" type="gradient">
                          <o:fill v:ext="view" type="gradientUnscaled"/>
                        </v:fill>
                        <v:textbox inset="2.53958mm,2.53958mm,2.53958mm,2.53958mm">
                          <w:txbxContent>
                            <w:p w14:paraId="6D295593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</v:group>
                    <v:rect id="직사각형 267" o:spid="_x0000_s1070" style="position:absolute;left:285;width:3637;height:4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" filled="f" stroked="f">
                      <v:textbox inset="2.53958mm,1.2694mm,2.53958mm,1.2694mm">
                        <w:txbxContent>
                          <w:p w14:paraId="4C19CB21" w14:textId="77777777" w:rsidR="00E31F25" w:rsidRDefault="00E31F25" w:rsidP="003E32A2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30"/>
                              </w:rPr>
                              <w:t>3</w:t>
                            </w:r>
                          </w:p>
                        </w:txbxContent>
                      </v:textbox>
                    </v:rect>
                  </v:group>
                </v:group>
                <w10:anchorlock/>
              </v:group>
            </w:pict>
          </mc:Fallback>
        </mc:AlternateContent>
      </w:r>
    </w:p>
    <w:p w14:paraId="20F81EDC" w14:textId="77777777" w:rsidR="003E32A2" w:rsidRDefault="003E32A2" w:rsidP="003E32A2"/>
    <w:p w14:paraId="69C4B297" w14:textId="77777777" w:rsidR="003E32A2" w:rsidRPr="0029157A" w:rsidRDefault="003E32A2" w:rsidP="003E32A2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3E32A2" w14:paraId="4CBC8C6B" w14:textId="77777777" w:rsidTr="003E32A2">
        <w:tc>
          <w:tcPr>
            <w:tcW w:w="2263" w:type="dxa"/>
          </w:tcPr>
          <w:p w14:paraId="3A042E70" w14:textId="77777777" w:rsidR="003E32A2" w:rsidRPr="00062781" w:rsidRDefault="003E32A2" w:rsidP="003E32A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4D764186" w14:textId="77777777" w:rsidR="003E32A2" w:rsidRPr="00062781" w:rsidRDefault="003E32A2" w:rsidP="003E32A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대면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비대면 유동적으로 이벤트 진행</w:t>
            </w:r>
          </w:p>
        </w:tc>
      </w:tr>
      <w:tr w:rsidR="003E32A2" w14:paraId="050E9FB6" w14:textId="77777777" w:rsidTr="003E32A2">
        <w:tc>
          <w:tcPr>
            <w:tcW w:w="2263" w:type="dxa"/>
          </w:tcPr>
          <w:p w14:paraId="7863BD6F" w14:textId="77777777" w:rsidR="003E32A2" w:rsidRPr="00062781" w:rsidRDefault="003E32A2" w:rsidP="003E32A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25673FFD" w14:textId="77777777" w:rsidR="003E32A2" w:rsidRPr="00062781" w:rsidRDefault="003E32A2" w:rsidP="003E32A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3~2022.06</w:t>
            </w:r>
          </w:p>
        </w:tc>
      </w:tr>
      <w:tr w:rsidR="003E32A2" w14:paraId="1BF70A4B" w14:textId="77777777" w:rsidTr="003E32A2">
        <w:tc>
          <w:tcPr>
            <w:tcW w:w="2263" w:type="dxa"/>
          </w:tcPr>
          <w:p w14:paraId="1D11B195" w14:textId="77777777" w:rsidR="003E32A2" w:rsidRPr="00062781" w:rsidRDefault="003E32A2" w:rsidP="003E32A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4AD657E7" w14:textId="77777777" w:rsidR="003E32A2" w:rsidRPr="00062781" w:rsidRDefault="003E32A2" w:rsidP="003E32A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3~2022.06</w:t>
            </w:r>
          </w:p>
        </w:tc>
      </w:tr>
      <w:tr w:rsidR="003E32A2" w14:paraId="01DEC27B" w14:textId="77777777" w:rsidTr="003E32A2">
        <w:tc>
          <w:tcPr>
            <w:tcW w:w="2263" w:type="dxa"/>
          </w:tcPr>
          <w:p w14:paraId="6F529CC2" w14:textId="77777777" w:rsidR="003E32A2" w:rsidRPr="00062781" w:rsidRDefault="003E32A2" w:rsidP="003E32A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4F54C38C" w14:textId="229A4DAC" w:rsidR="003E32A2" w:rsidRPr="00062781" w:rsidRDefault="00C35BC0" w:rsidP="003E32A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75,400</w:t>
            </w:r>
          </w:p>
        </w:tc>
      </w:tr>
      <w:tr w:rsidR="003E32A2" w14:paraId="28D2C2BE" w14:textId="77777777" w:rsidTr="003E32A2">
        <w:tc>
          <w:tcPr>
            <w:tcW w:w="2263" w:type="dxa"/>
          </w:tcPr>
          <w:p w14:paraId="59D79C62" w14:textId="77777777" w:rsidR="003E32A2" w:rsidRPr="00062781" w:rsidRDefault="003E32A2" w:rsidP="003E32A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3F97422E" w14:textId="77777777" w:rsidR="003E32A2" w:rsidRPr="00062781" w:rsidRDefault="003E32A2" w:rsidP="003E32A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복지부 </w:t>
            </w:r>
            <w:r>
              <w:rPr>
                <w:sz w:val="22"/>
              </w:rPr>
              <w:t xml:space="preserve">/ </w:t>
            </w:r>
            <w:r>
              <w:rPr>
                <w:rFonts w:hint="eastAsia"/>
                <w:sz w:val="22"/>
              </w:rPr>
              <w:t>박하민</w:t>
            </w:r>
          </w:p>
        </w:tc>
      </w:tr>
    </w:tbl>
    <w:p w14:paraId="3885B94F" w14:textId="77777777" w:rsidR="003E32A2" w:rsidRDefault="003E32A2" w:rsidP="003E32A2"/>
    <w:p w14:paraId="7D22CDB5" w14:textId="77777777" w:rsidR="003E32A2" w:rsidRDefault="003E32A2" w:rsidP="003E32A2"/>
    <w:p w14:paraId="3B3A99EE" w14:textId="77777777" w:rsidR="003E32A2" w:rsidRPr="008A6F11" w:rsidRDefault="003E32A2" w:rsidP="003E32A2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52301EFE" w14:textId="77777777" w:rsidR="003E32A2" w:rsidRDefault="003E32A2" w:rsidP="003E32A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3E32A2" w14:paraId="13A6E19C" w14:textId="77777777" w:rsidTr="003E32A2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B21E6D1" w14:textId="77777777" w:rsidR="003E32A2" w:rsidRPr="00062781" w:rsidRDefault="003E32A2" w:rsidP="003E32A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EA0B305" w14:textId="77777777" w:rsidR="003E32A2" w:rsidRPr="00062781" w:rsidRDefault="003E32A2" w:rsidP="003E32A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600B183" w14:textId="77777777" w:rsidR="003E32A2" w:rsidRPr="00062781" w:rsidRDefault="003E32A2" w:rsidP="003E32A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3E32A2" w14:paraId="11492EB1" w14:textId="77777777" w:rsidTr="003E32A2">
        <w:tc>
          <w:tcPr>
            <w:tcW w:w="2912" w:type="dxa"/>
            <w:tcBorders>
              <w:top w:val="single" w:sz="4" w:space="0" w:color="auto"/>
            </w:tcBorders>
          </w:tcPr>
          <w:p w14:paraId="0429CA42" w14:textId="77777777" w:rsidR="003E32A2" w:rsidRPr="00062781" w:rsidRDefault="003E32A2" w:rsidP="003E32A2">
            <w:pPr>
              <w:jc w:val="center"/>
            </w:pPr>
            <w:r>
              <w:rPr>
                <w:rFonts w:hint="eastAsia"/>
              </w:rPr>
              <w:t>2</w:t>
            </w:r>
            <w:r>
              <w:t>022.04.04-2022.04.22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5240FC60" w14:textId="77777777" w:rsidR="003E32A2" w:rsidRPr="00062781" w:rsidRDefault="003E32A2" w:rsidP="003E32A2">
            <w:r>
              <w:rPr>
                <w:rFonts w:hint="eastAsia"/>
              </w:rPr>
              <w:t>중간고사 스터디 사업 진행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221EC3C5" w14:textId="77777777" w:rsidR="003E32A2" w:rsidRPr="00062781" w:rsidRDefault="003E32A2" w:rsidP="003E32A2"/>
        </w:tc>
      </w:tr>
      <w:tr w:rsidR="003E32A2" w14:paraId="4846EA99" w14:textId="77777777" w:rsidTr="003E32A2">
        <w:tc>
          <w:tcPr>
            <w:tcW w:w="2912" w:type="dxa"/>
          </w:tcPr>
          <w:p w14:paraId="3F90F2C6" w14:textId="77777777" w:rsidR="003E32A2" w:rsidRPr="00062781" w:rsidRDefault="003E32A2" w:rsidP="003E32A2">
            <w:pPr>
              <w:jc w:val="center"/>
            </w:pPr>
            <w:r>
              <w:rPr>
                <w:rFonts w:hint="eastAsia"/>
              </w:rPr>
              <w:t>2</w:t>
            </w:r>
            <w:r>
              <w:t>022.05.30-2022.06.17</w:t>
            </w:r>
          </w:p>
        </w:tc>
        <w:tc>
          <w:tcPr>
            <w:tcW w:w="2912" w:type="dxa"/>
          </w:tcPr>
          <w:p w14:paraId="36BE71CB" w14:textId="77777777" w:rsidR="003E32A2" w:rsidRPr="00062781" w:rsidRDefault="003E32A2" w:rsidP="003E32A2">
            <w:r>
              <w:rPr>
                <w:rFonts w:hint="eastAsia"/>
              </w:rPr>
              <w:t>기말고사 스터디 사업 진행</w:t>
            </w:r>
          </w:p>
        </w:tc>
        <w:tc>
          <w:tcPr>
            <w:tcW w:w="2913" w:type="dxa"/>
          </w:tcPr>
          <w:p w14:paraId="432046BF" w14:textId="77777777" w:rsidR="003E32A2" w:rsidRPr="00062781" w:rsidRDefault="003E32A2" w:rsidP="003E32A2"/>
        </w:tc>
      </w:tr>
      <w:tr w:rsidR="003E32A2" w14:paraId="47C546BB" w14:textId="77777777" w:rsidTr="003E32A2">
        <w:tc>
          <w:tcPr>
            <w:tcW w:w="2912" w:type="dxa"/>
            <w:tcBorders>
              <w:bottom w:val="single" w:sz="12" w:space="0" w:color="auto"/>
            </w:tcBorders>
          </w:tcPr>
          <w:p w14:paraId="63A2C7EC" w14:textId="77777777" w:rsidR="003E32A2" w:rsidRPr="00062781" w:rsidRDefault="003E32A2" w:rsidP="003E32A2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76DC887D" w14:textId="77777777" w:rsidR="003E32A2" w:rsidRPr="00D5710C" w:rsidRDefault="003E32A2" w:rsidP="003E32A2"/>
        </w:tc>
        <w:tc>
          <w:tcPr>
            <w:tcW w:w="2913" w:type="dxa"/>
            <w:tcBorders>
              <w:bottom w:val="single" w:sz="12" w:space="0" w:color="auto"/>
            </w:tcBorders>
          </w:tcPr>
          <w:p w14:paraId="056D28DD" w14:textId="77777777" w:rsidR="003E32A2" w:rsidRPr="00062781" w:rsidRDefault="003E32A2" w:rsidP="003E32A2"/>
        </w:tc>
      </w:tr>
    </w:tbl>
    <w:p w14:paraId="7637405C" w14:textId="77777777" w:rsidR="003E32A2" w:rsidRPr="008A6F11" w:rsidRDefault="003E32A2" w:rsidP="003E32A2">
      <w:pPr>
        <w:ind w:firstLineChars="100" w:firstLine="220"/>
        <w:rPr>
          <w:sz w:val="22"/>
        </w:rPr>
      </w:pPr>
    </w:p>
    <w:p w14:paraId="40ACEDC0" w14:textId="77777777" w:rsidR="003E32A2" w:rsidRDefault="003E32A2" w:rsidP="003E32A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4529C0FB" w14:textId="77777777" w:rsidR="003E32A2" w:rsidRDefault="003E32A2" w:rsidP="003E32A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중간고사 스터디 사업</w:t>
      </w:r>
    </w:p>
    <w:p w14:paraId="6DDD3C0A" w14:textId="77777777" w:rsidR="003E32A2" w:rsidRDefault="003E32A2" w:rsidP="003E32A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-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인스타 스토리에 공부하는 모습과 공부/시험 관련 </w:t>
      </w:r>
      <w:r>
        <w:rPr>
          <w:sz w:val="22"/>
        </w:rPr>
        <w:t>TMI</w:t>
      </w:r>
      <w:r>
        <w:rPr>
          <w:rFonts w:hint="eastAsia"/>
          <w:sz w:val="22"/>
        </w:rPr>
        <w:t>를 올리는 공부 인증 이벤트</w:t>
      </w:r>
    </w:p>
    <w:p w14:paraId="5B554A2F" w14:textId="77777777" w:rsidR="003E32A2" w:rsidRDefault="003E32A2" w:rsidP="003E32A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-</w:t>
      </w:r>
      <w:r>
        <w:rPr>
          <w:sz w:val="22"/>
        </w:rPr>
        <w:t xml:space="preserve"> </w:t>
      </w:r>
      <w:r>
        <w:rPr>
          <w:rFonts w:hint="eastAsia"/>
          <w:sz w:val="22"/>
        </w:rPr>
        <w:t>인스타 스토리를 이용한 스터디 플래너 인증 이벤트</w:t>
      </w:r>
    </w:p>
    <w:p w14:paraId="720BE555" w14:textId="77777777" w:rsidR="003E32A2" w:rsidRDefault="003E32A2" w:rsidP="003E32A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기말고사 스터디 사업</w:t>
      </w:r>
    </w:p>
    <w:p w14:paraId="4D69DC2C" w14:textId="77777777" w:rsidR="003E32A2" w:rsidRDefault="003E32A2" w:rsidP="003E32A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-</w:t>
      </w:r>
      <w:r>
        <w:rPr>
          <w:sz w:val="22"/>
        </w:rPr>
        <w:t xml:space="preserve"> </w:t>
      </w:r>
      <w:r>
        <w:rPr>
          <w:rFonts w:hint="eastAsia"/>
          <w:sz w:val="22"/>
        </w:rPr>
        <w:t>인스타 스토리에 공부하는 모습과 공부/시험 관련 T</w:t>
      </w:r>
      <w:r>
        <w:rPr>
          <w:sz w:val="22"/>
        </w:rPr>
        <w:t>MI</w:t>
      </w:r>
      <w:r>
        <w:rPr>
          <w:rFonts w:hint="eastAsia"/>
          <w:sz w:val="22"/>
        </w:rPr>
        <w:t>를 올리는 공부 인증 이벤트</w:t>
      </w:r>
    </w:p>
    <w:p w14:paraId="71306C35" w14:textId="77777777" w:rsidR="003E32A2" w:rsidRPr="008A6F11" w:rsidRDefault="003E32A2" w:rsidP="003E32A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-</w:t>
      </w:r>
      <w:r>
        <w:rPr>
          <w:sz w:val="22"/>
        </w:rPr>
        <w:t xml:space="preserve"> </w:t>
      </w:r>
      <w:r>
        <w:rPr>
          <w:rFonts w:hint="eastAsia"/>
          <w:sz w:val="22"/>
        </w:rPr>
        <w:t>과방 간식 및 응원메시지함 이벤트</w:t>
      </w:r>
    </w:p>
    <w:p w14:paraId="69B4207E" w14:textId="77777777" w:rsidR="003E32A2" w:rsidRDefault="003E32A2" w:rsidP="003E32A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lastRenderedPageBreak/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3E4F69B3" w14:textId="77777777" w:rsidR="003E32A2" w:rsidRDefault="003E32A2" w:rsidP="003E32A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중간고사 스터디 사업-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학과 학부생 </w:t>
      </w:r>
      <w:r>
        <w:rPr>
          <w:sz w:val="22"/>
        </w:rPr>
        <w:t>11</w:t>
      </w:r>
      <w:r>
        <w:rPr>
          <w:rFonts w:hint="eastAsia"/>
          <w:sz w:val="22"/>
        </w:rPr>
        <w:t>명</w:t>
      </w:r>
    </w:p>
    <w:p w14:paraId="0796CF66" w14:textId="77777777" w:rsidR="003E32A2" w:rsidRPr="008A6F11" w:rsidRDefault="003E32A2" w:rsidP="003E32A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기말고사 스터디 사업-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학과 학부생 </w:t>
      </w:r>
      <w:r>
        <w:rPr>
          <w:sz w:val="22"/>
        </w:rPr>
        <w:t>6</w:t>
      </w:r>
      <w:r>
        <w:rPr>
          <w:rFonts w:hint="eastAsia"/>
          <w:sz w:val="22"/>
        </w:rPr>
        <w:t xml:space="preserve">명 </w:t>
      </w:r>
    </w:p>
    <w:p w14:paraId="3F9F2797" w14:textId="77777777" w:rsidR="003E32A2" w:rsidRDefault="003E32A2" w:rsidP="003E32A2"/>
    <w:p w14:paraId="57BE93C9" w14:textId="77777777" w:rsidR="003E32A2" w:rsidRDefault="003E32A2" w:rsidP="003E32A2"/>
    <w:p w14:paraId="45386E3F" w14:textId="77777777" w:rsidR="003E32A2" w:rsidRDefault="003E32A2" w:rsidP="003E32A2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1"/>
        <w:gridCol w:w="1003"/>
        <w:gridCol w:w="610"/>
        <w:gridCol w:w="2354"/>
        <w:gridCol w:w="610"/>
        <w:gridCol w:w="1248"/>
        <w:gridCol w:w="1104"/>
        <w:gridCol w:w="860"/>
        <w:gridCol w:w="610"/>
      </w:tblGrid>
      <w:tr w:rsidR="00C35BC0" w:rsidRPr="00626527" w14:paraId="10EAE04A" w14:textId="77777777" w:rsidTr="00E31F25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DE5E3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7E8FD8B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053B3A8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201F07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533812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89ACCEC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B47763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550255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34749E6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C35BC0" w:rsidRPr="00626527" w14:paraId="0FC4CA8D" w14:textId="77777777" w:rsidTr="00E31F25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B215F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복지부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2BEC9D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바뇌과 스터디 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21183B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AB5710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스터디 참여자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37F387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D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865F67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06D8B2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5,4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B3FC2E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5.4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74DE508B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C35BC0" w:rsidRPr="00626527" w14:paraId="76D11D4A" w14:textId="77777777" w:rsidTr="00E31F25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B45FD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D8A851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8BE081D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4A0E75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1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199B1C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5,4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605DB5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5.4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DF7CF1C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621720C2" w14:textId="77777777" w:rsidR="003E32A2" w:rsidRDefault="003E32A2" w:rsidP="003E32A2"/>
    <w:p w14:paraId="2C5094EF" w14:textId="77777777" w:rsidR="003E32A2" w:rsidRPr="00062781" w:rsidRDefault="003E32A2" w:rsidP="003E32A2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2A6E623A" w14:textId="77777777" w:rsidR="003E32A2" w:rsidRDefault="003E32A2" w:rsidP="003E32A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67BB16E5" w14:textId="77777777" w:rsidR="003E32A2" w:rsidRPr="00062781" w:rsidRDefault="003E32A2" w:rsidP="003E32A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시험기간에 학과 학생들끼리 서로 공부하는 모습을 보며 동기부여와 응원을 얻고</w:t>
      </w:r>
      <w:r>
        <w:rPr>
          <w:sz w:val="22"/>
        </w:rPr>
        <w:t xml:space="preserve">, </w:t>
      </w:r>
      <w:r>
        <w:rPr>
          <w:rFonts w:hint="eastAsia"/>
          <w:sz w:val="22"/>
        </w:rPr>
        <w:t>규칙적인 생활 습관을 두고 경쟁하며 학과 학생들의 건전한 학기 생활 습관을 장려할 수 있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특히 기말고사 이벤트의 경우,</w:t>
      </w:r>
      <w:r>
        <w:rPr>
          <w:sz w:val="22"/>
        </w:rPr>
        <w:t xml:space="preserve"> </w:t>
      </w:r>
      <w:r>
        <w:rPr>
          <w:rFonts w:hint="eastAsia"/>
          <w:sz w:val="22"/>
        </w:rPr>
        <w:t>과방을 활용한 대면 스터디 기회 제공 및 소정의 간식 이벤트를 통해 학과 구성원들이 학과에서 제공하는 복지를 직접적으로 느낄 수 있도록 하였다.</w:t>
      </w:r>
      <w:r>
        <w:rPr>
          <w:sz w:val="22"/>
        </w:rPr>
        <w:t xml:space="preserve"> </w:t>
      </w:r>
    </w:p>
    <w:p w14:paraId="0F6A4881" w14:textId="77777777" w:rsidR="003E32A2" w:rsidRDefault="003E32A2" w:rsidP="003E32A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7B6C3342" w14:textId="77777777" w:rsidR="003E32A2" w:rsidRPr="00062781" w:rsidRDefault="003E32A2" w:rsidP="003E32A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</w:p>
    <w:p w14:paraId="00F7663D" w14:textId="77777777" w:rsidR="003E32A2" w:rsidRDefault="003E32A2" w:rsidP="003E32A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2E19DDFF" w14:textId="77777777" w:rsidR="003E32A2" w:rsidRDefault="003E32A2">
      <w:pPr>
        <w:widowControl/>
        <w:wordWrap/>
        <w:autoSpaceDE/>
        <w:autoSpaceDN/>
        <w:rPr>
          <w:sz w:val="22"/>
        </w:rPr>
      </w:pPr>
      <w:r>
        <w:rPr>
          <w:sz w:val="22"/>
        </w:rPr>
        <w:br w:type="page"/>
      </w:r>
    </w:p>
    <w:p w14:paraId="31663D15" w14:textId="77777777" w:rsidR="003E32A2" w:rsidRDefault="003E32A2" w:rsidP="003E32A2">
      <w:r>
        <w:rPr>
          <w:noProof/>
        </w:rPr>
        <w:lastRenderedPageBreak/>
        <mc:AlternateContent>
          <mc:Choice Requires="wpg">
            <w:drawing>
              <wp:inline distT="0" distB="0" distL="0" distR="0" wp14:anchorId="09F96DD2" wp14:editId="40F6CFA1">
                <wp:extent cx="4272361" cy="498475"/>
                <wp:effectExtent l="0" t="0" r="0" b="0"/>
                <wp:docPr id="268" name="그룹 26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72361" cy="498475"/>
                          <a:chOff x="3209820" y="3530763"/>
                          <a:chExt cx="4272361" cy="498475"/>
                        </a:xfrm>
                      </wpg:grpSpPr>
                      <wpg:grpSp>
                        <wpg:cNvPr id="269" name="그룹 269"/>
                        <wpg:cNvGrpSpPr/>
                        <wpg:grpSpPr>
                          <a:xfrm>
                            <a:off x="3209820" y="3530763"/>
                            <a:ext cx="4272361" cy="498475"/>
                            <a:chOff x="3209820" y="3530763"/>
                            <a:chExt cx="4272361" cy="498475"/>
                          </a:xfrm>
                        </wpg:grpSpPr>
                        <wps:wsp>
                          <wps:cNvPr id="270" name="직사각형 270"/>
                          <wps:cNvSpPr/>
                          <wps:spPr>
                            <a:xfrm>
                              <a:off x="3209820" y="3530763"/>
                              <a:ext cx="4272350" cy="4984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623CA55" w14:textId="77777777" w:rsidR="00E31F25" w:rsidRDefault="00E31F25" w:rsidP="003E32A2">
                                <w:pPr>
                                  <w:spacing w:after="0" w:line="240" w:lineRule="auto"/>
                                  <w:jc w:val="left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271" name="그룹 271"/>
                          <wpg:cNvGrpSpPr/>
                          <wpg:grpSpPr>
                            <a:xfrm>
                              <a:off x="3209820" y="3530763"/>
                              <a:ext cx="4272361" cy="498475"/>
                              <a:chOff x="0" y="0"/>
                              <a:chExt cx="4272361" cy="498475"/>
                            </a:xfrm>
                          </wpg:grpSpPr>
                          <wps:wsp>
                            <wps:cNvPr id="272" name="직사각형 272"/>
                            <wps:cNvSpPr/>
                            <wps:spPr>
                              <a:xfrm>
                                <a:off x="0" y="0"/>
                                <a:ext cx="4272350" cy="4984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4525840" w14:textId="77777777" w:rsidR="00E31F25" w:rsidRDefault="00E31F25" w:rsidP="003E32A2">
                                  <w:pPr>
                                    <w:spacing w:after="0" w:line="240" w:lineRule="auto"/>
                                    <w:jc w:val="left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273" name="직사각형 273"/>
                            <wps:cNvSpPr/>
                            <wps:spPr>
                              <a:xfrm>
                                <a:off x="685774" y="9525"/>
                                <a:ext cx="2849906" cy="4889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B692DE3" w14:textId="77777777" w:rsidR="00E31F25" w:rsidRDefault="00E31F25" w:rsidP="003E32A2">
                                  <w:pPr>
                                    <w:spacing w:line="258" w:lineRule="auto"/>
                                    <w:textDirection w:val="btLr"/>
                                  </w:pPr>
                                  <w:r>
                                    <w:rPr>
                                      <w:rFonts w:hint="eastAsia"/>
                                      <w:b/>
                                      <w:color w:val="000000"/>
                                      <w:sz w:val="30"/>
                                    </w:rPr>
                                    <w:t>과방 꾸미기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  <wpg:grpSp>
                            <wpg:cNvPr id="274" name="그룹 274"/>
                            <wpg:cNvGrpSpPr/>
                            <wpg:grpSpPr>
                              <a:xfrm>
                                <a:off x="0" y="38100"/>
                                <a:ext cx="4272361" cy="381000"/>
                                <a:chOff x="0" y="0"/>
                                <a:chExt cx="8018002" cy="716290"/>
                              </a:xfrm>
                            </wpg:grpSpPr>
                            <wps:wsp>
                              <wps:cNvPr id="275" name="직사각형 275"/>
                              <wps:cNvSpPr/>
                              <wps:spPr>
                                <a:xfrm>
                                  <a:off x="0" y="1"/>
                                  <a:ext cx="704850" cy="632603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BBBBBB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C98F743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76" name="직사각형 276"/>
                              <wps:cNvSpPr/>
                              <wps:spPr>
                                <a:xfrm>
                                  <a:off x="86446" y="68725"/>
                                  <a:ext cx="542204" cy="52958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7E7E7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283A6F7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77" name="직사각형 277"/>
                              <wps:cNvSpPr/>
                              <wps:spPr>
                                <a:xfrm>
                                  <a:off x="699135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787878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3C37935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78" name="직사각형 278"/>
                              <wps:cNvSpPr/>
                              <wps:spPr>
                                <a:xfrm>
                                  <a:off x="853440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EAEAE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982A5ED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79" name="직사각형 279"/>
                              <wps:cNvSpPr/>
                              <wps:spPr>
                                <a:xfrm>
                                  <a:off x="1002030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D6D6D6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B91316D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80" name="직사각형 280"/>
                              <wps:cNvSpPr/>
                              <wps:spPr>
                                <a:xfrm>
                                  <a:off x="1145565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D6D6D6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ED2A6E1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81" name="직사각형 281"/>
                              <wps:cNvSpPr/>
                              <wps:spPr>
                                <a:xfrm rot="-5400000" flipH="1">
                                  <a:off x="3989172" y="-3312541"/>
                                  <a:ext cx="85378" cy="7972283"/>
                                </a:xfrm>
                                <a:prstGeom prst="rect">
                                  <a:avLst/>
                                </a:prstGeom>
                                <a:gradFill>
                                  <a:gsLst>
                                    <a:gs pos="0">
                                      <a:srgbClr val="5D5D5D"/>
                                    </a:gs>
                                    <a:gs pos="100000">
                                      <a:srgbClr val="A8A8A8"/>
                                    </a:gs>
                                  </a:gsLst>
                                  <a:lin ang="5400000" scaled="0"/>
                                </a:gra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33328B9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</wpg:grpSp>
                          <wps:wsp>
                            <wps:cNvPr id="282" name="직사각형 282"/>
                            <wps:cNvSpPr/>
                            <wps:spPr>
                              <a:xfrm>
                                <a:off x="28575" y="0"/>
                                <a:ext cx="363682" cy="4889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7547D79" w14:textId="77777777" w:rsidR="00E31F25" w:rsidRDefault="00E31F25" w:rsidP="003E32A2">
                                  <w:pPr>
                                    <w:spacing w:line="258" w:lineRule="auto"/>
                                    <w:textDirection w:val="btLr"/>
                                  </w:pPr>
                                  <w:r>
                                    <w:rPr>
                                      <w:b/>
                                      <w:color w:val="000000"/>
                                      <w:sz w:val="30"/>
                                    </w:rPr>
                                    <w:t>4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9F96DD2" id="그룹 268" o:spid="_x0000_s1071" style="width:336.4pt;height:39.25pt;mso-position-horizontal-relative:char;mso-position-vertical-relative:line" coordorigin="32098,35307" coordsize="42723,49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">
                <v:group id="그룹 269" o:spid="_x0000_s1072" style="position:absolute;left:32098;top:35307;width:42723;height:4985" coordorigin="32098,35307" coordsize="42723,4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">
                  <v:rect id="직사각형 270" o:spid="_x0000_s1073" style="position:absolute;left:32098;top:35307;width:42723;height:49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" filled="f" stroked="f">
                    <v:textbox inset="2.53958mm,2.53958mm,2.53958mm,2.53958mm">
                      <w:txbxContent>
                        <w:p w14:paraId="5623CA55" w14:textId="77777777" w:rsidR="00E31F25" w:rsidRDefault="00E31F25" w:rsidP="003E32A2">
                          <w:pPr>
                            <w:spacing w:after="0" w:line="240" w:lineRule="auto"/>
                            <w:jc w:val="left"/>
                            <w:textDirection w:val="btLr"/>
                          </w:pPr>
                        </w:p>
                      </w:txbxContent>
                    </v:textbox>
                  </v:rect>
                  <v:group id="그룹 271" o:spid="_x0000_s1074" style="position:absolute;left:32098;top:35307;width:42723;height:4985" coordsize="42723,4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y3G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XcMzzPhCMjFAwAA//8DAFBLAQItABQABgAIAAAAIQDb4fbL7gAAAIUBAAATAAAAAAAAAAAA&#10;AAAAAAAAAABbQ29udGVudF9UeXBlc10ueG1sUEsBAi0AFAAGAAgAAAAhAFr0LFu/AAAAFQEAAAsA&#10;AAAAAAAAAAAAAAAAHwEAAF9yZWxzLy5yZWxzUEsBAi0AFAAGAAgAAAAhAKerLcbEAAAA3AAAAA8A&#10;AAAAAAAAAAAAAAAABwIAAGRycy9kb3ducmV2LnhtbFBLBQYAAAAAAwADALcAAAD4AgAAAAA=&#10;">
                    <v:rect id="직사각형 272" o:spid="_x0000_s1075" style="position:absolute;width:42723;height:49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" filled="f" stroked="f">
                      <v:textbox inset="2.53958mm,2.53958mm,2.53958mm,2.53958mm">
                        <w:txbxContent>
                          <w:p w14:paraId="04525840" w14:textId="77777777" w:rsidR="00E31F25" w:rsidRDefault="00E31F25" w:rsidP="003E32A2">
                            <w:pPr>
                              <w:spacing w:after="0" w:line="240" w:lineRule="auto"/>
                              <w:jc w:val="left"/>
                              <w:textDirection w:val="btLr"/>
                            </w:pPr>
                          </w:p>
                        </w:txbxContent>
                      </v:textbox>
                    </v:rect>
                    <v:rect id="직사각형 273" o:spid="_x0000_s1076" style="position:absolute;left:6857;top:95;width:28499;height:4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" filled="f" stroked="f">
                      <v:textbox inset="2.53958mm,1.2694mm,2.53958mm,1.2694mm">
                        <w:txbxContent>
                          <w:p w14:paraId="1B692DE3" w14:textId="77777777" w:rsidR="00E31F25" w:rsidRDefault="00E31F25" w:rsidP="003E32A2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hint="eastAsia"/>
                                <w:b/>
                                <w:color w:val="000000"/>
                                <w:sz w:val="30"/>
                              </w:rPr>
                              <w:t>과방 꾸미기</w:t>
                            </w:r>
                          </w:p>
                        </w:txbxContent>
                      </v:textbox>
                    </v:rect>
                    <v:group id="그룹 274" o:spid="_x0000_s1077" style="position:absolute;top:381;width:42723;height:3810" coordsize="80180,7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3I5e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">
                      <v:rect id="직사각형 275" o:spid="_x0000_s1078" style="position:absolute;width:7048;height: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" fillcolor="#bbb" stroked="f">
                        <v:textbox inset="2.53958mm,2.53958mm,2.53958mm,2.53958mm">
                          <w:txbxContent>
                            <w:p w14:paraId="2C98F743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276" o:spid="_x0000_s1079" style="position:absolute;left:864;top:687;width:5422;height:52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" fillcolor="#e7e7e7" stroked="f">
                        <v:textbox inset="2.53958mm,2.53958mm,2.53958mm,2.53958mm">
                          <w:txbxContent>
                            <w:p w14:paraId="1283A6F7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277" o:spid="_x0000_s1080" style="position:absolute;left:6991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" fillcolor="#787878" stroked="f">
                        <v:textbox inset="2.53958mm,2.53958mm,2.53958mm,2.53958mm">
                          <w:txbxContent>
                            <w:p w14:paraId="73C37935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278" o:spid="_x0000_s1081" style="position:absolute;left:8534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" fillcolor="#aeaeae" stroked="f">
                        <v:textbox inset="2.53958mm,2.53958mm,2.53958mm,2.53958mm">
                          <w:txbxContent>
                            <w:p w14:paraId="0982A5ED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279" o:spid="_x0000_s1082" style="position:absolute;left:10020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" fillcolor="#d6d6d6" stroked="f">
                        <v:textbox inset="2.53958mm,2.53958mm,2.53958mm,2.53958mm">
                          <w:txbxContent>
                            <w:p w14:paraId="2B91316D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280" o:spid="_x0000_s1083" style="position:absolute;left:11455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" fillcolor="#d6d6d6" stroked="f">
                        <v:textbox inset="2.53958mm,2.53958mm,2.53958mm,2.53958mm">
                          <w:txbxContent>
                            <w:p w14:paraId="3ED2A6E1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281" o:spid="_x0000_s1084" style="position:absolute;left:39892;top:-33126;width:853;height:79723;rotation:9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" fillcolor="#5d5d5d" stroked="f">
                        <v:fill color2="#a8a8a8" focus="100%" type="gradient">
                          <o:fill v:ext="view" type="gradientUnscaled"/>
                        </v:fill>
                        <v:textbox inset="2.53958mm,2.53958mm,2.53958mm,2.53958mm">
                          <w:txbxContent>
                            <w:p w14:paraId="133328B9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</v:group>
                    <v:rect id="직사각형 282" o:spid="_x0000_s1085" style="position:absolute;left:285;width:3637;height:4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" filled="f" stroked="f">
                      <v:textbox inset="2.53958mm,1.2694mm,2.53958mm,1.2694mm">
                        <w:txbxContent>
                          <w:p w14:paraId="27547D79" w14:textId="77777777" w:rsidR="00E31F25" w:rsidRDefault="00E31F25" w:rsidP="003E32A2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30"/>
                              </w:rPr>
                              <w:t>4</w:t>
                            </w:r>
                          </w:p>
                        </w:txbxContent>
                      </v:textbox>
                    </v:rect>
                  </v:group>
                </v:group>
                <w10:anchorlock/>
              </v:group>
            </w:pict>
          </mc:Fallback>
        </mc:AlternateContent>
      </w:r>
    </w:p>
    <w:p w14:paraId="3A420B82" w14:textId="77777777" w:rsidR="003E32A2" w:rsidRDefault="003E32A2" w:rsidP="003E32A2"/>
    <w:p w14:paraId="12C05741" w14:textId="77777777" w:rsidR="003E32A2" w:rsidRPr="0029157A" w:rsidRDefault="003E32A2" w:rsidP="003E32A2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3E32A2" w14:paraId="20A743AE" w14:textId="77777777" w:rsidTr="003E32A2">
        <w:tc>
          <w:tcPr>
            <w:tcW w:w="2263" w:type="dxa"/>
          </w:tcPr>
          <w:p w14:paraId="77E00C50" w14:textId="77777777" w:rsidR="003E32A2" w:rsidRPr="00062781" w:rsidRDefault="003E32A2" w:rsidP="003E32A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69453FA3" w14:textId="77777777" w:rsidR="003E32A2" w:rsidRPr="00062781" w:rsidRDefault="003E32A2" w:rsidP="003E32A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비대면 학기로 인해 방치되었던 과방을 청소하고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더 예쁜 형태로 꾸밈.</w:t>
            </w:r>
          </w:p>
        </w:tc>
      </w:tr>
      <w:tr w:rsidR="003E32A2" w14:paraId="4BC92338" w14:textId="77777777" w:rsidTr="003E32A2">
        <w:tc>
          <w:tcPr>
            <w:tcW w:w="2263" w:type="dxa"/>
          </w:tcPr>
          <w:p w14:paraId="4BDC4087" w14:textId="77777777" w:rsidR="003E32A2" w:rsidRPr="00062781" w:rsidRDefault="003E32A2" w:rsidP="003E32A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5BA45E79" w14:textId="77777777" w:rsidR="003E32A2" w:rsidRPr="00062781" w:rsidRDefault="003E32A2" w:rsidP="003E32A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3</w:t>
            </w:r>
          </w:p>
        </w:tc>
      </w:tr>
      <w:tr w:rsidR="003E32A2" w14:paraId="1D503871" w14:textId="77777777" w:rsidTr="003E32A2">
        <w:tc>
          <w:tcPr>
            <w:tcW w:w="2263" w:type="dxa"/>
          </w:tcPr>
          <w:p w14:paraId="7E58FE52" w14:textId="77777777" w:rsidR="003E32A2" w:rsidRPr="00062781" w:rsidRDefault="003E32A2" w:rsidP="003E32A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37218DF8" w14:textId="77777777" w:rsidR="003E32A2" w:rsidRPr="00062781" w:rsidRDefault="003E32A2" w:rsidP="003E32A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3~2022.06</w:t>
            </w:r>
          </w:p>
        </w:tc>
      </w:tr>
      <w:tr w:rsidR="003E32A2" w14:paraId="3F73581A" w14:textId="77777777" w:rsidTr="003E32A2">
        <w:tc>
          <w:tcPr>
            <w:tcW w:w="2263" w:type="dxa"/>
          </w:tcPr>
          <w:p w14:paraId="2991F642" w14:textId="77777777" w:rsidR="003E32A2" w:rsidRPr="00062781" w:rsidRDefault="003E32A2" w:rsidP="003E32A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5FA10616" w14:textId="3FCCC782" w:rsidR="003E32A2" w:rsidRPr="00062781" w:rsidRDefault="00C35BC0" w:rsidP="003E32A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0</w:t>
            </w:r>
          </w:p>
        </w:tc>
      </w:tr>
      <w:tr w:rsidR="003E32A2" w14:paraId="7D792251" w14:textId="77777777" w:rsidTr="003E32A2">
        <w:tc>
          <w:tcPr>
            <w:tcW w:w="2263" w:type="dxa"/>
          </w:tcPr>
          <w:p w14:paraId="4707BCAE" w14:textId="77777777" w:rsidR="003E32A2" w:rsidRPr="00062781" w:rsidRDefault="003E32A2" w:rsidP="003E32A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0EDE33E2" w14:textId="77777777" w:rsidR="003E32A2" w:rsidRPr="00062781" w:rsidRDefault="003E32A2" w:rsidP="003E32A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복지부 </w:t>
            </w:r>
            <w:r>
              <w:rPr>
                <w:sz w:val="22"/>
              </w:rPr>
              <w:t xml:space="preserve">/ </w:t>
            </w:r>
            <w:r>
              <w:rPr>
                <w:rFonts w:hint="eastAsia"/>
                <w:sz w:val="22"/>
              </w:rPr>
              <w:t>박하민</w:t>
            </w:r>
          </w:p>
        </w:tc>
      </w:tr>
    </w:tbl>
    <w:p w14:paraId="2B2666A0" w14:textId="77777777" w:rsidR="003E32A2" w:rsidRDefault="003E32A2" w:rsidP="003E32A2"/>
    <w:p w14:paraId="7B3BE2DC" w14:textId="77777777" w:rsidR="003E32A2" w:rsidRDefault="003E32A2" w:rsidP="003E32A2"/>
    <w:p w14:paraId="437B10DA" w14:textId="77777777" w:rsidR="003E32A2" w:rsidRPr="008A6F11" w:rsidRDefault="003E32A2" w:rsidP="003E32A2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634249A5" w14:textId="77777777" w:rsidR="003E32A2" w:rsidRDefault="003E32A2" w:rsidP="003E32A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3E32A2" w14:paraId="67D2856C" w14:textId="77777777" w:rsidTr="003E32A2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1101F9A" w14:textId="77777777" w:rsidR="003E32A2" w:rsidRPr="00062781" w:rsidRDefault="003E32A2" w:rsidP="003E32A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299168F" w14:textId="77777777" w:rsidR="003E32A2" w:rsidRPr="00062781" w:rsidRDefault="003E32A2" w:rsidP="003E32A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6034DF5" w14:textId="77777777" w:rsidR="003E32A2" w:rsidRPr="00062781" w:rsidRDefault="003E32A2" w:rsidP="003E32A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3E32A2" w14:paraId="789B1D58" w14:textId="77777777" w:rsidTr="003E32A2">
        <w:tc>
          <w:tcPr>
            <w:tcW w:w="2912" w:type="dxa"/>
            <w:tcBorders>
              <w:top w:val="single" w:sz="4" w:space="0" w:color="auto"/>
            </w:tcBorders>
          </w:tcPr>
          <w:p w14:paraId="12555CC6" w14:textId="77777777" w:rsidR="003E32A2" w:rsidRPr="00062781" w:rsidRDefault="003E32A2" w:rsidP="003E32A2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01-2022.03.13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6FD4D7EA" w14:textId="77777777" w:rsidR="003E32A2" w:rsidRPr="00062781" w:rsidRDefault="003E32A2" w:rsidP="003E32A2">
            <w:r>
              <w:rPr>
                <w:rFonts w:hint="eastAsia"/>
              </w:rPr>
              <w:t>과방 내 개인물품 정리 공지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536C30DB" w14:textId="77777777" w:rsidR="003E32A2" w:rsidRPr="00062781" w:rsidRDefault="003E32A2" w:rsidP="003E32A2"/>
        </w:tc>
      </w:tr>
      <w:tr w:rsidR="003E32A2" w14:paraId="5B14766F" w14:textId="77777777" w:rsidTr="003E32A2">
        <w:tc>
          <w:tcPr>
            <w:tcW w:w="2912" w:type="dxa"/>
          </w:tcPr>
          <w:p w14:paraId="71C1A65D" w14:textId="77777777" w:rsidR="003E32A2" w:rsidRPr="00062781" w:rsidRDefault="003E32A2" w:rsidP="003E32A2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29-2022.04.01</w:t>
            </w:r>
          </w:p>
        </w:tc>
        <w:tc>
          <w:tcPr>
            <w:tcW w:w="2912" w:type="dxa"/>
          </w:tcPr>
          <w:p w14:paraId="2D181F1E" w14:textId="77777777" w:rsidR="003E32A2" w:rsidRPr="00062781" w:rsidRDefault="003E32A2" w:rsidP="003E32A2">
            <w:r>
              <w:rPr>
                <w:rFonts w:hint="eastAsia"/>
              </w:rPr>
              <w:t>과방 청소</w:t>
            </w:r>
          </w:p>
        </w:tc>
        <w:tc>
          <w:tcPr>
            <w:tcW w:w="2913" w:type="dxa"/>
          </w:tcPr>
          <w:p w14:paraId="116E99F1" w14:textId="77777777" w:rsidR="003E32A2" w:rsidRPr="00062781" w:rsidRDefault="003E32A2" w:rsidP="003E32A2"/>
        </w:tc>
      </w:tr>
      <w:tr w:rsidR="003E32A2" w14:paraId="4900A939" w14:textId="77777777" w:rsidTr="003E32A2">
        <w:tc>
          <w:tcPr>
            <w:tcW w:w="2912" w:type="dxa"/>
          </w:tcPr>
          <w:p w14:paraId="3B106FE5" w14:textId="77777777" w:rsidR="003E32A2" w:rsidRPr="00062781" w:rsidRDefault="003E32A2" w:rsidP="003E32A2">
            <w:pPr>
              <w:jc w:val="center"/>
            </w:pPr>
            <w:r>
              <w:rPr>
                <w:rFonts w:hint="eastAsia"/>
              </w:rPr>
              <w:t>2</w:t>
            </w:r>
            <w:r>
              <w:t>022.04.29</w:t>
            </w:r>
          </w:p>
        </w:tc>
        <w:tc>
          <w:tcPr>
            <w:tcW w:w="2912" w:type="dxa"/>
          </w:tcPr>
          <w:p w14:paraId="00A1696E" w14:textId="77777777" w:rsidR="003E32A2" w:rsidRPr="00D5710C" w:rsidRDefault="003E32A2" w:rsidP="003E32A2">
            <w:r>
              <w:rPr>
                <w:rFonts w:hint="eastAsia"/>
              </w:rPr>
              <w:t>과방 청소 마무리</w:t>
            </w:r>
          </w:p>
        </w:tc>
        <w:tc>
          <w:tcPr>
            <w:tcW w:w="2913" w:type="dxa"/>
          </w:tcPr>
          <w:p w14:paraId="4B564E24" w14:textId="77777777" w:rsidR="003E32A2" w:rsidRPr="00062781" w:rsidRDefault="003E32A2" w:rsidP="003E32A2"/>
        </w:tc>
      </w:tr>
      <w:tr w:rsidR="003E32A2" w14:paraId="0D785B94" w14:textId="77777777" w:rsidTr="003E32A2">
        <w:tc>
          <w:tcPr>
            <w:tcW w:w="2912" w:type="dxa"/>
            <w:tcBorders>
              <w:bottom w:val="single" w:sz="12" w:space="0" w:color="auto"/>
            </w:tcBorders>
          </w:tcPr>
          <w:p w14:paraId="3968D576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2</w:t>
            </w:r>
            <w:r>
              <w:t>022.05.23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05D1DCF9" w14:textId="77777777" w:rsidR="003E32A2" w:rsidRDefault="003E32A2" w:rsidP="003E32A2">
            <w:r>
              <w:rPr>
                <w:rFonts w:hint="eastAsia"/>
              </w:rPr>
              <w:t>과방 사용 가능 공지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5F16EC69" w14:textId="77777777" w:rsidR="003E32A2" w:rsidRPr="00062781" w:rsidRDefault="003E32A2" w:rsidP="003E32A2"/>
        </w:tc>
      </w:tr>
    </w:tbl>
    <w:p w14:paraId="5D5DF1AA" w14:textId="77777777" w:rsidR="003E32A2" w:rsidRPr="008A6F11" w:rsidRDefault="003E32A2" w:rsidP="003E32A2">
      <w:pPr>
        <w:ind w:firstLineChars="100" w:firstLine="220"/>
        <w:rPr>
          <w:sz w:val="22"/>
        </w:rPr>
      </w:pPr>
    </w:p>
    <w:p w14:paraId="780CE9BC" w14:textId="77777777" w:rsidR="003E32A2" w:rsidRDefault="003E32A2" w:rsidP="003E32A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226FCF7A" w14:textId="77777777" w:rsidR="003E32A2" w:rsidRDefault="003E32A2" w:rsidP="003E32A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비대면 학기로 인해 방치된 과방의 여러 물품을 정비하고</w:t>
      </w:r>
      <w:r>
        <w:rPr>
          <w:sz w:val="22"/>
        </w:rPr>
        <w:t xml:space="preserve"> </w:t>
      </w:r>
      <w:r>
        <w:rPr>
          <w:rFonts w:hint="eastAsia"/>
          <w:sz w:val="22"/>
        </w:rPr>
        <w:t>노후된</w:t>
      </w:r>
      <w:r>
        <w:rPr>
          <w:sz w:val="22"/>
        </w:rPr>
        <w:t xml:space="preserve"> </w:t>
      </w:r>
      <w:r>
        <w:rPr>
          <w:rFonts w:hint="eastAsia"/>
          <w:sz w:val="22"/>
        </w:rPr>
        <w:t>물품을 폐기하는 등,</w:t>
      </w:r>
      <w:r>
        <w:rPr>
          <w:sz w:val="22"/>
        </w:rPr>
        <w:t xml:space="preserve"> </w:t>
      </w:r>
      <w:r>
        <w:rPr>
          <w:rFonts w:hint="eastAsia"/>
          <w:sz w:val="22"/>
        </w:rPr>
        <w:t>전체적인 청소를 진행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또한, </w:t>
      </w:r>
      <w:r>
        <w:rPr>
          <w:sz w:val="22"/>
        </w:rPr>
        <w:t>[</w:t>
      </w:r>
      <w:r>
        <w:rPr>
          <w:rFonts w:hint="eastAsia"/>
          <w:sz w:val="22"/>
        </w:rPr>
        <w:t>과방 사용 설명서]를 정리하여 학과 학생들에게 공유,</w:t>
      </w:r>
      <w:r>
        <w:rPr>
          <w:sz w:val="22"/>
        </w:rPr>
        <w:t xml:space="preserve"> </w:t>
      </w:r>
      <w:r>
        <w:rPr>
          <w:rFonts w:hint="eastAsia"/>
          <w:sz w:val="22"/>
        </w:rPr>
        <w:t>학생회 차원에서의 지속적인 관리 방법 등을 정하여 이후에도 지속적인 관리가 이루어지도록 하였다.</w:t>
      </w:r>
      <w:r>
        <w:rPr>
          <w:sz w:val="22"/>
        </w:rPr>
        <w:t xml:space="preserve"> </w:t>
      </w:r>
    </w:p>
    <w:p w14:paraId="367750AA" w14:textId="77777777" w:rsidR="003E32A2" w:rsidRDefault="003E32A2" w:rsidP="003E32A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1A5E5F54" w14:textId="77777777" w:rsidR="003E32A2" w:rsidRDefault="003E32A2" w:rsidP="003E32A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학과 구성원들 참여</w:t>
      </w:r>
    </w:p>
    <w:p w14:paraId="317BDDA0" w14:textId="77777777" w:rsidR="003E32A2" w:rsidRPr="00006261" w:rsidRDefault="003E32A2" w:rsidP="003E32A2">
      <w:pPr>
        <w:ind w:firstLineChars="100" w:firstLine="220"/>
        <w:rPr>
          <w:sz w:val="22"/>
        </w:rPr>
      </w:pPr>
    </w:p>
    <w:p w14:paraId="77F2213B" w14:textId="77777777" w:rsidR="003E32A2" w:rsidRDefault="003E32A2" w:rsidP="003E32A2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1"/>
        <w:gridCol w:w="1003"/>
        <w:gridCol w:w="1079"/>
        <w:gridCol w:w="2174"/>
        <w:gridCol w:w="766"/>
        <w:gridCol w:w="766"/>
        <w:gridCol w:w="766"/>
        <w:gridCol w:w="1079"/>
        <w:gridCol w:w="766"/>
      </w:tblGrid>
      <w:tr w:rsidR="00C35BC0" w:rsidRPr="00626527" w14:paraId="33655FC0" w14:textId="77777777" w:rsidTr="00E31F25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4E4C6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4964B4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A9595B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D5DD96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A2A20D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2FAF68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868E4B9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1B7308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18F46B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C35BC0" w:rsidRPr="00626527" w14:paraId="45EC6229" w14:textId="77777777" w:rsidTr="00E31F25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7090A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복지부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C298A1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과방 개선 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6623B8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750B68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과방 관리비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436C26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E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98BFB4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FF2452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214604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1087D468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C35BC0" w:rsidRPr="00626527" w14:paraId="1E4DE66B" w14:textId="77777777" w:rsidTr="00E31F25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EAA92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625730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B7B676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DFA787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2ADE01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939EDC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-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42373E" w14:textId="77777777" w:rsidR="00C35BC0" w:rsidRPr="00626527" w:rsidRDefault="00C35BC0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52258496" w14:textId="77777777" w:rsidR="003E32A2" w:rsidRDefault="003E32A2" w:rsidP="003E32A2"/>
    <w:p w14:paraId="045C4D5B" w14:textId="77777777" w:rsidR="003E32A2" w:rsidRPr="00062781" w:rsidRDefault="003E32A2" w:rsidP="003E32A2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64104DE2" w14:textId="77777777" w:rsidR="003E32A2" w:rsidRDefault="003E32A2" w:rsidP="003E32A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6088CF49" w14:textId="77777777" w:rsidR="003E32A2" w:rsidRPr="00E149AB" w:rsidRDefault="003E32A2" w:rsidP="003E32A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비대면 기간동안 방치되었던 과방을 정비하여 학과 구성원들이 쾌적하게 사용할 수 있도록 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대면으로 전환됨에 따라 과건물을 학과 구성원들이 많이 이용하게 되었는데, 학과 구성원들의 쉬고 공부할 수 있는 공간이라는 과방의 역할을 잘</w:t>
      </w:r>
      <w:r>
        <w:rPr>
          <w:sz w:val="22"/>
        </w:rPr>
        <w:t xml:space="preserve"> </w:t>
      </w:r>
      <w:r>
        <w:rPr>
          <w:rFonts w:hint="eastAsia"/>
          <w:sz w:val="22"/>
        </w:rPr>
        <w:t>수행하게 되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또한,</w:t>
      </w:r>
      <w:r>
        <w:rPr>
          <w:sz w:val="22"/>
        </w:rPr>
        <w:t xml:space="preserve"> </w:t>
      </w:r>
      <w:r>
        <w:rPr>
          <w:rFonts w:hint="eastAsia"/>
          <w:sz w:val="22"/>
        </w:rPr>
        <w:t>대면으로 전환되어 진행되는 여러 사업들이 원활하게 과방을 활용할 수 있게 하였다.</w:t>
      </w:r>
      <w:r>
        <w:rPr>
          <w:sz w:val="22"/>
        </w:rPr>
        <w:t xml:space="preserve"> </w:t>
      </w:r>
    </w:p>
    <w:p w14:paraId="7B850AD8" w14:textId="77777777" w:rsidR="003E32A2" w:rsidRDefault="003E32A2" w:rsidP="003E32A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39FDECD1" w14:textId="77777777" w:rsidR="003E32A2" w:rsidRPr="00062781" w:rsidRDefault="003E32A2" w:rsidP="003E32A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</w:p>
    <w:p w14:paraId="5D72DA93" w14:textId="77777777" w:rsidR="003E32A2" w:rsidRDefault="003E32A2" w:rsidP="003E32A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1A3832A4" w14:textId="77777777" w:rsidR="003E32A2" w:rsidRDefault="003E32A2">
      <w:pPr>
        <w:widowControl/>
        <w:wordWrap/>
        <w:autoSpaceDE/>
        <w:autoSpaceDN/>
        <w:rPr>
          <w:sz w:val="22"/>
        </w:rPr>
      </w:pPr>
      <w:r>
        <w:rPr>
          <w:sz w:val="22"/>
        </w:rPr>
        <w:br w:type="page"/>
      </w:r>
    </w:p>
    <w:p w14:paraId="78FB6D01" w14:textId="77777777" w:rsidR="003E32A2" w:rsidRDefault="003E32A2" w:rsidP="003E32A2">
      <w:pPr>
        <w:widowControl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5788321F" wp14:editId="1EF7B8EA">
                <wp:extent cx="4272361" cy="498475"/>
                <wp:effectExtent l="0" t="0" r="0" b="0"/>
                <wp:docPr id="2" name="그룹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72361" cy="498475"/>
                          <a:chOff x="3209820" y="3530763"/>
                          <a:chExt cx="4272361" cy="498475"/>
                        </a:xfrm>
                      </wpg:grpSpPr>
                      <wpg:grpSp>
                        <wpg:cNvPr id="3" name="그룹 3"/>
                        <wpg:cNvGrpSpPr/>
                        <wpg:grpSpPr>
                          <a:xfrm>
                            <a:off x="3209820" y="3530763"/>
                            <a:ext cx="4272361" cy="498475"/>
                            <a:chOff x="3209820" y="3530763"/>
                            <a:chExt cx="4272361" cy="498475"/>
                          </a:xfrm>
                        </wpg:grpSpPr>
                        <wps:wsp>
                          <wps:cNvPr id="4" name="직사각형 4"/>
                          <wps:cNvSpPr/>
                          <wps:spPr>
                            <a:xfrm>
                              <a:off x="3209820" y="3530763"/>
                              <a:ext cx="4272350" cy="4984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22E44B8" w14:textId="77777777" w:rsidR="00E31F25" w:rsidRDefault="00E31F25" w:rsidP="003E32A2">
                                <w:pPr>
                                  <w:spacing w:after="0" w:line="240" w:lineRule="auto"/>
                                  <w:jc w:val="left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5" name="그룹 5"/>
                          <wpg:cNvGrpSpPr/>
                          <wpg:grpSpPr>
                            <a:xfrm>
                              <a:off x="3209820" y="3530763"/>
                              <a:ext cx="4272361" cy="498475"/>
                              <a:chOff x="0" y="0"/>
                              <a:chExt cx="4272361" cy="498475"/>
                            </a:xfrm>
                          </wpg:grpSpPr>
                          <wps:wsp>
                            <wps:cNvPr id="6" name="직사각형 6"/>
                            <wps:cNvSpPr/>
                            <wps:spPr>
                              <a:xfrm>
                                <a:off x="0" y="0"/>
                                <a:ext cx="4272350" cy="4984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C1EFF0D" w14:textId="77777777" w:rsidR="00E31F25" w:rsidRDefault="00E31F25" w:rsidP="003E32A2">
                                  <w:pPr>
                                    <w:spacing w:after="0" w:line="240" w:lineRule="auto"/>
                                    <w:jc w:val="left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7" name="직사각형 7"/>
                            <wps:cNvSpPr/>
                            <wps:spPr>
                              <a:xfrm>
                                <a:off x="685800" y="9525"/>
                                <a:ext cx="1193988" cy="4889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71393A0" w14:textId="77777777" w:rsidR="00E31F25" w:rsidRDefault="00E31F25" w:rsidP="003E32A2">
                                  <w:pPr>
                                    <w:spacing w:line="258" w:lineRule="auto"/>
                                    <w:textDirection w:val="btLr"/>
                                  </w:pPr>
                                  <w:r>
                                    <w:rPr>
                                      <w:rFonts w:hint="eastAsia"/>
                                      <w:b/>
                                      <w:color w:val="000000"/>
                                      <w:sz w:val="30"/>
                                    </w:rPr>
                                    <w:t>친목 사업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  <wpg:grpSp>
                            <wpg:cNvPr id="8" name="그룹 8"/>
                            <wpg:cNvGrpSpPr/>
                            <wpg:grpSpPr>
                              <a:xfrm>
                                <a:off x="0" y="38100"/>
                                <a:ext cx="4272361" cy="381000"/>
                                <a:chOff x="0" y="0"/>
                                <a:chExt cx="8018002" cy="716290"/>
                              </a:xfrm>
                            </wpg:grpSpPr>
                            <wps:wsp>
                              <wps:cNvPr id="9" name="직사각형 9"/>
                              <wps:cNvSpPr/>
                              <wps:spPr>
                                <a:xfrm>
                                  <a:off x="0" y="1"/>
                                  <a:ext cx="704850" cy="632603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BBBBBB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E765FA4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" name="직사각형 10"/>
                              <wps:cNvSpPr/>
                              <wps:spPr>
                                <a:xfrm>
                                  <a:off x="86446" y="68725"/>
                                  <a:ext cx="542204" cy="52958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7E7E7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91626AB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1" name="직사각형 11"/>
                              <wps:cNvSpPr/>
                              <wps:spPr>
                                <a:xfrm>
                                  <a:off x="699135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787878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09707F4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2" name="직사각형 12"/>
                              <wps:cNvSpPr/>
                              <wps:spPr>
                                <a:xfrm>
                                  <a:off x="853440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EAEAE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C839B6C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7" name="직사각형 27"/>
                              <wps:cNvSpPr/>
                              <wps:spPr>
                                <a:xfrm>
                                  <a:off x="1002030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D6D6D6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8B2403F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8" name="직사각형 28"/>
                              <wps:cNvSpPr/>
                              <wps:spPr>
                                <a:xfrm>
                                  <a:off x="1145565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D6D6D6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1DE8BCC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9" name="직사각형 29"/>
                              <wps:cNvSpPr/>
                              <wps:spPr>
                                <a:xfrm rot="-5400000" flipH="1">
                                  <a:off x="3989172" y="-3312541"/>
                                  <a:ext cx="85378" cy="7972283"/>
                                </a:xfrm>
                                <a:prstGeom prst="rect">
                                  <a:avLst/>
                                </a:prstGeom>
                                <a:gradFill>
                                  <a:gsLst>
                                    <a:gs pos="0">
                                      <a:srgbClr val="5D5D5D"/>
                                    </a:gs>
                                    <a:gs pos="100000">
                                      <a:srgbClr val="A8A8A8"/>
                                    </a:gs>
                                  </a:gsLst>
                                  <a:lin ang="5400000" scaled="0"/>
                                </a:gra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67DCF14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</wpg:grpSp>
                          <wps:wsp>
                            <wps:cNvPr id="30" name="직사각형 30"/>
                            <wps:cNvSpPr/>
                            <wps:spPr>
                              <a:xfrm>
                                <a:off x="28575" y="0"/>
                                <a:ext cx="363682" cy="4889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389B1AA" w14:textId="77777777" w:rsidR="00E31F25" w:rsidRDefault="00E31F25" w:rsidP="003E32A2">
                                  <w:pPr>
                                    <w:spacing w:line="258" w:lineRule="auto"/>
                                    <w:textDirection w:val="btLr"/>
                                  </w:pPr>
                                  <w:r>
                                    <w:rPr>
                                      <w:b/>
                                      <w:color w:val="000000"/>
                                      <w:sz w:val="30"/>
                                    </w:rPr>
                                    <w:t>5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788321F" id="그룹 2" o:spid="_x0000_s1086" style="width:336.4pt;height:39.25pt;mso-position-horizontal-relative:char;mso-position-vertical-relative:line" coordorigin="32098,35307" coordsize="42723,49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">
                <v:group id="그룹 3" o:spid="_x0000_s1087" style="position:absolute;left:32098;top:35307;width:42723;height:4985" coordorigin="32098,35307" coordsize="42723,4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rect id="직사각형 4" o:spid="_x0000_s1088" style="position:absolute;left:32098;top:35307;width:42723;height:49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" filled="f" stroked="f">
                    <v:textbox inset="2.53958mm,2.53958mm,2.53958mm,2.53958mm">
                      <w:txbxContent>
                        <w:p w14:paraId="122E44B8" w14:textId="77777777" w:rsidR="00E31F25" w:rsidRDefault="00E31F25" w:rsidP="003E32A2">
                          <w:pPr>
                            <w:spacing w:after="0" w:line="240" w:lineRule="auto"/>
                            <w:jc w:val="left"/>
                            <w:textDirection w:val="btLr"/>
                          </w:pPr>
                        </w:p>
                      </w:txbxContent>
                    </v:textbox>
                  </v:rect>
                  <v:group id="그룹 5" o:spid="_x0000_s1089" style="position:absolute;left:32098;top:35307;width:42723;height:4985" coordsize="42723,4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<v:rect id="직사각형 6" o:spid="_x0000_s1090" style="position:absolute;width:42723;height:49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" filled="f" stroked="f">
                      <v:textbox inset="2.53958mm,2.53958mm,2.53958mm,2.53958mm">
                        <w:txbxContent>
                          <w:p w14:paraId="1C1EFF0D" w14:textId="77777777" w:rsidR="00E31F25" w:rsidRDefault="00E31F25" w:rsidP="003E32A2">
                            <w:pPr>
                              <w:spacing w:after="0" w:line="240" w:lineRule="auto"/>
                              <w:jc w:val="left"/>
                              <w:textDirection w:val="btLr"/>
                            </w:pPr>
                          </w:p>
                        </w:txbxContent>
                      </v:textbox>
                    </v:rect>
                    <v:rect id="직사각형 7" o:spid="_x0000_s1091" style="position:absolute;left:6858;top:95;width:11939;height:4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" filled="f" stroked="f">
                      <v:textbox inset="2.53958mm,1.2694mm,2.53958mm,1.2694mm">
                        <w:txbxContent>
                          <w:p w14:paraId="571393A0" w14:textId="77777777" w:rsidR="00E31F25" w:rsidRDefault="00E31F25" w:rsidP="003E32A2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hint="eastAsia"/>
                                <w:b/>
                                <w:color w:val="000000"/>
                                <w:sz w:val="30"/>
                              </w:rPr>
                              <w:t>친목 사업</w:t>
                            </w:r>
                          </w:p>
                        </w:txbxContent>
                      </v:textbox>
                    </v:rect>
                    <v:group id="그룹 8" o:spid="_x0000_s1092" style="position:absolute;top:381;width:42723;height:3810" coordsize="80180,7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  <v:rect id="직사각형 9" o:spid="_x0000_s1093" style="position:absolute;width:7048;height: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" fillcolor="#bbb" stroked="f">
                        <v:textbox inset="2.53958mm,2.53958mm,2.53958mm,2.53958mm">
                          <w:txbxContent>
                            <w:p w14:paraId="6E765FA4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10" o:spid="_x0000_s1094" style="position:absolute;left:864;top:687;width:5422;height:52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" fillcolor="#e7e7e7" stroked="f">
                        <v:textbox inset="2.53958mm,2.53958mm,2.53958mm,2.53958mm">
                          <w:txbxContent>
                            <w:p w14:paraId="091626AB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11" o:spid="_x0000_s1095" style="position:absolute;left:6991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" fillcolor="#787878" stroked="f">
                        <v:textbox inset="2.53958mm,2.53958mm,2.53958mm,2.53958mm">
                          <w:txbxContent>
                            <w:p w14:paraId="009707F4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12" o:spid="_x0000_s1096" style="position:absolute;left:8534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" fillcolor="#aeaeae" stroked="f">
                        <v:textbox inset="2.53958mm,2.53958mm,2.53958mm,2.53958mm">
                          <w:txbxContent>
                            <w:p w14:paraId="7C839B6C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27" o:spid="_x0000_s1097" style="position:absolute;left:10020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" fillcolor="#d6d6d6" stroked="f">
                        <v:textbox inset="2.53958mm,2.53958mm,2.53958mm,2.53958mm">
                          <w:txbxContent>
                            <w:p w14:paraId="58B2403F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28" o:spid="_x0000_s1098" style="position:absolute;left:11455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" fillcolor="#d6d6d6" stroked="f">
                        <v:textbox inset="2.53958mm,2.53958mm,2.53958mm,2.53958mm">
                          <w:txbxContent>
                            <w:p w14:paraId="41DE8BCC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29" o:spid="_x0000_s1099" style="position:absolute;left:39892;top:-33126;width:853;height:79723;rotation:9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" fillcolor="#5d5d5d" stroked="f">
                        <v:fill color2="#a8a8a8" focus="100%" type="gradient">
                          <o:fill v:ext="view" type="gradientUnscaled"/>
                        </v:fill>
                        <v:textbox inset="2.53958mm,2.53958mm,2.53958mm,2.53958mm">
                          <w:txbxContent>
                            <w:p w14:paraId="267DCF14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</v:group>
                    <v:rect id="직사각형 30" o:spid="_x0000_s1100" style="position:absolute;left:285;width:3637;height:4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" filled="f" stroked="f">
                      <v:textbox inset="2.53958mm,1.2694mm,2.53958mm,1.2694mm">
                        <w:txbxContent>
                          <w:p w14:paraId="5389B1AA" w14:textId="77777777" w:rsidR="00E31F25" w:rsidRDefault="00E31F25" w:rsidP="003E32A2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30"/>
                              </w:rPr>
                              <w:t>5</w:t>
                            </w:r>
                          </w:p>
                        </w:txbxContent>
                      </v:textbox>
                    </v:rect>
                  </v:group>
                </v:group>
                <w10:anchorlock/>
              </v:group>
            </w:pict>
          </mc:Fallback>
        </mc:AlternateContent>
      </w:r>
    </w:p>
    <w:p w14:paraId="6091BEBD" w14:textId="77777777" w:rsidR="003E32A2" w:rsidRDefault="003E32A2" w:rsidP="003E32A2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</w:rPr>
      </w:pPr>
      <w:r>
        <w:rPr>
          <w:color w:val="000000"/>
        </w:rPr>
        <w:t xml:space="preserve"> </w:t>
      </w:r>
      <w:r>
        <w:rPr>
          <w:b/>
          <w:color w:val="000000"/>
          <w:sz w:val="24"/>
          <w:szCs w:val="24"/>
        </w:rPr>
        <w:t xml:space="preserve">사업 개요  </w:t>
      </w:r>
    </w:p>
    <w:tbl>
      <w:tblPr>
        <w:tblW w:w="8595" w:type="dxa"/>
        <w:tblInd w:w="421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268"/>
        <w:gridCol w:w="6327"/>
      </w:tblGrid>
      <w:tr w:rsidR="003E32A2" w14:paraId="22EACF34" w14:textId="77777777" w:rsidTr="003E32A2">
        <w:tc>
          <w:tcPr>
            <w:tcW w:w="2268" w:type="dxa"/>
          </w:tcPr>
          <w:p w14:paraId="524F50C5" w14:textId="77777777" w:rsidR="003E32A2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1) 사업 방식</w:t>
            </w:r>
          </w:p>
        </w:tc>
        <w:tc>
          <w:tcPr>
            <w:tcW w:w="6327" w:type="dxa"/>
          </w:tcPr>
          <w:p w14:paraId="47DA75ED" w14:textId="77777777" w:rsidR="003E32A2" w:rsidRPr="00BB4F2C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FF0000"/>
                <w:sz w:val="22"/>
              </w:rPr>
            </w:pPr>
            <w:r>
              <w:rPr>
                <w:rFonts w:hint="eastAsia"/>
                <w:sz w:val="22"/>
              </w:rPr>
              <w:t>비대면 친목 활동을 조별로 진행하고 우수 활동 조에게 상품 지급</w:t>
            </w:r>
          </w:p>
        </w:tc>
      </w:tr>
      <w:tr w:rsidR="003E32A2" w14:paraId="4E254BB5" w14:textId="77777777" w:rsidTr="003E32A2">
        <w:tc>
          <w:tcPr>
            <w:tcW w:w="2268" w:type="dxa"/>
          </w:tcPr>
          <w:p w14:paraId="251BCA05" w14:textId="77777777" w:rsidR="003E32A2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2) 사업 준비 기간</w:t>
            </w:r>
          </w:p>
        </w:tc>
        <w:tc>
          <w:tcPr>
            <w:tcW w:w="6327" w:type="dxa"/>
          </w:tcPr>
          <w:p w14:paraId="3621EA46" w14:textId="431A6480" w:rsidR="003E32A2" w:rsidRDefault="003E32A2" w:rsidP="003E32A2">
            <w:pPr>
              <w:widowControl/>
              <w:tabs>
                <w:tab w:val="left" w:pos="6645"/>
              </w:tabs>
              <w:spacing w:line="360" w:lineRule="auto"/>
              <w:rPr>
                <w:b/>
                <w:sz w:val="22"/>
              </w:rPr>
            </w:pPr>
            <w:r w:rsidRPr="00E01DD0">
              <w:rPr>
                <w:sz w:val="22"/>
              </w:rPr>
              <w:t>2022</w:t>
            </w:r>
            <w:r w:rsidR="003D1DDE">
              <w:rPr>
                <w:rFonts w:hint="eastAsia"/>
                <w:sz w:val="22"/>
              </w:rPr>
              <w:t>.03</w:t>
            </w:r>
            <w:r w:rsidR="003D1DDE">
              <w:rPr>
                <w:sz w:val="22"/>
              </w:rPr>
              <w:t xml:space="preserve"> </w:t>
            </w:r>
            <w:r w:rsidR="003D1DDE">
              <w:rPr>
                <w:rFonts w:hint="eastAsia"/>
                <w:sz w:val="22"/>
              </w:rPr>
              <w:t>~</w:t>
            </w:r>
            <w:r w:rsidR="003D1DDE">
              <w:rPr>
                <w:sz w:val="22"/>
              </w:rPr>
              <w:t xml:space="preserve"> </w:t>
            </w:r>
            <w:r w:rsidR="003D1DDE">
              <w:rPr>
                <w:rFonts w:hint="eastAsia"/>
                <w:sz w:val="22"/>
              </w:rPr>
              <w:t>2022.06</w:t>
            </w:r>
          </w:p>
        </w:tc>
      </w:tr>
      <w:tr w:rsidR="003E32A2" w14:paraId="05902D40" w14:textId="77777777" w:rsidTr="003E32A2">
        <w:tc>
          <w:tcPr>
            <w:tcW w:w="2268" w:type="dxa"/>
          </w:tcPr>
          <w:p w14:paraId="07D63526" w14:textId="77777777" w:rsidR="003E32A2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3) 사업 일시</w:t>
            </w:r>
          </w:p>
        </w:tc>
        <w:tc>
          <w:tcPr>
            <w:tcW w:w="6327" w:type="dxa"/>
          </w:tcPr>
          <w:p w14:paraId="3FC1B6D7" w14:textId="66B41572" w:rsidR="003E32A2" w:rsidRPr="00BD0194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sz w:val="22"/>
              </w:rPr>
              <w:t>2022</w:t>
            </w:r>
            <w:r w:rsidR="003D1DDE">
              <w:rPr>
                <w:rFonts w:hint="eastAsia"/>
                <w:sz w:val="22"/>
              </w:rPr>
              <w:t>.03</w:t>
            </w:r>
            <w:r w:rsidR="003D1DDE">
              <w:rPr>
                <w:sz w:val="22"/>
              </w:rPr>
              <w:t xml:space="preserve"> </w:t>
            </w:r>
            <w:r w:rsidR="003D1DDE">
              <w:rPr>
                <w:rFonts w:hint="eastAsia"/>
                <w:sz w:val="22"/>
              </w:rPr>
              <w:t>~</w:t>
            </w:r>
            <w:r w:rsidR="003D1DDE">
              <w:rPr>
                <w:sz w:val="22"/>
              </w:rPr>
              <w:t xml:space="preserve"> </w:t>
            </w:r>
            <w:r w:rsidR="003D1DDE">
              <w:rPr>
                <w:rFonts w:hint="eastAsia"/>
                <w:sz w:val="22"/>
              </w:rPr>
              <w:t>2022.06</w:t>
            </w:r>
          </w:p>
        </w:tc>
      </w:tr>
      <w:tr w:rsidR="003E32A2" w14:paraId="7D2DF406" w14:textId="77777777" w:rsidTr="003E32A2">
        <w:tc>
          <w:tcPr>
            <w:tcW w:w="2268" w:type="dxa"/>
          </w:tcPr>
          <w:p w14:paraId="0724AD3F" w14:textId="77777777" w:rsidR="003E32A2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4) 사업 결산</w:t>
            </w:r>
          </w:p>
        </w:tc>
        <w:tc>
          <w:tcPr>
            <w:tcW w:w="6327" w:type="dxa"/>
          </w:tcPr>
          <w:p w14:paraId="2516F7D2" w14:textId="3AD2FEA9" w:rsidR="003E32A2" w:rsidRPr="00A036E2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 w:rsidRPr="00A036E2">
              <w:rPr>
                <w:rFonts w:hint="eastAsia"/>
                <w:color w:val="000000"/>
                <w:sz w:val="22"/>
              </w:rPr>
              <w:t>\</w:t>
            </w:r>
            <w:r w:rsidR="00C35BC0">
              <w:rPr>
                <w:color w:val="000000"/>
                <w:sz w:val="22"/>
              </w:rPr>
              <w:t>324,130</w:t>
            </w:r>
          </w:p>
        </w:tc>
      </w:tr>
      <w:tr w:rsidR="003E32A2" w14:paraId="4FAE3130" w14:textId="77777777" w:rsidTr="003E32A2">
        <w:tc>
          <w:tcPr>
            <w:tcW w:w="2268" w:type="dxa"/>
          </w:tcPr>
          <w:p w14:paraId="66F787FB" w14:textId="77777777" w:rsidR="003E32A2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5) 담당 부서/담당자</w:t>
            </w:r>
          </w:p>
        </w:tc>
        <w:tc>
          <w:tcPr>
            <w:tcW w:w="6327" w:type="dxa"/>
          </w:tcPr>
          <w:p w14:paraId="4128A77D" w14:textId="77777777" w:rsidR="003E32A2" w:rsidRPr="00A036E2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 w:rsidRPr="00E01DD0">
              <w:rPr>
                <w:rFonts w:hint="eastAsia"/>
                <w:sz w:val="22"/>
              </w:rPr>
              <w:t xml:space="preserve">기획부 </w:t>
            </w:r>
            <w:r w:rsidRPr="00E01DD0">
              <w:rPr>
                <w:sz w:val="22"/>
              </w:rPr>
              <w:t xml:space="preserve">/ </w:t>
            </w:r>
            <w:r w:rsidRPr="00E01DD0">
              <w:rPr>
                <w:rFonts w:hint="eastAsia"/>
                <w:sz w:val="22"/>
              </w:rPr>
              <w:t>박준형</w:t>
            </w:r>
          </w:p>
        </w:tc>
      </w:tr>
    </w:tbl>
    <w:p w14:paraId="68A1E2EA" w14:textId="77777777" w:rsidR="003E32A2" w:rsidRDefault="003E32A2" w:rsidP="003E32A2">
      <w:pPr>
        <w:widowControl/>
        <w:tabs>
          <w:tab w:val="left" w:pos="6645"/>
        </w:tabs>
        <w:rPr>
          <w:sz w:val="22"/>
        </w:rPr>
      </w:pPr>
    </w:p>
    <w:p w14:paraId="258B1B1A" w14:textId="77777777" w:rsidR="003E32A2" w:rsidRDefault="003E32A2" w:rsidP="003E32A2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  <w:sz w:val="22"/>
        </w:rPr>
      </w:pPr>
      <w:r>
        <w:rPr>
          <w:color w:val="000000"/>
          <w:sz w:val="22"/>
        </w:rPr>
        <w:t xml:space="preserve"> </w:t>
      </w:r>
      <w:r>
        <w:rPr>
          <w:b/>
          <w:color w:val="000000"/>
          <w:sz w:val="24"/>
          <w:szCs w:val="24"/>
        </w:rPr>
        <w:t>사업 내용</w:t>
      </w:r>
    </w:p>
    <w:p w14:paraId="649B8418" w14:textId="77777777" w:rsidR="003E32A2" w:rsidRDefault="003E32A2" w:rsidP="003E32A2">
      <w:pPr>
        <w:widowControl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 xml:space="preserve"> 사업 진행 경과</w:t>
      </w:r>
    </w:p>
    <w:tbl>
      <w:tblPr>
        <w:tblW w:w="8789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29"/>
        <w:gridCol w:w="2930"/>
        <w:gridCol w:w="2930"/>
      </w:tblGrid>
      <w:tr w:rsidR="003E32A2" w14:paraId="19C06D1D" w14:textId="77777777" w:rsidTr="003E32A2">
        <w:trPr>
          <w:trHeight w:val="244"/>
          <w:jc w:val="center"/>
        </w:trPr>
        <w:tc>
          <w:tcPr>
            <w:tcW w:w="2929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3D2769C8" w14:textId="77777777" w:rsidR="003E32A2" w:rsidRDefault="003E32A2" w:rsidP="003E32A2">
            <w:pPr>
              <w:jc w:val="center"/>
            </w:pPr>
            <w:r>
              <w:t>날짜</w:t>
            </w:r>
          </w:p>
        </w:tc>
        <w:tc>
          <w:tcPr>
            <w:tcW w:w="2930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2C11E810" w14:textId="77777777" w:rsidR="003E32A2" w:rsidRDefault="003E32A2" w:rsidP="003E32A2">
            <w:pPr>
              <w:jc w:val="center"/>
            </w:pPr>
            <w:r>
              <w:t>내용</w:t>
            </w:r>
          </w:p>
        </w:tc>
        <w:tc>
          <w:tcPr>
            <w:tcW w:w="2930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46006F73" w14:textId="77777777" w:rsidR="003E32A2" w:rsidRDefault="003E32A2" w:rsidP="003E32A2">
            <w:pPr>
              <w:jc w:val="center"/>
            </w:pPr>
            <w:r>
              <w:t>비고</w:t>
            </w:r>
          </w:p>
        </w:tc>
      </w:tr>
      <w:tr w:rsidR="003E32A2" w14:paraId="50F3C3D4" w14:textId="77777777" w:rsidTr="003E32A2">
        <w:trPr>
          <w:trHeight w:val="136"/>
          <w:jc w:val="center"/>
        </w:trPr>
        <w:tc>
          <w:tcPr>
            <w:tcW w:w="2929" w:type="dxa"/>
            <w:tcBorders>
              <w:top w:val="nil"/>
              <w:left w:val="nil"/>
              <w:bottom w:val="nil"/>
              <w:right w:val="nil"/>
            </w:tcBorders>
          </w:tcPr>
          <w:p w14:paraId="0626BF51" w14:textId="348C0FBA" w:rsidR="003E32A2" w:rsidRDefault="003E32A2" w:rsidP="003E32A2">
            <w:pPr>
              <w:jc w:val="center"/>
            </w:pPr>
            <w:r>
              <w:rPr>
                <w:rFonts w:hint="eastAsia"/>
              </w:rPr>
              <w:t>2</w:t>
            </w:r>
            <w:r>
              <w:t>022. 03</w:t>
            </w:r>
            <w:r w:rsidR="00B7521E">
              <w:rPr>
                <w:rFonts w:hint="eastAsia"/>
              </w:rPr>
              <w:t>.</w:t>
            </w:r>
            <w:r w:rsidR="00B7521E">
              <w:t xml:space="preserve"> </w:t>
            </w:r>
            <w:r w:rsidR="00B7521E">
              <w:rPr>
                <w:rFonts w:hint="eastAsia"/>
              </w:rPr>
              <w:t>01</w:t>
            </w:r>
            <w:r>
              <w:t xml:space="preserve"> </w:t>
            </w:r>
            <w:r w:rsidR="00B7521E">
              <w:rPr>
                <w:rFonts w:hint="eastAsia"/>
              </w:rPr>
              <w:t>~</w:t>
            </w:r>
            <w:r>
              <w:t xml:space="preserve"> 2022. 04</w:t>
            </w:r>
            <w:r w:rsidR="00B7521E">
              <w:rPr>
                <w:rFonts w:hint="eastAsia"/>
              </w:rPr>
              <w:t>.</w:t>
            </w:r>
            <w:r w:rsidR="00B7521E">
              <w:t xml:space="preserve"> </w:t>
            </w:r>
            <w:r w:rsidR="00B7521E">
              <w:rPr>
                <w:rFonts w:hint="eastAsia"/>
              </w:rPr>
              <w:t>09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1786285F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친목 프로그램</w:t>
            </w:r>
            <w:r>
              <w:t>, 1</w:t>
            </w:r>
            <w:r>
              <w:rPr>
                <w:rFonts w:hint="eastAsia"/>
              </w:rPr>
              <w:t>차 조별 활동 진행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10C782DB" w14:textId="77777777" w:rsidR="003E32A2" w:rsidRDefault="003E32A2" w:rsidP="003E32A2">
            <w:pPr>
              <w:jc w:val="center"/>
            </w:pPr>
          </w:p>
        </w:tc>
      </w:tr>
      <w:tr w:rsidR="003E32A2" w14:paraId="2F05BBAA" w14:textId="77777777" w:rsidTr="003E32A2">
        <w:trPr>
          <w:trHeight w:val="104"/>
          <w:jc w:val="center"/>
        </w:trPr>
        <w:tc>
          <w:tcPr>
            <w:tcW w:w="2929" w:type="dxa"/>
            <w:tcBorders>
              <w:top w:val="nil"/>
              <w:left w:val="nil"/>
              <w:bottom w:val="nil"/>
              <w:right w:val="nil"/>
            </w:tcBorders>
          </w:tcPr>
          <w:p w14:paraId="32AC85AA" w14:textId="7620DC4D" w:rsidR="003E32A2" w:rsidRDefault="003E32A2" w:rsidP="003E32A2">
            <w:pPr>
              <w:jc w:val="center"/>
            </w:pPr>
            <w:r>
              <w:rPr>
                <w:rFonts w:hint="eastAsia"/>
              </w:rPr>
              <w:t>2</w:t>
            </w:r>
            <w:r>
              <w:t>022. 04</w:t>
            </w:r>
            <w:r w:rsidR="00B7521E">
              <w:rPr>
                <w:rFonts w:hint="eastAsia"/>
              </w:rPr>
              <w:t>.</w:t>
            </w:r>
            <w:r w:rsidR="00B7521E">
              <w:t xml:space="preserve"> </w:t>
            </w:r>
            <w:r w:rsidR="00B7521E">
              <w:rPr>
                <w:rFonts w:hint="eastAsia"/>
              </w:rPr>
              <w:t>29</w:t>
            </w:r>
            <w:r w:rsidR="00B7521E">
              <w:t xml:space="preserve"> </w:t>
            </w:r>
            <w:r w:rsidR="00B7521E">
              <w:rPr>
                <w:rFonts w:hint="eastAsia"/>
              </w:rPr>
              <w:t>~</w:t>
            </w:r>
            <w:r w:rsidR="00B7521E">
              <w:t xml:space="preserve"> </w:t>
            </w:r>
            <w:r w:rsidR="00B7521E">
              <w:rPr>
                <w:rFonts w:hint="eastAsia"/>
              </w:rPr>
              <w:t>2022.</w:t>
            </w:r>
            <w:r w:rsidR="00B7521E">
              <w:t xml:space="preserve"> </w:t>
            </w:r>
            <w:r w:rsidR="00B7521E">
              <w:rPr>
                <w:rFonts w:hint="eastAsia"/>
              </w:rPr>
              <w:t>05.</w:t>
            </w:r>
            <w:r w:rsidR="00B7521E">
              <w:t xml:space="preserve"> </w:t>
            </w:r>
            <w:r w:rsidR="00B7521E">
              <w:rPr>
                <w:rFonts w:hint="eastAsia"/>
              </w:rPr>
              <w:t>01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1F90A8F2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1차 활동 우수 조 시상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0BAE0BC2" w14:textId="77777777" w:rsidR="003E32A2" w:rsidRDefault="003E32A2" w:rsidP="003E32A2">
            <w:pPr>
              <w:jc w:val="center"/>
            </w:pPr>
          </w:p>
        </w:tc>
      </w:tr>
      <w:tr w:rsidR="003E32A2" w14:paraId="18DFF426" w14:textId="77777777" w:rsidTr="003E32A2">
        <w:trPr>
          <w:trHeight w:val="104"/>
          <w:jc w:val="center"/>
        </w:trPr>
        <w:tc>
          <w:tcPr>
            <w:tcW w:w="2929" w:type="dxa"/>
            <w:tcBorders>
              <w:top w:val="nil"/>
              <w:left w:val="nil"/>
              <w:bottom w:val="nil"/>
              <w:right w:val="nil"/>
            </w:tcBorders>
          </w:tcPr>
          <w:p w14:paraId="09FD265A" w14:textId="6D749C8E" w:rsidR="003E32A2" w:rsidRDefault="003E32A2" w:rsidP="003E32A2">
            <w:pPr>
              <w:jc w:val="center"/>
            </w:pPr>
            <w:r>
              <w:rPr>
                <w:rFonts w:hint="eastAsia"/>
              </w:rPr>
              <w:t>2</w:t>
            </w:r>
            <w:r>
              <w:t>022. 05</w:t>
            </w:r>
            <w:r w:rsidR="00B7521E">
              <w:rPr>
                <w:rFonts w:hint="eastAsia"/>
              </w:rPr>
              <w:t>.</w:t>
            </w:r>
            <w:r w:rsidR="00B7521E">
              <w:t xml:space="preserve"> </w:t>
            </w:r>
            <w:r w:rsidR="00B7521E">
              <w:rPr>
                <w:rFonts w:hint="eastAsia"/>
              </w:rPr>
              <w:t>06</w:t>
            </w:r>
            <w:r w:rsidR="00B7521E">
              <w:t xml:space="preserve"> </w:t>
            </w:r>
            <w:r w:rsidR="00B7521E">
              <w:rPr>
                <w:rFonts w:hint="eastAsia"/>
              </w:rPr>
              <w:t>~</w:t>
            </w:r>
            <w:r w:rsidR="00B7521E">
              <w:t xml:space="preserve"> </w:t>
            </w:r>
            <w:r w:rsidR="00B7521E">
              <w:rPr>
                <w:rFonts w:hint="eastAsia"/>
              </w:rPr>
              <w:t>2022.</w:t>
            </w:r>
            <w:r w:rsidR="00B7521E">
              <w:t xml:space="preserve"> </w:t>
            </w:r>
            <w:r w:rsidR="00B7521E">
              <w:rPr>
                <w:rFonts w:hint="eastAsia"/>
              </w:rPr>
              <w:t>06.</w:t>
            </w:r>
            <w:r w:rsidR="00B7521E">
              <w:t xml:space="preserve"> </w:t>
            </w:r>
            <w:r w:rsidR="00B7521E">
              <w:rPr>
                <w:rFonts w:hint="eastAsia"/>
              </w:rPr>
              <w:t>05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4FB50A02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2차 조별 활동 진행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6F4DDB38" w14:textId="77777777" w:rsidR="003E32A2" w:rsidRDefault="003E32A2" w:rsidP="003E32A2">
            <w:pPr>
              <w:jc w:val="center"/>
            </w:pPr>
          </w:p>
        </w:tc>
      </w:tr>
      <w:tr w:rsidR="003E32A2" w14:paraId="19FA8327" w14:textId="77777777" w:rsidTr="003E32A2">
        <w:trPr>
          <w:trHeight w:val="104"/>
          <w:jc w:val="center"/>
        </w:trPr>
        <w:tc>
          <w:tcPr>
            <w:tcW w:w="2929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62A61292" w14:textId="2DA91403" w:rsidR="003E32A2" w:rsidRDefault="003E32A2" w:rsidP="003E32A2">
            <w:pPr>
              <w:jc w:val="center"/>
            </w:pPr>
            <w:r>
              <w:rPr>
                <w:rFonts w:hint="eastAsia"/>
              </w:rPr>
              <w:t>2</w:t>
            </w:r>
            <w:r>
              <w:t>022. 06</w:t>
            </w:r>
            <w:r w:rsidR="00B7521E">
              <w:rPr>
                <w:rFonts w:hint="eastAsia"/>
              </w:rPr>
              <w:t>.</w:t>
            </w:r>
            <w:r w:rsidR="00B7521E">
              <w:t xml:space="preserve"> </w:t>
            </w:r>
            <w:r w:rsidR="00B7521E">
              <w:rPr>
                <w:rFonts w:hint="eastAsia"/>
              </w:rPr>
              <w:t>27</w:t>
            </w:r>
            <w:r w:rsidR="00B7521E">
              <w:t xml:space="preserve"> </w:t>
            </w:r>
            <w:r w:rsidR="00B7521E">
              <w:rPr>
                <w:rFonts w:hint="eastAsia"/>
              </w:rPr>
              <w:t>~</w:t>
            </w:r>
            <w:r w:rsidR="00B7521E">
              <w:t xml:space="preserve"> </w:t>
            </w:r>
            <w:r w:rsidR="00B7521E">
              <w:rPr>
                <w:rFonts w:hint="eastAsia"/>
              </w:rPr>
              <w:t>2022.</w:t>
            </w:r>
            <w:r w:rsidR="00B7521E">
              <w:t xml:space="preserve"> </w:t>
            </w:r>
            <w:r w:rsidR="00B7521E">
              <w:rPr>
                <w:rFonts w:hint="eastAsia"/>
              </w:rPr>
              <w:t>06.</w:t>
            </w:r>
            <w:r w:rsidR="00B7521E">
              <w:t xml:space="preserve"> </w:t>
            </w:r>
            <w:r w:rsidR="00B7521E">
              <w:rPr>
                <w:rFonts w:hint="eastAsia"/>
              </w:rPr>
              <w:t>30</w:t>
            </w:r>
          </w:p>
        </w:tc>
        <w:tc>
          <w:tcPr>
            <w:tcW w:w="293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182350CB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2차 활동 우수 조 시상</w:t>
            </w:r>
          </w:p>
        </w:tc>
        <w:tc>
          <w:tcPr>
            <w:tcW w:w="293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1DDF48DA" w14:textId="77777777" w:rsidR="003E32A2" w:rsidRDefault="003E32A2" w:rsidP="003E32A2">
            <w:pPr>
              <w:jc w:val="center"/>
            </w:pPr>
          </w:p>
        </w:tc>
      </w:tr>
    </w:tbl>
    <w:p w14:paraId="3A862C3C" w14:textId="77777777" w:rsidR="003E32A2" w:rsidRDefault="003E32A2" w:rsidP="003E32A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800"/>
        <w:jc w:val="right"/>
        <w:rPr>
          <w:color w:val="000000"/>
          <w:sz w:val="22"/>
        </w:rPr>
      </w:pPr>
    </w:p>
    <w:p w14:paraId="485BD50F" w14:textId="77777777" w:rsidR="003E32A2" w:rsidRDefault="003E32A2" w:rsidP="003E32A2">
      <w:pPr>
        <w:widowControl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 xml:space="preserve"> 세부 사업 내용</w:t>
      </w:r>
    </w:p>
    <w:p w14:paraId="0609836F" w14:textId="77777777" w:rsidR="003E32A2" w:rsidRDefault="003E32A2" w:rsidP="003E32A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1134"/>
        <w:rPr>
          <w:color w:val="000000"/>
          <w:sz w:val="22"/>
        </w:rPr>
      </w:pPr>
      <w:r>
        <w:rPr>
          <w:rFonts w:hint="eastAsia"/>
          <w:color w:val="000000"/>
          <w:sz w:val="22"/>
        </w:rPr>
        <w:t xml:space="preserve">참여 희망자 조사 및 조 배정에 시간이 소요되어 </w:t>
      </w:r>
      <w:r>
        <w:rPr>
          <w:color w:val="000000"/>
          <w:sz w:val="22"/>
        </w:rPr>
        <w:t>3</w:t>
      </w:r>
      <w:r>
        <w:rPr>
          <w:rFonts w:hint="eastAsia"/>
          <w:color w:val="000000"/>
          <w:sz w:val="22"/>
        </w:rPr>
        <w:t>월부터 진행함.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각 조별(</w:t>
      </w:r>
      <w:r>
        <w:rPr>
          <w:color w:val="000000"/>
          <w:sz w:val="22"/>
        </w:rPr>
        <w:t>4</w:t>
      </w:r>
      <w:r>
        <w:rPr>
          <w:rFonts w:hint="eastAsia"/>
          <w:color w:val="000000"/>
          <w:sz w:val="22"/>
        </w:rPr>
        <w:t>인)로 식사나 스터디 등 다양한 미션을 수행하면서 서로 간의 친목을 다지도록 함.</w:t>
      </w:r>
    </w:p>
    <w:p w14:paraId="3603EAC7" w14:textId="77777777" w:rsidR="003E32A2" w:rsidRDefault="003E32A2" w:rsidP="003E32A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1134"/>
        <w:rPr>
          <w:color w:val="000000"/>
          <w:sz w:val="22"/>
        </w:rPr>
      </w:pPr>
      <w:r>
        <w:rPr>
          <w:rFonts w:hint="eastAsia"/>
          <w:color w:val="000000"/>
          <w:sz w:val="22"/>
        </w:rPr>
        <w:lastRenderedPageBreak/>
        <w:t>이벤트성 사업,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미션을 통해 새로운 재미를 주고 참여도를 높이고자 함.</w:t>
      </w:r>
    </w:p>
    <w:p w14:paraId="4F52A9A3" w14:textId="77777777" w:rsidR="003E32A2" w:rsidRDefault="003E32A2" w:rsidP="003E32A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1134"/>
        <w:rPr>
          <w:color w:val="000000"/>
          <w:sz w:val="22"/>
        </w:rPr>
      </w:pPr>
      <w:r>
        <w:rPr>
          <w:rFonts w:hint="eastAsia"/>
          <w:color w:val="000000"/>
          <w:sz w:val="22"/>
        </w:rPr>
        <w:t>우수 활동 조에 상품을 지급함.</w:t>
      </w:r>
    </w:p>
    <w:p w14:paraId="3142A7C9" w14:textId="77777777" w:rsidR="003E32A2" w:rsidRDefault="003E32A2" w:rsidP="003E32A2">
      <w:pPr>
        <w:widowControl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 xml:space="preserve"> 사업 참여도</w:t>
      </w:r>
    </w:p>
    <w:p w14:paraId="652B8E21" w14:textId="77777777" w:rsidR="003E32A2" w:rsidRPr="005D31A0" w:rsidRDefault="003E32A2" w:rsidP="003E32A2">
      <w:pPr>
        <w:pStyle w:val="a8"/>
        <w:rPr>
          <w:color w:val="000000"/>
          <w:sz w:val="22"/>
          <w:szCs w:val="22"/>
        </w:rPr>
      </w:pPr>
      <w:r>
        <w:rPr>
          <w:rFonts w:hint="eastAsia"/>
          <w:color w:val="000000"/>
          <w:sz w:val="22"/>
          <w:szCs w:val="22"/>
        </w:rPr>
        <w:t xml:space="preserve">학부생 </w:t>
      </w:r>
      <w:r>
        <w:rPr>
          <w:color w:val="000000"/>
          <w:sz w:val="22"/>
          <w:szCs w:val="22"/>
        </w:rPr>
        <w:t>32</w:t>
      </w:r>
      <w:r>
        <w:rPr>
          <w:rFonts w:hint="eastAsia"/>
          <w:color w:val="000000"/>
          <w:sz w:val="22"/>
          <w:szCs w:val="22"/>
        </w:rPr>
        <w:t>명</w:t>
      </w:r>
    </w:p>
    <w:p w14:paraId="52F86619" w14:textId="77777777" w:rsidR="003E32A2" w:rsidRDefault="003E32A2" w:rsidP="003E32A2">
      <w:pPr>
        <w:widowControl/>
        <w:tabs>
          <w:tab w:val="left" w:pos="6645"/>
        </w:tabs>
        <w:rPr>
          <w:sz w:val="22"/>
        </w:rPr>
      </w:pPr>
    </w:p>
    <w:p w14:paraId="1E71AC51" w14:textId="77777777" w:rsidR="003E32A2" w:rsidRDefault="003E32A2" w:rsidP="003E32A2">
      <w:pPr>
        <w:widowControl/>
        <w:numPr>
          <w:ilvl w:val="0"/>
          <w:numId w:val="2"/>
        </w:numPr>
        <w:tabs>
          <w:tab w:val="left" w:pos="6645"/>
        </w:tabs>
      </w:pPr>
      <w:r>
        <w:rPr>
          <w:sz w:val="22"/>
        </w:rPr>
        <w:t xml:space="preserve"> </w:t>
      </w:r>
      <w:r>
        <w:rPr>
          <w:b/>
          <w:sz w:val="24"/>
          <w:szCs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2"/>
        <w:gridCol w:w="539"/>
        <w:gridCol w:w="2847"/>
        <w:gridCol w:w="539"/>
        <w:gridCol w:w="1101"/>
        <w:gridCol w:w="1101"/>
        <w:gridCol w:w="732"/>
        <w:gridCol w:w="539"/>
      </w:tblGrid>
      <w:tr w:rsidR="00CE1AE9" w:rsidRPr="00626527" w14:paraId="6094328D" w14:textId="77777777" w:rsidTr="00E31F25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80315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FB1D70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A51F3D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AC40EC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438ECC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CA2C0E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5091058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C4D22B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BF7910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CE1AE9" w:rsidRPr="00626527" w14:paraId="6BC02ED4" w14:textId="77777777" w:rsidTr="00E31F25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43FF6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기획부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0F69A0F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친목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80F52F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4AEDB4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참여 독려 지원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8E063A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F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91D860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26DDFF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</w:rPr>
              <w:t>44,1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1F7B0A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</w:rPr>
              <w:t>44.1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5FC0350D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CE1AE9" w:rsidRPr="00626527" w14:paraId="0690B53A" w14:textId="77777777" w:rsidTr="00E31F25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16590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322A8A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196D92F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16ACE0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적응하길 바뇌 이벤트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F2EE30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</w:rPr>
              <w:t>F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DA84EA1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DD29E4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</w:rPr>
              <w:t>28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9CDA89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</w:rPr>
              <w:t>93.3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7870EA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CE1AE9" w:rsidRPr="00626527" w14:paraId="77F5B43A" w14:textId="77777777" w:rsidTr="00E31F25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51B0E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BCFA4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4097B41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CA3AB0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</w:rPr>
              <w:t>4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3A561D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</w:rPr>
              <w:t>324,1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8069132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</w:rPr>
              <w:t>81.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FCEBF9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09EC7419" w14:textId="77777777" w:rsidR="003E32A2" w:rsidRPr="00CE3466" w:rsidRDefault="003E32A2" w:rsidP="003E32A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  <w:sz w:val="24"/>
          <w:szCs w:val="24"/>
        </w:rPr>
      </w:pPr>
    </w:p>
    <w:p w14:paraId="4F2EA04C" w14:textId="77777777" w:rsidR="003E32A2" w:rsidRDefault="003E32A2" w:rsidP="003E32A2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 사업의 추후 발전 방향</w:t>
      </w:r>
    </w:p>
    <w:p w14:paraId="4AC86CCF" w14:textId="77777777" w:rsidR="003E32A2" w:rsidRDefault="003E32A2" w:rsidP="003E32A2">
      <w:pPr>
        <w:widowControl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>사업 성과</w:t>
      </w:r>
    </w:p>
    <w:p w14:paraId="06031BF1" w14:textId="77777777" w:rsidR="003E32A2" w:rsidRDefault="003E32A2" w:rsidP="003E32A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1134"/>
        <w:rPr>
          <w:color w:val="000000"/>
          <w:sz w:val="22"/>
        </w:rPr>
      </w:pPr>
      <w:r>
        <w:rPr>
          <w:rFonts w:hint="eastAsia"/>
          <w:color w:val="000000"/>
          <w:sz w:val="22"/>
        </w:rPr>
        <w:t>비대면 학기로 인해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자주 만나보지 못한 학부생들이 한 조로 활동하면서 대화를 나누고 함께 미션을 수행하며 친목을 다짐.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또한 진입생들과 학부생들이 한 조가 되어 활동하면서 학교,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학과 생활에 대한 이야기를 나누고 함께 고민하는 시간을 가짐.</w:t>
      </w:r>
    </w:p>
    <w:p w14:paraId="40539EC1" w14:textId="77777777" w:rsidR="003E32A2" w:rsidRPr="00506196" w:rsidRDefault="003E32A2" w:rsidP="003E32A2">
      <w:pPr>
        <w:widowControl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>미달 목표</w:t>
      </w:r>
    </w:p>
    <w:p w14:paraId="62FE2069" w14:textId="77777777" w:rsidR="003E32A2" w:rsidRPr="007E612D" w:rsidRDefault="003E32A2" w:rsidP="003E32A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1134"/>
        <w:rPr>
          <w:color w:val="000000"/>
          <w:sz w:val="22"/>
        </w:rPr>
      </w:pPr>
      <w:r>
        <w:rPr>
          <w:rFonts w:hint="eastAsia"/>
          <w:color w:val="000000"/>
          <w:sz w:val="22"/>
        </w:rPr>
        <w:t>1차 조별 활동의 경우 대부분의 조가 참여하였으나,</w:t>
      </w:r>
      <w:r>
        <w:rPr>
          <w:color w:val="000000"/>
          <w:sz w:val="22"/>
        </w:rPr>
        <w:t xml:space="preserve"> 2</w:t>
      </w:r>
      <w:r>
        <w:rPr>
          <w:rFonts w:hint="eastAsia"/>
          <w:color w:val="000000"/>
          <w:sz w:val="22"/>
        </w:rPr>
        <w:t>차 조별 활동의 경우 점점 참여도가 낮아져 프로그램의 진행에 차질이 발생하였다.</w:t>
      </w:r>
    </w:p>
    <w:p w14:paraId="4A2E553A" w14:textId="77777777" w:rsidR="003E32A2" w:rsidRPr="00506196" w:rsidRDefault="003E32A2" w:rsidP="003E32A2">
      <w:pPr>
        <w:widowControl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>제언</w:t>
      </w:r>
    </w:p>
    <w:p w14:paraId="6E88804A" w14:textId="77777777" w:rsidR="003E32A2" w:rsidRPr="00506196" w:rsidRDefault="003E32A2" w:rsidP="003E32A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1134"/>
        <w:rPr>
          <w:color w:val="000000"/>
          <w:sz w:val="22"/>
        </w:rPr>
      </w:pPr>
      <w:r>
        <w:rPr>
          <w:rFonts w:hint="eastAsia"/>
          <w:color w:val="000000"/>
          <w:sz w:val="22"/>
        </w:rPr>
        <w:t>학부생들의 참여를 유도할 유인을 강화하고 진행 주기를 활발하게 하여 참여 의지를 높일 필요가 있음.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여러 동기,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선후배들과 만날 수 있도록 조별 구성 인원을 확대하는 것도 가능해 보임.</w:t>
      </w:r>
    </w:p>
    <w:p w14:paraId="05AE7825" w14:textId="77777777" w:rsidR="003E32A2" w:rsidRPr="003E32A2" w:rsidRDefault="003E32A2" w:rsidP="003E32A2">
      <w:pPr>
        <w:rPr>
          <w:sz w:val="22"/>
        </w:rPr>
      </w:pPr>
    </w:p>
    <w:p w14:paraId="1143CE3B" w14:textId="77777777" w:rsidR="003E32A2" w:rsidRDefault="003E32A2">
      <w:pPr>
        <w:widowControl/>
        <w:wordWrap/>
        <w:autoSpaceDE/>
        <w:autoSpaceDN/>
        <w:rPr>
          <w:sz w:val="22"/>
        </w:rPr>
      </w:pPr>
      <w:r>
        <w:rPr>
          <w:sz w:val="22"/>
        </w:rPr>
        <w:br w:type="page"/>
      </w:r>
    </w:p>
    <w:p w14:paraId="714B560B" w14:textId="77777777" w:rsidR="003E32A2" w:rsidRDefault="003E32A2" w:rsidP="003E32A2">
      <w:pPr>
        <w:widowControl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207DA0D5" wp14:editId="0E8FCB39">
                <wp:extent cx="4272361" cy="498475"/>
                <wp:effectExtent l="0" t="0" r="0" b="0"/>
                <wp:docPr id="298" name="그룹 2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72361" cy="498475"/>
                          <a:chOff x="3209820" y="3530763"/>
                          <a:chExt cx="4272361" cy="498475"/>
                        </a:xfrm>
                      </wpg:grpSpPr>
                      <wpg:grpSp>
                        <wpg:cNvPr id="300" name="그룹 300"/>
                        <wpg:cNvGrpSpPr/>
                        <wpg:grpSpPr>
                          <a:xfrm>
                            <a:off x="3209820" y="3530763"/>
                            <a:ext cx="4272361" cy="498475"/>
                            <a:chOff x="3209820" y="3530763"/>
                            <a:chExt cx="4272361" cy="498475"/>
                          </a:xfrm>
                        </wpg:grpSpPr>
                        <wps:wsp>
                          <wps:cNvPr id="301" name="직사각형 301"/>
                          <wps:cNvSpPr/>
                          <wps:spPr>
                            <a:xfrm>
                              <a:off x="3209820" y="3530763"/>
                              <a:ext cx="4272350" cy="4984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69AFA35" w14:textId="77777777" w:rsidR="00E31F25" w:rsidRDefault="00E31F25" w:rsidP="003E32A2">
                                <w:pPr>
                                  <w:spacing w:after="0" w:line="240" w:lineRule="auto"/>
                                  <w:jc w:val="left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302" name="그룹 302"/>
                          <wpg:cNvGrpSpPr/>
                          <wpg:grpSpPr>
                            <a:xfrm>
                              <a:off x="3209820" y="3530763"/>
                              <a:ext cx="4272361" cy="498475"/>
                              <a:chOff x="0" y="0"/>
                              <a:chExt cx="4272361" cy="498475"/>
                            </a:xfrm>
                          </wpg:grpSpPr>
                          <wps:wsp>
                            <wps:cNvPr id="303" name="직사각형 303"/>
                            <wps:cNvSpPr/>
                            <wps:spPr>
                              <a:xfrm>
                                <a:off x="0" y="0"/>
                                <a:ext cx="4272350" cy="4984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C981E80" w14:textId="77777777" w:rsidR="00E31F25" w:rsidRDefault="00E31F25" w:rsidP="003E32A2">
                                  <w:pPr>
                                    <w:spacing w:after="0" w:line="240" w:lineRule="auto"/>
                                    <w:jc w:val="left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304" name="직사각형 304"/>
                            <wps:cNvSpPr/>
                            <wps:spPr>
                              <a:xfrm>
                                <a:off x="685787" y="9525"/>
                                <a:ext cx="2369140" cy="4889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5103000" w14:textId="77777777" w:rsidR="00E31F25" w:rsidRDefault="00E31F25" w:rsidP="003E32A2">
                                  <w:pPr>
                                    <w:spacing w:line="258" w:lineRule="auto"/>
                                    <w:textDirection w:val="btLr"/>
                                  </w:pPr>
                                  <w:r>
                                    <w:rPr>
                                      <w:rFonts w:hint="eastAsia"/>
                                      <w:b/>
                                      <w:color w:val="000000"/>
                                      <w:sz w:val="30"/>
                                    </w:rPr>
                                    <w:t>학사 달력사업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  <wpg:grpSp>
                            <wpg:cNvPr id="305" name="그룹 305"/>
                            <wpg:cNvGrpSpPr/>
                            <wpg:grpSpPr>
                              <a:xfrm>
                                <a:off x="0" y="38100"/>
                                <a:ext cx="4272361" cy="381000"/>
                                <a:chOff x="0" y="0"/>
                                <a:chExt cx="8018002" cy="716290"/>
                              </a:xfrm>
                            </wpg:grpSpPr>
                            <wps:wsp>
                              <wps:cNvPr id="306" name="직사각형 306"/>
                              <wps:cNvSpPr/>
                              <wps:spPr>
                                <a:xfrm>
                                  <a:off x="0" y="1"/>
                                  <a:ext cx="704850" cy="632603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BBBBBB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4B4E8F5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307" name="직사각형 307"/>
                              <wps:cNvSpPr/>
                              <wps:spPr>
                                <a:xfrm>
                                  <a:off x="86446" y="68725"/>
                                  <a:ext cx="542204" cy="52958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7E7E7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1C3BDED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308" name="직사각형 308"/>
                              <wps:cNvSpPr/>
                              <wps:spPr>
                                <a:xfrm>
                                  <a:off x="699135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787878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EEBF7D7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309" name="직사각형 309"/>
                              <wps:cNvSpPr/>
                              <wps:spPr>
                                <a:xfrm>
                                  <a:off x="853440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EAEAE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D26FA94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310" name="직사각형 310"/>
                              <wps:cNvSpPr/>
                              <wps:spPr>
                                <a:xfrm>
                                  <a:off x="1002030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D6D6D6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00FFC0D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311" name="직사각형 311"/>
                              <wps:cNvSpPr/>
                              <wps:spPr>
                                <a:xfrm>
                                  <a:off x="1145565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D6D6D6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DD98FB4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312" name="직사각형 312"/>
                              <wps:cNvSpPr/>
                              <wps:spPr>
                                <a:xfrm rot="-5400000" flipH="1">
                                  <a:off x="3989172" y="-3312541"/>
                                  <a:ext cx="85378" cy="7972283"/>
                                </a:xfrm>
                                <a:prstGeom prst="rect">
                                  <a:avLst/>
                                </a:prstGeom>
                                <a:gradFill>
                                  <a:gsLst>
                                    <a:gs pos="0">
                                      <a:srgbClr val="5D5D5D"/>
                                    </a:gs>
                                    <a:gs pos="100000">
                                      <a:srgbClr val="A8A8A8"/>
                                    </a:gs>
                                  </a:gsLst>
                                  <a:lin ang="5400000" scaled="0"/>
                                </a:gra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F946A81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</wpg:grpSp>
                          <wps:wsp>
                            <wps:cNvPr id="313" name="직사각형 313"/>
                            <wps:cNvSpPr/>
                            <wps:spPr>
                              <a:xfrm>
                                <a:off x="28575" y="0"/>
                                <a:ext cx="363682" cy="4889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10B3456" w14:textId="77777777" w:rsidR="00E31F25" w:rsidRDefault="00E31F25" w:rsidP="003E32A2">
                                  <w:pPr>
                                    <w:spacing w:line="258" w:lineRule="auto"/>
                                    <w:textDirection w:val="btLr"/>
                                  </w:pPr>
                                  <w:r>
                                    <w:rPr>
                                      <w:b/>
                                      <w:color w:val="000000"/>
                                      <w:sz w:val="30"/>
                                    </w:rPr>
                                    <w:t>6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07DA0D5" id="그룹 298" o:spid="_x0000_s1101" style="width:336.4pt;height:39.25pt;mso-position-horizontal-relative:char;mso-position-vertical-relative:line" coordorigin="32098,35307" coordsize="42723,49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">
                <v:group id="그룹 300" o:spid="_x0000_s1102" style="position:absolute;left:32098;top:35307;width:42723;height:4985" coordorigin="32098,35307" coordsize="42723,4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">
                  <v:rect id="직사각형 301" o:spid="_x0000_s1103" style="position:absolute;left:32098;top:35307;width:42723;height:49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" filled="f" stroked="f">
                    <v:textbox inset="2.53958mm,2.53958mm,2.53958mm,2.53958mm">
                      <w:txbxContent>
                        <w:p w14:paraId="769AFA35" w14:textId="77777777" w:rsidR="00E31F25" w:rsidRDefault="00E31F25" w:rsidP="003E32A2">
                          <w:pPr>
                            <w:spacing w:after="0" w:line="240" w:lineRule="auto"/>
                            <w:jc w:val="left"/>
                            <w:textDirection w:val="btLr"/>
                          </w:pPr>
                        </w:p>
                      </w:txbxContent>
                    </v:textbox>
                  </v:rect>
                  <v:group id="그룹 302" o:spid="_x0000_s1104" style="position:absolute;left:32098;top:35307;width:42723;height:4985" coordsize="42723,4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">
                    <v:rect id="직사각형 303" o:spid="_x0000_s1105" style="position:absolute;width:42723;height:49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" filled="f" stroked="f">
                      <v:textbox inset="2.53958mm,2.53958mm,2.53958mm,2.53958mm">
                        <w:txbxContent>
                          <w:p w14:paraId="1C981E80" w14:textId="77777777" w:rsidR="00E31F25" w:rsidRDefault="00E31F25" w:rsidP="003E32A2">
                            <w:pPr>
                              <w:spacing w:after="0" w:line="240" w:lineRule="auto"/>
                              <w:jc w:val="left"/>
                              <w:textDirection w:val="btLr"/>
                            </w:pPr>
                          </w:p>
                        </w:txbxContent>
                      </v:textbox>
                    </v:rect>
                    <v:rect id="직사각형 304" o:spid="_x0000_s1106" style="position:absolute;left:6857;top:95;width:23692;height:4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" filled="f" stroked="f">
                      <v:textbox inset="2.53958mm,1.2694mm,2.53958mm,1.2694mm">
                        <w:txbxContent>
                          <w:p w14:paraId="55103000" w14:textId="77777777" w:rsidR="00E31F25" w:rsidRDefault="00E31F25" w:rsidP="003E32A2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hint="eastAsia"/>
                                <w:b/>
                                <w:color w:val="000000"/>
                                <w:sz w:val="30"/>
                              </w:rPr>
                              <w:t>학사 달력사업</w:t>
                            </w:r>
                          </w:p>
                        </w:txbxContent>
                      </v:textbox>
                    </v:rect>
                    <v:group id="그룹 305" o:spid="_x0000_s1107" style="position:absolute;top:381;width:42723;height:3810" coordsize="80180,7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">
                      <v:rect id="직사각형 306" o:spid="_x0000_s1108" style="position:absolute;width:7048;height: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" fillcolor="#bbb" stroked="f">
                        <v:textbox inset="2.53958mm,2.53958mm,2.53958mm,2.53958mm">
                          <w:txbxContent>
                            <w:p w14:paraId="64B4E8F5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307" o:spid="_x0000_s1109" style="position:absolute;left:864;top:687;width:5422;height:52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" fillcolor="#e7e7e7" stroked="f">
                        <v:textbox inset="2.53958mm,2.53958mm,2.53958mm,2.53958mm">
                          <w:txbxContent>
                            <w:p w14:paraId="11C3BDED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308" o:spid="_x0000_s1110" style="position:absolute;left:6991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" fillcolor="#787878" stroked="f">
                        <v:textbox inset="2.53958mm,2.53958mm,2.53958mm,2.53958mm">
                          <w:txbxContent>
                            <w:p w14:paraId="1EEBF7D7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309" o:spid="_x0000_s1111" style="position:absolute;left:8534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" fillcolor="#aeaeae" stroked="f">
                        <v:textbox inset="2.53958mm,2.53958mm,2.53958mm,2.53958mm">
                          <w:txbxContent>
                            <w:p w14:paraId="6D26FA94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310" o:spid="_x0000_s1112" style="position:absolute;left:10020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" fillcolor="#d6d6d6" stroked="f">
                        <v:textbox inset="2.53958mm,2.53958mm,2.53958mm,2.53958mm">
                          <w:txbxContent>
                            <w:p w14:paraId="300FFC0D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311" o:spid="_x0000_s1113" style="position:absolute;left:11455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" fillcolor="#d6d6d6" stroked="f">
                        <v:textbox inset="2.53958mm,2.53958mm,2.53958mm,2.53958mm">
                          <w:txbxContent>
                            <w:p w14:paraId="2DD98FB4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312" o:spid="_x0000_s1114" style="position:absolute;left:39892;top:-33126;width:853;height:79723;rotation:9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" fillcolor="#5d5d5d" stroked="f">
                        <v:fill color2="#a8a8a8" focus="100%" type="gradient">
                          <o:fill v:ext="view" type="gradientUnscaled"/>
                        </v:fill>
                        <v:textbox inset="2.53958mm,2.53958mm,2.53958mm,2.53958mm">
                          <w:txbxContent>
                            <w:p w14:paraId="2F946A81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</v:group>
                    <v:rect id="직사각형 313" o:spid="_x0000_s1115" style="position:absolute;left:285;width:3637;height:4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" filled="f" stroked="f">
                      <v:textbox inset="2.53958mm,1.2694mm,2.53958mm,1.2694mm">
                        <w:txbxContent>
                          <w:p w14:paraId="410B3456" w14:textId="77777777" w:rsidR="00E31F25" w:rsidRDefault="00E31F25" w:rsidP="003E32A2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30"/>
                              </w:rPr>
                              <w:t>6</w:t>
                            </w:r>
                          </w:p>
                        </w:txbxContent>
                      </v:textbox>
                    </v:rect>
                  </v:group>
                </v:group>
                <w10:anchorlock/>
              </v:group>
            </w:pict>
          </mc:Fallback>
        </mc:AlternateContent>
      </w:r>
    </w:p>
    <w:p w14:paraId="7230CF11" w14:textId="77777777" w:rsidR="003E32A2" w:rsidRDefault="003E32A2" w:rsidP="003E32A2">
      <w:pPr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</w:rPr>
      </w:pPr>
      <w:r>
        <w:rPr>
          <w:color w:val="000000"/>
        </w:rPr>
        <w:t xml:space="preserve"> </w:t>
      </w:r>
      <w:r>
        <w:rPr>
          <w:b/>
          <w:color w:val="000000"/>
          <w:sz w:val="24"/>
          <w:szCs w:val="24"/>
        </w:rPr>
        <w:t xml:space="preserve">사업 개요  </w:t>
      </w:r>
    </w:p>
    <w:tbl>
      <w:tblPr>
        <w:tblW w:w="8595" w:type="dxa"/>
        <w:tblInd w:w="421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268"/>
        <w:gridCol w:w="6327"/>
      </w:tblGrid>
      <w:tr w:rsidR="003E32A2" w14:paraId="09AB792E" w14:textId="77777777" w:rsidTr="003E32A2">
        <w:tc>
          <w:tcPr>
            <w:tcW w:w="2268" w:type="dxa"/>
          </w:tcPr>
          <w:p w14:paraId="5584AEBE" w14:textId="77777777" w:rsidR="003E32A2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1) 사업 방식</w:t>
            </w:r>
          </w:p>
        </w:tc>
        <w:tc>
          <w:tcPr>
            <w:tcW w:w="6327" w:type="dxa"/>
          </w:tcPr>
          <w:p w14:paraId="5E309AB2" w14:textId="77777777" w:rsidR="003E32A2" w:rsidRPr="003171DE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매달 진행되는 학과의 행사들을 달력 형태로 정리하여 게시</w:t>
            </w:r>
          </w:p>
        </w:tc>
      </w:tr>
      <w:tr w:rsidR="003E32A2" w14:paraId="78AD2FF1" w14:textId="77777777" w:rsidTr="003E32A2">
        <w:tc>
          <w:tcPr>
            <w:tcW w:w="2268" w:type="dxa"/>
          </w:tcPr>
          <w:p w14:paraId="12549D60" w14:textId="77777777" w:rsidR="003E32A2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2) 사업 준비 기간</w:t>
            </w:r>
          </w:p>
        </w:tc>
        <w:tc>
          <w:tcPr>
            <w:tcW w:w="6327" w:type="dxa"/>
          </w:tcPr>
          <w:p w14:paraId="5326202D" w14:textId="77777777" w:rsidR="003E32A2" w:rsidRPr="003171DE" w:rsidRDefault="003E32A2" w:rsidP="003E32A2">
            <w:pPr>
              <w:widowControl/>
              <w:tabs>
                <w:tab w:val="left" w:pos="6645"/>
              </w:tabs>
              <w:spacing w:line="360" w:lineRule="auto"/>
              <w:rPr>
                <w:b/>
                <w:sz w:val="22"/>
              </w:rPr>
            </w:pPr>
            <w:r>
              <w:rPr>
                <w:sz w:val="22"/>
              </w:rPr>
              <w:t xml:space="preserve">2022 </w:t>
            </w:r>
            <w:r>
              <w:rPr>
                <w:rFonts w:hint="eastAsia"/>
                <w:sz w:val="22"/>
              </w:rPr>
              <w:t>상반기</w:t>
            </w:r>
          </w:p>
        </w:tc>
      </w:tr>
      <w:tr w:rsidR="003E32A2" w14:paraId="2A3A5E3C" w14:textId="77777777" w:rsidTr="003E32A2">
        <w:tc>
          <w:tcPr>
            <w:tcW w:w="2268" w:type="dxa"/>
          </w:tcPr>
          <w:p w14:paraId="27152956" w14:textId="77777777" w:rsidR="003E32A2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3) 사업 일시</w:t>
            </w:r>
          </w:p>
        </w:tc>
        <w:tc>
          <w:tcPr>
            <w:tcW w:w="6327" w:type="dxa"/>
          </w:tcPr>
          <w:p w14:paraId="71DF9A96" w14:textId="77777777" w:rsidR="003E32A2" w:rsidRPr="003171DE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sz w:val="22"/>
              </w:rPr>
            </w:pPr>
            <w:r>
              <w:rPr>
                <w:sz w:val="22"/>
              </w:rPr>
              <w:t xml:space="preserve">2022 </w:t>
            </w:r>
            <w:r>
              <w:rPr>
                <w:rFonts w:hint="eastAsia"/>
                <w:sz w:val="22"/>
              </w:rPr>
              <w:t>상반기</w:t>
            </w:r>
          </w:p>
        </w:tc>
      </w:tr>
      <w:tr w:rsidR="003E32A2" w14:paraId="1CF6C7BA" w14:textId="77777777" w:rsidTr="003E32A2">
        <w:tc>
          <w:tcPr>
            <w:tcW w:w="2268" w:type="dxa"/>
          </w:tcPr>
          <w:p w14:paraId="1C3DF373" w14:textId="77777777" w:rsidR="003E32A2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4) 사업 결산</w:t>
            </w:r>
          </w:p>
        </w:tc>
        <w:tc>
          <w:tcPr>
            <w:tcW w:w="6327" w:type="dxa"/>
          </w:tcPr>
          <w:p w14:paraId="0FB1397A" w14:textId="77777777" w:rsidR="003E32A2" w:rsidRPr="00A036E2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 w:rsidRPr="00A036E2">
              <w:rPr>
                <w:rFonts w:hint="eastAsia"/>
                <w:color w:val="000000"/>
                <w:sz w:val="22"/>
              </w:rPr>
              <w:t>\0</w:t>
            </w:r>
          </w:p>
        </w:tc>
      </w:tr>
      <w:tr w:rsidR="003E32A2" w14:paraId="5A79EDA1" w14:textId="77777777" w:rsidTr="003E32A2">
        <w:tc>
          <w:tcPr>
            <w:tcW w:w="2268" w:type="dxa"/>
          </w:tcPr>
          <w:p w14:paraId="4258EC35" w14:textId="77777777" w:rsidR="003E32A2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5) 담당 부서/담당자</w:t>
            </w:r>
          </w:p>
        </w:tc>
        <w:tc>
          <w:tcPr>
            <w:tcW w:w="6327" w:type="dxa"/>
          </w:tcPr>
          <w:p w14:paraId="686A8B96" w14:textId="77777777" w:rsidR="003E32A2" w:rsidRPr="003171DE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홍보부 </w:t>
            </w:r>
            <w:r>
              <w:rPr>
                <w:sz w:val="22"/>
              </w:rPr>
              <w:t xml:space="preserve"> / </w:t>
            </w:r>
            <w:r>
              <w:rPr>
                <w:rFonts w:hint="eastAsia"/>
                <w:sz w:val="22"/>
              </w:rPr>
              <w:t>박선우</w:t>
            </w:r>
          </w:p>
        </w:tc>
      </w:tr>
    </w:tbl>
    <w:p w14:paraId="129E2829" w14:textId="77777777" w:rsidR="003E32A2" w:rsidRDefault="003E32A2" w:rsidP="003E32A2">
      <w:pPr>
        <w:widowControl/>
        <w:tabs>
          <w:tab w:val="left" w:pos="6645"/>
        </w:tabs>
        <w:rPr>
          <w:sz w:val="22"/>
        </w:rPr>
      </w:pPr>
    </w:p>
    <w:p w14:paraId="58776B3C" w14:textId="77777777" w:rsidR="003E32A2" w:rsidRDefault="003E32A2" w:rsidP="003E32A2">
      <w:pPr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  <w:sz w:val="22"/>
        </w:rPr>
      </w:pPr>
      <w:r>
        <w:rPr>
          <w:color w:val="000000"/>
          <w:sz w:val="22"/>
        </w:rPr>
        <w:t xml:space="preserve"> </w:t>
      </w:r>
      <w:r>
        <w:rPr>
          <w:b/>
          <w:color w:val="000000"/>
          <w:sz w:val="24"/>
          <w:szCs w:val="24"/>
        </w:rPr>
        <w:t>사업 내용</w:t>
      </w:r>
    </w:p>
    <w:p w14:paraId="7859BB6E" w14:textId="77777777" w:rsidR="003E32A2" w:rsidRDefault="003E32A2" w:rsidP="003E32A2">
      <w:pPr>
        <w:widowControl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 xml:space="preserve"> 사업 진행 경과</w:t>
      </w:r>
    </w:p>
    <w:tbl>
      <w:tblPr>
        <w:tblW w:w="8789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29"/>
        <w:gridCol w:w="2930"/>
        <w:gridCol w:w="2930"/>
      </w:tblGrid>
      <w:tr w:rsidR="003E32A2" w14:paraId="6CB0AA2B" w14:textId="77777777" w:rsidTr="003E32A2">
        <w:trPr>
          <w:trHeight w:val="244"/>
          <w:jc w:val="center"/>
        </w:trPr>
        <w:tc>
          <w:tcPr>
            <w:tcW w:w="2929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2578549D" w14:textId="77777777" w:rsidR="003E32A2" w:rsidRDefault="003E32A2" w:rsidP="003E32A2">
            <w:pPr>
              <w:jc w:val="center"/>
            </w:pPr>
            <w:r>
              <w:t>날짜</w:t>
            </w:r>
          </w:p>
        </w:tc>
        <w:tc>
          <w:tcPr>
            <w:tcW w:w="2930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1452C302" w14:textId="77777777" w:rsidR="003E32A2" w:rsidRDefault="003E32A2" w:rsidP="003E32A2">
            <w:pPr>
              <w:jc w:val="center"/>
            </w:pPr>
            <w:r>
              <w:t>내용</w:t>
            </w:r>
          </w:p>
        </w:tc>
        <w:tc>
          <w:tcPr>
            <w:tcW w:w="2930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460FF181" w14:textId="77777777" w:rsidR="003E32A2" w:rsidRDefault="003E32A2" w:rsidP="003E32A2">
            <w:pPr>
              <w:jc w:val="center"/>
            </w:pPr>
            <w:r>
              <w:t>비고</w:t>
            </w:r>
          </w:p>
        </w:tc>
      </w:tr>
      <w:tr w:rsidR="003E32A2" w14:paraId="199E1C4F" w14:textId="77777777" w:rsidTr="003E32A2">
        <w:trPr>
          <w:trHeight w:val="136"/>
          <w:jc w:val="center"/>
        </w:trPr>
        <w:tc>
          <w:tcPr>
            <w:tcW w:w="2929" w:type="dxa"/>
            <w:tcBorders>
              <w:top w:val="nil"/>
              <w:left w:val="nil"/>
              <w:bottom w:val="nil"/>
              <w:right w:val="nil"/>
            </w:tcBorders>
          </w:tcPr>
          <w:p w14:paraId="507D1853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2</w:t>
            </w:r>
            <w:r>
              <w:t xml:space="preserve">022 </w:t>
            </w:r>
            <w:r>
              <w:rPr>
                <w:rFonts w:hint="eastAsia"/>
              </w:rPr>
              <w:t xml:space="preserve">상반기 매달 </w:t>
            </w:r>
            <w:r>
              <w:t>1</w:t>
            </w:r>
            <w:r>
              <w:rPr>
                <w:rFonts w:hint="eastAsia"/>
              </w:rPr>
              <w:t>일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6A1B06C9" w14:textId="77777777" w:rsidR="003E32A2" w:rsidRDefault="003E32A2" w:rsidP="003E32A2">
            <w:pPr>
              <w:jc w:val="center"/>
            </w:pPr>
            <w:r>
              <w:rPr>
                <w:rFonts w:hint="eastAsia"/>
              </w:rPr>
              <w:t>학사 일정 정리한 달력 게시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29E036AC" w14:textId="77777777" w:rsidR="003E32A2" w:rsidRDefault="003E32A2" w:rsidP="003E32A2">
            <w:pPr>
              <w:jc w:val="center"/>
            </w:pPr>
          </w:p>
        </w:tc>
      </w:tr>
      <w:tr w:rsidR="003E32A2" w14:paraId="303AA3F0" w14:textId="77777777" w:rsidTr="003E32A2">
        <w:trPr>
          <w:trHeight w:val="104"/>
          <w:jc w:val="center"/>
        </w:trPr>
        <w:tc>
          <w:tcPr>
            <w:tcW w:w="2929" w:type="dxa"/>
            <w:tcBorders>
              <w:top w:val="nil"/>
              <w:left w:val="nil"/>
              <w:bottom w:val="nil"/>
              <w:right w:val="nil"/>
            </w:tcBorders>
          </w:tcPr>
          <w:p w14:paraId="61B0C289" w14:textId="77777777" w:rsidR="003E32A2" w:rsidRDefault="003E32A2" w:rsidP="003E32A2">
            <w:pPr>
              <w:jc w:val="center"/>
            </w:pP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5523F8AE" w14:textId="77777777" w:rsidR="003E32A2" w:rsidRDefault="003E32A2" w:rsidP="003E32A2">
            <w:pPr>
              <w:jc w:val="center"/>
            </w:pP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60080F2A" w14:textId="77777777" w:rsidR="003E32A2" w:rsidRDefault="003E32A2" w:rsidP="003E32A2">
            <w:pPr>
              <w:jc w:val="center"/>
            </w:pPr>
          </w:p>
        </w:tc>
      </w:tr>
      <w:tr w:rsidR="003E32A2" w14:paraId="12417690" w14:textId="77777777" w:rsidTr="003E32A2">
        <w:trPr>
          <w:trHeight w:val="104"/>
          <w:jc w:val="center"/>
        </w:trPr>
        <w:tc>
          <w:tcPr>
            <w:tcW w:w="2929" w:type="dxa"/>
            <w:tcBorders>
              <w:top w:val="nil"/>
              <w:left w:val="nil"/>
              <w:bottom w:val="nil"/>
              <w:right w:val="nil"/>
            </w:tcBorders>
          </w:tcPr>
          <w:p w14:paraId="54AFF452" w14:textId="77777777" w:rsidR="003E32A2" w:rsidRDefault="003E32A2" w:rsidP="003E32A2">
            <w:pPr>
              <w:jc w:val="center"/>
            </w:pP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7D3CC839" w14:textId="77777777" w:rsidR="003E32A2" w:rsidRDefault="003E32A2" w:rsidP="003E32A2">
            <w:pPr>
              <w:jc w:val="center"/>
            </w:pP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1FDA3C21" w14:textId="77777777" w:rsidR="003E32A2" w:rsidRDefault="003E32A2" w:rsidP="003E32A2">
            <w:pPr>
              <w:jc w:val="center"/>
            </w:pPr>
          </w:p>
        </w:tc>
      </w:tr>
      <w:tr w:rsidR="003E32A2" w14:paraId="3184E6D0" w14:textId="77777777" w:rsidTr="003E32A2">
        <w:trPr>
          <w:trHeight w:val="104"/>
          <w:jc w:val="center"/>
        </w:trPr>
        <w:tc>
          <w:tcPr>
            <w:tcW w:w="2929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746E2B1B" w14:textId="77777777" w:rsidR="003E32A2" w:rsidRDefault="003E32A2" w:rsidP="003E32A2">
            <w:pPr>
              <w:jc w:val="center"/>
            </w:pPr>
          </w:p>
        </w:tc>
        <w:tc>
          <w:tcPr>
            <w:tcW w:w="293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41789EDF" w14:textId="77777777" w:rsidR="003E32A2" w:rsidRDefault="003E32A2" w:rsidP="003E32A2">
            <w:pPr>
              <w:jc w:val="center"/>
            </w:pPr>
          </w:p>
        </w:tc>
        <w:tc>
          <w:tcPr>
            <w:tcW w:w="293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4B73B8C9" w14:textId="77777777" w:rsidR="003E32A2" w:rsidRDefault="003E32A2" w:rsidP="003E32A2">
            <w:pPr>
              <w:jc w:val="center"/>
            </w:pPr>
          </w:p>
        </w:tc>
      </w:tr>
    </w:tbl>
    <w:p w14:paraId="529793B3" w14:textId="77777777" w:rsidR="003E32A2" w:rsidRDefault="003E32A2" w:rsidP="003E32A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800"/>
        <w:jc w:val="right"/>
        <w:rPr>
          <w:color w:val="000000"/>
          <w:sz w:val="22"/>
        </w:rPr>
      </w:pPr>
    </w:p>
    <w:p w14:paraId="1C0A2793" w14:textId="77777777" w:rsidR="003E32A2" w:rsidRDefault="003E32A2" w:rsidP="003E32A2">
      <w:pPr>
        <w:widowControl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 xml:space="preserve"> 세부 사업 내용</w:t>
      </w:r>
    </w:p>
    <w:p w14:paraId="4C9CFB4F" w14:textId="77777777" w:rsidR="003E32A2" w:rsidRDefault="003E32A2" w:rsidP="003E32A2">
      <w:pPr>
        <w:pStyle w:val="a8"/>
        <w:widowControl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0"/>
        <w:rPr>
          <w:color w:val="000000"/>
          <w:sz w:val="22"/>
          <w:szCs w:val="22"/>
        </w:rPr>
      </w:pPr>
      <w:r>
        <w:rPr>
          <w:rFonts w:hint="eastAsia"/>
          <w:color w:val="000000"/>
          <w:sz w:val="22"/>
          <w:szCs w:val="22"/>
        </w:rPr>
        <w:t>학사 일정 달력</w:t>
      </w:r>
    </w:p>
    <w:p w14:paraId="3D61D56C" w14:textId="77777777" w:rsidR="003E32A2" w:rsidRDefault="003E32A2" w:rsidP="003E32A2">
      <w:pPr>
        <w:pStyle w:val="a8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0" w:left="1501"/>
        <w:rPr>
          <w:color w:val="000000"/>
          <w:sz w:val="22"/>
          <w:szCs w:val="22"/>
        </w:rPr>
      </w:pPr>
      <w:r>
        <w:rPr>
          <w:rFonts w:hint="eastAsia"/>
          <w:color w:val="000000"/>
          <w:sz w:val="22"/>
          <w:szCs w:val="22"/>
        </w:rPr>
        <w:t>매달 진행되는 학과의 행사들을 달력 형태로 정리한 게시물을 게시하여 학과의 행사들을 홍보하였다.</w:t>
      </w:r>
    </w:p>
    <w:p w14:paraId="6D457443" w14:textId="77777777" w:rsidR="003E32A2" w:rsidRDefault="003E32A2" w:rsidP="003E32A2">
      <w:pPr>
        <w:widowControl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>사업 참여도</w:t>
      </w:r>
    </w:p>
    <w:p w14:paraId="1C8A1AFD" w14:textId="77777777" w:rsidR="003E32A2" w:rsidRDefault="003E32A2" w:rsidP="003E32A2">
      <w:pPr>
        <w:widowControl/>
        <w:tabs>
          <w:tab w:val="left" w:pos="6645"/>
        </w:tabs>
        <w:rPr>
          <w:sz w:val="22"/>
        </w:rPr>
      </w:pPr>
    </w:p>
    <w:p w14:paraId="793A1E12" w14:textId="77777777" w:rsidR="003E32A2" w:rsidRDefault="003E32A2" w:rsidP="003E32A2">
      <w:pPr>
        <w:widowControl/>
        <w:numPr>
          <w:ilvl w:val="0"/>
          <w:numId w:val="3"/>
        </w:numPr>
        <w:tabs>
          <w:tab w:val="left" w:pos="6645"/>
        </w:tabs>
      </w:pPr>
      <w:r>
        <w:rPr>
          <w:sz w:val="22"/>
        </w:rPr>
        <w:lastRenderedPageBreak/>
        <w:t xml:space="preserve"> </w:t>
      </w:r>
      <w:r>
        <w:rPr>
          <w:b/>
          <w:sz w:val="24"/>
          <w:szCs w:val="24"/>
        </w:rPr>
        <w:t>사업 결산</w:t>
      </w:r>
    </w:p>
    <w:p w14:paraId="45A0814A" w14:textId="7E5A1DEE" w:rsidR="003E32A2" w:rsidRDefault="00CE1AE9" w:rsidP="003E32A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  <w:sz w:val="24"/>
          <w:szCs w:val="24"/>
        </w:rPr>
      </w:pPr>
      <w:r>
        <w:rPr>
          <w:rFonts w:hint="eastAsia"/>
          <w:color w:val="000000"/>
          <w:sz w:val="24"/>
          <w:szCs w:val="24"/>
        </w:rPr>
        <w:t>-</w:t>
      </w:r>
    </w:p>
    <w:p w14:paraId="623B30F7" w14:textId="77777777" w:rsidR="00CE1AE9" w:rsidRPr="00CE3466" w:rsidRDefault="00CE1AE9" w:rsidP="003E32A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  <w:sz w:val="24"/>
          <w:szCs w:val="24"/>
        </w:rPr>
      </w:pPr>
    </w:p>
    <w:p w14:paraId="398CCB53" w14:textId="77777777" w:rsidR="003E32A2" w:rsidRDefault="003E32A2" w:rsidP="003E32A2">
      <w:pPr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 사업의 추후 발전 방향</w:t>
      </w:r>
    </w:p>
    <w:p w14:paraId="69610804" w14:textId="77777777" w:rsidR="003E32A2" w:rsidRDefault="003E32A2" w:rsidP="003E32A2">
      <w:pPr>
        <w:widowControl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 xml:space="preserve"> 사업 성과</w:t>
      </w:r>
    </w:p>
    <w:p w14:paraId="4A7D6BA0" w14:textId="77777777" w:rsidR="003E32A2" w:rsidRDefault="003E32A2" w:rsidP="003E32A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1134"/>
        <w:rPr>
          <w:color w:val="000000"/>
          <w:sz w:val="22"/>
        </w:rPr>
      </w:pPr>
      <w:r>
        <w:rPr>
          <w:rFonts w:hint="eastAsia"/>
          <w:color w:val="000000"/>
          <w:sz w:val="22"/>
        </w:rPr>
        <w:t>학과의 각종 행사들을 홍보하였다.</w:t>
      </w:r>
    </w:p>
    <w:p w14:paraId="4896C1BA" w14:textId="77777777" w:rsidR="003E32A2" w:rsidRPr="007E612D" w:rsidRDefault="003E32A2" w:rsidP="003E32A2">
      <w:pPr>
        <w:widowControl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>미달 목표</w:t>
      </w:r>
    </w:p>
    <w:p w14:paraId="5A92C5EC" w14:textId="77777777" w:rsidR="003E32A2" w:rsidRDefault="003E32A2" w:rsidP="003E32A2">
      <w:pPr>
        <w:widowControl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 xml:space="preserve"> 제언</w:t>
      </w:r>
    </w:p>
    <w:p w14:paraId="4BBFE845" w14:textId="77777777" w:rsidR="003E32A2" w:rsidRDefault="003E32A2">
      <w:pPr>
        <w:widowControl/>
        <w:wordWrap/>
        <w:autoSpaceDE/>
        <w:autoSpaceDN/>
        <w:rPr>
          <w:color w:val="000000"/>
          <w:sz w:val="22"/>
        </w:rPr>
      </w:pPr>
      <w:r>
        <w:rPr>
          <w:color w:val="000000"/>
          <w:sz w:val="22"/>
        </w:rPr>
        <w:br w:type="page"/>
      </w:r>
    </w:p>
    <w:p w14:paraId="1C3E6A5F" w14:textId="77777777" w:rsidR="003E32A2" w:rsidRDefault="003E32A2" w:rsidP="003E32A2">
      <w:pPr>
        <w:widowControl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3D73F3E4" wp14:editId="246055C9">
                <wp:extent cx="4272361" cy="498475"/>
                <wp:effectExtent l="0" t="0" r="0" b="0"/>
                <wp:docPr id="314" name="그룹 3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72361" cy="498475"/>
                          <a:chOff x="3209820" y="3530763"/>
                          <a:chExt cx="4272361" cy="498475"/>
                        </a:xfrm>
                      </wpg:grpSpPr>
                      <wpg:grpSp>
                        <wpg:cNvPr id="315" name="그룹 315"/>
                        <wpg:cNvGrpSpPr/>
                        <wpg:grpSpPr>
                          <a:xfrm>
                            <a:off x="3209820" y="3530763"/>
                            <a:ext cx="4272361" cy="498475"/>
                            <a:chOff x="3209820" y="3530763"/>
                            <a:chExt cx="4272361" cy="498475"/>
                          </a:xfrm>
                        </wpg:grpSpPr>
                        <wps:wsp>
                          <wps:cNvPr id="316" name="직사각형 316"/>
                          <wps:cNvSpPr/>
                          <wps:spPr>
                            <a:xfrm>
                              <a:off x="3209820" y="3530763"/>
                              <a:ext cx="4272350" cy="4984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AFD5966" w14:textId="77777777" w:rsidR="00E31F25" w:rsidRDefault="00E31F25" w:rsidP="003E32A2">
                                <w:pPr>
                                  <w:spacing w:after="0" w:line="240" w:lineRule="auto"/>
                                  <w:jc w:val="left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317" name="그룹 317"/>
                          <wpg:cNvGrpSpPr/>
                          <wpg:grpSpPr>
                            <a:xfrm>
                              <a:off x="3209820" y="3530763"/>
                              <a:ext cx="4272361" cy="498475"/>
                              <a:chOff x="0" y="0"/>
                              <a:chExt cx="4272361" cy="498475"/>
                            </a:xfrm>
                          </wpg:grpSpPr>
                          <wps:wsp>
                            <wps:cNvPr id="318" name="직사각형 318"/>
                            <wps:cNvSpPr/>
                            <wps:spPr>
                              <a:xfrm>
                                <a:off x="0" y="0"/>
                                <a:ext cx="4272350" cy="4984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7C7F343" w14:textId="77777777" w:rsidR="00E31F25" w:rsidRDefault="00E31F25" w:rsidP="003E32A2">
                                  <w:pPr>
                                    <w:spacing w:after="0" w:line="240" w:lineRule="auto"/>
                                    <w:jc w:val="left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319" name="직사각형 319"/>
                            <wps:cNvSpPr/>
                            <wps:spPr>
                              <a:xfrm>
                                <a:off x="685787" y="9525"/>
                                <a:ext cx="2369140" cy="4889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E0647E0" w14:textId="77777777" w:rsidR="00E31F25" w:rsidRDefault="00E31F25" w:rsidP="003E32A2">
                                  <w:pPr>
                                    <w:spacing w:line="258" w:lineRule="auto"/>
                                    <w:textDirection w:val="btLr"/>
                                  </w:pPr>
                                  <w:r>
                                    <w:rPr>
                                      <w:rFonts w:hint="eastAsia"/>
                                      <w:b/>
                                      <w:color w:val="000000"/>
                                      <w:sz w:val="30"/>
                                    </w:rPr>
                                    <w:t>과O</w:t>
                                  </w:r>
                                  <w:r>
                                    <w:rPr>
                                      <w:b/>
                                      <w:color w:val="000000"/>
                                      <w:sz w:val="30"/>
                                    </w:rPr>
                                    <w:t>T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  <wpg:grpSp>
                            <wpg:cNvPr id="320" name="그룹 320"/>
                            <wpg:cNvGrpSpPr/>
                            <wpg:grpSpPr>
                              <a:xfrm>
                                <a:off x="0" y="38100"/>
                                <a:ext cx="4272361" cy="381000"/>
                                <a:chOff x="0" y="0"/>
                                <a:chExt cx="8018002" cy="716290"/>
                              </a:xfrm>
                            </wpg:grpSpPr>
                            <wps:wsp>
                              <wps:cNvPr id="321" name="직사각형 321"/>
                              <wps:cNvSpPr/>
                              <wps:spPr>
                                <a:xfrm>
                                  <a:off x="0" y="1"/>
                                  <a:ext cx="704850" cy="632603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BBBBBB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F321672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322" name="직사각형 322"/>
                              <wps:cNvSpPr/>
                              <wps:spPr>
                                <a:xfrm>
                                  <a:off x="86446" y="68725"/>
                                  <a:ext cx="542204" cy="52958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7E7E7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DCD2812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323" name="직사각형 323"/>
                              <wps:cNvSpPr/>
                              <wps:spPr>
                                <a:xfrm>
                                  <a:off x="699135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787878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CB968E2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324" name="직사각형 324"/>
                              <wps:cNvSpPr/>
                              <wps:spPr>
                                <a:xfrm>
                                  <a:off x="853440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EAEAE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42C3583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325" name="직사각형 325"/>
                              <wps:cNvSpPr/>
                              <wps:spPr>
                                <a:xfrm>
                                  <a:off x="1002030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D6D6D6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DD19052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326" name="직사각형 326"/>
                              <wps:cNvSpPr/>
                              <wps:spPr>
                                <a:xfrm>
                                  <a:off x="1145565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D6D6D6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0C8686D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327" name="직사각형 327"/>
                              <wps:cNvSpPr/>
                              <wps:spPr>
                                <a:xfrm rot="-5400000" flipH="1">
                                  <a:off x="3989172" y="-3312541"/>
                                  <a:ext cx="85378" cy="7972283"/>
                                </a:xfrm>
                                <a:prstGeom prst="rect">
                                  <a:avLst/>
                                </a:prstGeom>
                                <a:gradFill>
                                  <a:gsLst>
                                    <a:gs pos="0">
                                      <a:srgbClr val="5D5D5D"/>
                                    </a:gs>
                                    <a:gs pos="100000">
                                      <a:srgbClr val="A8A8A8"/>
                                    </a:gs>
                                  </a:gsLst>
                                  <a:lin ang="5400000" scaled="0"/>
                                </a:gra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F4169FE" w14:textId="77777777" w:rsidR="00E31F25" w:rsidRDefault="00E31F25" w:rsidP="003E32A2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</wpg:grpSp>
                          <wps:wsp>
                            <wps:cNvPr id="328" name="직사각형 328"/>
                            <wps:cNvSpPr/>
                            <wps:spPr>
                              <a:xfrm>
                                <a:off x="28575" y="0"/>
                                <a:ext cx="363682" cy="4889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B42EE36" w14:textId="77777777" w:rsidR="00E31F25" w:rsidRDefault="00E31F25" w:rsidP="003E32A2">
                                  <w:pPr>
                                    <w:spacing w:line="258" w:lineRule="auto"/>
                                    <w:textDirection w:val="btLr"/>
                                  </w:pPr>
                                  <w:r>
                                    <w:rPr>
                                      <w:b/>
                                      <w:color w:val="000000"/>
                                      <w:sz w:val="30"/>
                                    </w:rPr>
                                    <w:t>7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D73F3E4" id="그룹 314" o:spid="_x0000_s1116" style="width:336.4pt;height:39.25pt;mso-position-horizontal-relative:char;mso-position-vertical-relative:line" coordorigin="32098,35307" coordsize="42723,49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">
                <v:group id="그룹 315" o:spid="_x0000_s1117" style="position:absolute;left:32098;top:35307;width:42723;height:4985" coordorigin="32098,35307" coordsize="42723,4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sH4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zjFfyeCUdAZg8AAAD//wMAUEsBAi0AFAAGAAgAAAAhANvh9svuAAAAhQEAABMAAAAAAAAA&#10;AAAAAAAAAAAAAFtDb250ZW50X1R5cGVzXS54bWxQSwECLQAUAAYACAAAACEAWvQsW78AAAAVAQAA&#10;CwAAAAAAAAAAAAAAAAAfAQAAX3JlbHMvLnJlbHNQSwECLQAUAAYACAAAACEAc67B+MYAAADcAAAA&#10;DwAAAAAAAAAAAAAAAAAHAgAAZHJzL2Rvd25yZXYueG1sUEsFBgAAAAADAAMAtwAAAPoCAAAAAA==&#10;">
                  <v:rect id="직사각형 316" o:spid="_x0000_s1118" style="position:absolute;left:32098;top:35307;width:42723;height:49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" filled="f" stroked="f">
                    <v:textbox inset="2.53958mm,2.53958mm,2.53958mm,2.53958mm">
                      <w:txbxContent>
                        <w:p w14:paraId="6AFD5966" w14:textId="77777777" w:rsidR="00E31F25" w:rsidRDefault="00E31F25" w:rsidP="003E32A2">
                          <w:pPr>
                            <w:spacing w:after="0" w:line="240" w:lineRule="auto"/>
                            <w:jc w:val="left"/>
                            <w:textDirection w:val="btLr"/>
                          </w:pPr>
                        </w:p>
                      </w:txbxContent>
                    </v:textbox>
                  </v:rect>
                  <v:group id="그룹 317" o:spid="_x0000_s1119" style="position:absolute;left:32098;top:35307;width:42723;height:4985" coordsize="42723,4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PoU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GavMLtTDgCcnkFAAD//wMAUEsBAi0AFAAGAAgAAAAhANvh9svuAAAAhQEAABMAAAAAAAAA&#10;AAAAAAAAAAAAAFtDb250ZW50X1R5cGVzXS54bWxQSwECLQAUAAYACAAAACEAWvQsW78AAAAVAQAA&#10;CwAAAAAAAAAAAAAAAAAfAQAAX3JlbHMvLnJlbHNQSwECLQAUAAYACAAAACEA7DD6FMYAAADcAAAA&#10;DwAAAAAAAAAAAAAAAAAHAgAAZHJzL2Rvd25yZXYueG1sUEsFBgAAAAADAAMAtwAAAPoCAAAAAA==&#10;">
                    <v:rect id="직사각형 318" o:spid="_x0000_s1120" style="position:absolute;width:42723;height:49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" filled="f" stroked="f">
                      <v:textbox inset="2.53958mm,2.53958mm,2.53958mm,2.53958mm">
                        <w:txbxContent>
                          <w:p w14:paraId="17C7F343" w14:textId="77777777" w:rsidR="00E31F25" w:rsidRDefault="00E31F25" w:rsidP="003E32A2">
                            <w:pPr>
                              <w:spacing w:after="0" w:line="240" w:lineRule="auto"/>
                              <w:jc w:val="left"/>
                              <w:textDirection w:val="btLr"/>
                            </w:pPr>
                          </w:p>
                        </w:txbxContent>
                      </v:textbox>
                    </v:rect>
                    <v:rect id="직사각형 319" o:spid="_x0000_s1121" style="position:absolute;left:6857;top:95;width:23692;height:4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" filled="f" stroked="f">
                      <v:textbox inset="2.53958mm,1.2694mm,2.53958mm,1.2694mm">
                        <w:txbxContent>
                          <w:p w14:paraId="6E0647E0" w14:textId="77777777" w:rsidR="00E31F25" w:rsidRDefault="00E31F25" w:rsidP="003E32A2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hint="eastAsia"/>
                                <w:b/>
                                <w:color w:val="000000"/>
                                <w:sz w:val="30"/>
                              </w:rPr>
                              <w:t>과O</w:t>
                            </w:r>
                            <w:r>
                              <w:rPr>
                                <w:b/>
                                <w:color w:val="000000"/>
                                <w:sz w:val="30"/>
                              </w:rPr>
                              <w:t>T</w:t>
                            </w:r>
                          </w:p>
                        </w:txbxContent>
                      </v:textbox>
                    </v:rect>
                    <v:group id="그룹 320" o:spid="_x0000_s1122" style="position:absolute;top:381;width:42723;height:3810" coordsize="80180,7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">
                      <v:rect id="직사각형 321" o:spid="_x0000_s1123" style="position:absolute;width:7048;height: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" fillcolor="#bbb" stroked="f">
                        <v:textbox inset="2.53958mm,2.53958mm,2.53958mm,2.53958mm">
                          <w:txbxContent>
                            <w:p w14:paraId="5F321672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322" o:spid="_x0000_s1124" style="position:absolute;left:864;top:687;width:5422;height:52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" fillcolor="#e7e7e7" stroked="f">
                        <v:textbox inset="2.53958mm,2.53958mm,2.53958mm,2.53958mm">
                          <w:txbxContent>
                            <w:p w14:paraId="0DCD2812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323" o:spid="_x0000_s1125" style="position:absolute;left:6991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" fillcolor="#787878" stroked="f">
                        <v:textbox inset="2.53958mm,2.53958mm,2.53958mm,2.53958mm">
                          <w:txbxContent>
                            <w:p w14:paraId="5CB968E2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324" o:spid="_x0000_s1126" style="position:absolute;left:8534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" fillcolor="#aeaeae" stroked="f">
                        <v:textbox inset="2.53958mm,2.53958mm,2.53958mm,2.53958mm">
                          <w:txbxContent>
                            <w:p w14:paraId="342C3583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325" o:spid="_x0000_s1127" style="position:absolute;left:10020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" fillcolor="#d6d6d6" stroked="f">
                        <v:textbox inset="2.53958mm,2.53958mm,2.53958mm,2.53958mm">
                          <w:txbxContent>
                            <w:p w14:paraId="6DD19052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326" o:spid="_x0000_s1128" style="position:absolute;left:11455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" fillcolor="#d6d6d6" stroked="f">
                        <v:textbox inset="2.53958mm,2.53958mm,2.53958mm,2.53958mm">
                          <w:txbxContent>
                            <w:p w14:paraId="10C8686D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327" o:spid="_x0000_s1129" style="position:absolute;left:39892;top:-33126;width:853;height:79723;rotation:9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" fillcolor="#5d5d5d" stroked="f">
                        <v:fill color2="#a8a8a8" focus="100%" type="gradient">
                          <o:fill v:ext="view" type="gradientUnscaled"/>
                        </v:fill>
                        <v:textbox inset="2.53958mm,2.53958mm,2.53958mm,2.53958mm">
                          <w:txbxContent>
                            <w:p w14:paraId="7F4169FE" w14:textId="77777777" w:rsidR="00E31F25" w:rsidRDefault="00E31F25" w:rsidP="003E32A2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</v:group>
                    <v:rect id="직사각형 328" o:spid="_x0000_s1130" style="position:absolute;left:285;width:3637;height:4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" filled="f" stroked="f">
                      <v:textbox inset="2.53958mm,1.2694mm,2.53958mm,1.2694mm">
                        <w:txbxContent>
                          <w:p w14:paraId="1B42EE36" w14:textId="77777777" w:rsidR="00E31F25" w:rsidRDefault="00E31F25" w:rsidP="003E32A2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30"/>
                              </w:rPr>
                              <w:t>7</w:t>
                            </w:r>
                          </w:p>
                        </w:txbxContent>
                      </v:textbox>
                    </v:rect>
                  </v:group>
                </v:group>
                <w10:anchorlock/>
              </v:group>
            </w:pict>
          </mc:Fallback>
        </mc:AlternateContent>
      </w:r>
    </w:p>
    <w:p w14:paraId="2183870B" w14:textId="77777777" w:rsidR="003E32A2" w:rsidRDefault="003E32A2" w:rsidP="003E32A2">
      <w:pPr>
        <w:widowControl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</w:rPr>
      </w:pPr>
      <w:r>
        <w:rPr>
          <w:color w:val="000000"/>
        </w:rPr>
        <w:t xml:space="preserve"> </w:t>
      </w:r>
      <w:r>
        <w:rPr>
          <w:b/>
          <w:color w:val="000000"/>
          <w:sz w:val="24"/>
          <w:szCs w:val="24"/>
        </w:rPr>
        <w:t xml:space="preserve">사업 개요  </w:t>
      </w:r>
    </w:p>
    <w:tbl>
      <w:tblPr>
        <w:tblW w:w="8595" w:type="dxa"/>
        <w:tblInd w:w="421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268"/>
        <w:gridCol w:w="6327"/>
      </w:tblGrid>
      <w:tr w:rsidR="003E32A2" w14:paraId="1D172685" w14:textId="77777777" w:rsidTr="003E32A2">
        <w:tc>
          <w:tcPr>
            <w:tcW w:w="2268" w:type="dxa"/>
          </w:tcPr>
          <w:p w14:paraId="4DE0843E" w14:textId="77777777" w:rsidR="003E32A2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1) 사업 방식</w:t>
            </w:r>
          </w:p>
        </w:tc>
        <w:tc>
          <w:tcPr>
            <w:tcW w:w="6327" w:type="dxa"/>
          </w:tcPr>
          <w:p w14:paraId="393E10CC" w14:textId="77777777" w:rsidR="003E32A2" w:rsidRPr="003171DE" w:rsidRDefault="00185CA9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진입생들을 대상으로 진행하는 대면 OT</w:t>
            </w:r>
          </w:p>
        </w:tc>
      </w:tr>
      <w:tr w:rsidR="003E32A2" w14:paraId="2C7EA55B" w14:textId="77777777" w:rsidTr="003E32A2">
        <w:tc>
          <w:tcPr>
            <w:tcW w:w="2268" w:type="dxa"/>
          </w:tcPr>
          <w:p w14:paraId="1C2D8FF0" w14:textId="77777777" w:rsidR="003E32A2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2) 사업 준비 기간</w:t>
            </w:r>
          </w:p>
        </w:tc>
        <w:tc>
          <w:tcPr>
            <w:tcW w:w="6327" w:type="dxa"/>
          </w:tcPr>
          <w:p w14:paraId="1AF7B8F1" w14:textId="77777777" w:rsidR="003E32A2" w:rsidRPr="003171DE" w:rsidRDefault="003E32A2" w:rsidP="003E32A2">
            <w:pPr>
              <w:widowControl/>
              <w:tabs>
                <w:tab w:val="left" w:pos="6645"/>
              </w:tabs>
              <w:spacing w:line="360" w:lineRule="auto"/>
              <w:rPr>
                <w:b/>
                <w:sz w:val="22"/>
              </w:rPr>
            </w:pPr>
            <w:r>
              <w:rPr>
                <w:sz w:val="22"/>
              </w:rPr>
              <w:t>2022</w:t>
            </w:r>
            <w:r w:rsidR="00185CA9">
              <w:rPr>
                <w:rFonts w:hint="eastAsia"/>
                <w:sz w:val="22"/>
              </w:rPr>
              <w:t>.03.08</w:t>
            </w:r>
          </w:p>
        </w:tc>
      </w:tr>
      <w:tr w:rsidR="003E32A2" w14:paraId="2BDDA6CE" w14:textId="77777777" w:rsidTr="003E32A2">
        <w:tc>
          <w:tcPr>
            <w:tcW w:w="2268" w:type="dxa"/>
          </w:tcPr>
          <w:p w14:paraId="119A698E" w14:textId="77777777" w:rsidR="003E32A2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3) 사업 일시</w:t>
            </w:r>
          </w:p>
        </w:tc>
        <w:tc>
          <w:tcPr>
            <w:tcW w:w="6327" w:type="dxa"/>
          </w:tcPr>
          <w:p w14:paraId="6BD029BA" w14:textId="77777777" w:rsidR="003E32A2" w:rsidRPr="003171DE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</w:t>
            </w:r>
            <w:r w:rsidR="00185CA9">
              <w:rPr>
                <w:rFonts w:hint="eastAsia"/>
                <w:sz w:val="22"/>
              </w:rPr>
              <w:t>.03.08</w:t>
            </w:r>
          </w:p>
        </w:tc>
      </w:tr>
      <w:tr w:rsidR="003E32A2" w14:paraId="3177DC67" w14:textId="77777777" w:rsidTr="003E32A2">
        <w:tc>
          <w:tcPr>
            <w:tcW w:w="2268" w:type="dxa"/>
          </w:tcPr>
          <w:p w14:paraId="7154E567" w14:textId="77777777" w:rsidR="003E32A2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4) 사업 결산</w:t>
            </w:r>
          </w:p>
        </w:tc>
        <w:tc>
          <w:tcPr>
            <w:tcW w:w="6327" w:type="dxa"/>
          </w:tcPr>
          <w:p w14:paraId="60F1A5F0" w14:textId="2E41F392" w:rsidR="003E32A2" w:rsidRPr="00A036E2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 w:rsidRPr="00A036E2">
              <w:rPr>
                <w:rFonts w:hint="eastAsia"/>
                <w:color w:val="000000"/>
                <w:sz w:val="22"/>
              </w:rPr>
              <w:t>\</w:t>
            </w:r>
            <w:r w:rsidR="00CE1AE9">
              <w:rPr>
                <w:color w:val="000000"/>
                <w:sz w:val="22"/>
              </w:rPr>
              <w:t>80,000</w:t>
            </w:r>
          </w:p>
        </w:tc>
      </w:tr>
      <w:tr w:rsidR="003E32A2" w14:paraId="25CCC51D" w14:textId="77777777" w:rsidTr="003E32A2">
        <w:tc>
          <w:tcPr>
            <w:tcW w:w="2268" w:type="dxa"/>
          </w:tcPr>
          <w:p w14:paraId="5E4F2AB1" w14:textId="77777777" w:rsidR="003E32A2" w:rsidRDefault="003E32A2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5) 담당 부서/담당자</w:t>
            </w:r>
          </w:p>
        </w:tc>
        <w:tc>
          <w:tcPr>
            <w:tcW w:w="6327" w:type="dxa"/>
          </w:tcPr>
          <w:p w14:paraId="1E25A8E3" w14:textId="77777777" w:rsidR="003E32A2" w:rsidRPr="003171DE" w:rsidRDefault="00185CA9" w:rsidP="003E32A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생회장</w:t>
            </w:r>
            <w:r w:rsidR="003E32A2">
              <w:rPr>
                <w:sz w:val="22"/>
              </w:rPr>
              <w:t xml:space="preserve"> / </w:t>
            </w:r>
            <w:r w:rsidR="003E32A2">
              <w:rPr>
                <w:rFonts w:hint="eastAsia"/>
                <w:sz w:val="22"/>
              </w:rPr>
              <w:t>박</w:t>
            </w:r>
            <w:r>
              <w:rPr>
                <w:rFonts w:hint="eastAsia"/>
                <w:sz w:val="22"/>
              </w:rPr>
              <w:t>기은</w:t>
            </w:r>
          </w:p>
        </w:tc>
      </w:tr>
    </w:tbl>
    <w:p w14:paraId="3BB2A94D" w14:textId="77777777" w:rsidR="003E32A2" w:rsidRDefault="003E32A2" w:rsidP="003E32A2">
      <w:pPr>
        <w:widowControl/>
        <w:tabs>
          <w:tab w:val="left" w:pos="6645"/>
        </w:tabs>
        <w:rPr>
          <w:sz w:val="22"/>
        </w:rPr>
      </w:pPr>
    </w:p>
    <w:p w14:paraId="5015B88D" w14:textId="77777777" w:rsidR="003E32A2" w:rsidRDefault="003E32A2" w:rsidP="003E32A2">
      <w:pPr>
        <w:widowControl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  <w:sz w:val="22"/>
        </w:rPr>
      </w:pPr>
      <w:r>
        <w:rPr>
          <w:color w:val="000000"/>
          <w:sz w:val="22"/>
        </w:rPr>
        <w:t xml:space="preserve"> </w:t>
      </w:r>
      <w:r>
        <w:rPr>
          <w:b/>
          <w:color w:val="000000"/>
          <w:sz w:val="24"/>
          <w:szCs w:val="24"/>
        </w:rPr>
        <w:t>사업 내용</w:t>
      </w:r>
    </w:p>
    <w:p w14:paraId="6C55E14C" w14:textId="77777777" w:rsidR="003E32A2" w:rsidRDefault="003E32A2" w:rsidP="003E32A2">
      <w:pPr>
        <w:widowControl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 xml:space="preserve"> 사업 진행 경과</w:t>
      </w:r>
    </w:p>
    <w:tbl>
      <w:tblPr>
        <w:tblW w:w="8789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29"/>
        <w:gridCol w:w="2930"/>
        <w:gridCol w:w="2930"/>
      </w:tblGrid>
      <w:tr w:rsidR="003E32A2" w14:paraId="6FB0E6DE" w14:textId="77777777" w:rsidTr="003E32A2">
        <w:trPr>
          <w:trHeight w:val="244"/>
          <w:jc w:val="center"/>
        </w:trPr>
        <w:tc>
          <w:tcPr>
            <w:tcW w:w="2929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35B105EA" w14:textId="77777777" w:rsidR="003E32A2" w:rsidRDefault="003E32A2" w:rsidP="003E32A2">
            <w:pPr>
              <w:jc w:val="center"/>
            </w:pPr>
            <w:r>
              <w:t>날짜</w:t>
            </w:r>
          </w:p>
        </w:tc>
        <w:tc>
          <w:tcPr>
            <w:tcW w:w="2930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633CABA9" w14:textId="77777777" w:rsidR="003E32A2" w:rsidRDefault="003E32A2" w:rsidP="003E32A2">
            <w:pPr>
              <w:jc w:val="center"/>
            </w:pPr>
            <w:r>
              <w:t>내용</w:t>
            </w:r>
          </w:p>
        </w:tc>
        <w:tc>
          <w:tcPr>
            <w:tcW w:w="2930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29926171" w14:textId="77777777" w:rsidR="003E32A2" w:rsidRDefault="003E32A2" w:rsidP="003E32A2">
            <w:pPr>
              <w:jc w:val="center"/>
            </w:pPr>
            <w:r>
              <w:t>비고</w:t>
            </w:r>
          </w:p>
        </w:tc>
      </w:tr>
      <w:tr w:rsidR="003E32A2" w14:paraId="5F9F6EF1" w14:textId="77777777" w:rsidTr="003E32A2">
        <w:trPr>
          <w:trHeight w:val="136"/>
          <w:jc w:val="center"/>
        </w:trPr>
        <w:tc>
          <w:tcPr>
            <w:tcW w:w="2929" w:type="dxa"/>
            <w:tcBorders>
              <w:top w:val="nil"/>
              <w:left w:val="nil"/>
              <w:bottom w:val="nil"/>
              <w:right w:val="nil"/>
            </w:tcBorders>
          </w:tcPr>
          <w:p w14:paraId="7095C30A" w14:textId="77777777" w:rsidR="003E32A2" w:rsidRDefault="00185CA9" w:rsidP="003E32A2">
            <w:pPr>
              <w:jc w:val="center"/>
            </w:pPr>
            <w:r>
              <w:rPr>
                <w:rFonts w:hint="eastAsia"/>
              </w:rPr>
              <w:t>2022.03.08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3C684228" w14:textId="77777777" w:rsidR="003E32A2" w:rsidRDefault="00185CA9" w:rsidP="003E32A2">
            <w:pPr>
              <w:jc w:val="center"/>
            </w:pPr>
            <w:r>
              <w:rPr>
                <w:rFonts w:hint="eastAsia"/>
              </w:rPr>
              <w:t>과 OT</w:t>
            </w:r>
            <w:r>
              <w:t xml:space="preserve"> </w:t>
            </w:r>
            <w:r>
              <w:rPr>
                <w:rFonts w:hint="eastAsia"/>
              </w:rPr>
              <w:t>진행 및 다과 증정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06BEC530" w14:textId="77777777" w:rsidR="003E32A2" w:rsidRDefault="003E32A2" w:rsidP="003E32A2">
            <w:pPr>
              <w:jc w:val="center"/>
            </w:pPr>
          </w:p>
        </w:tc>
      </w:tr>
      <w:tr w:rsidR="003E32A2" w14:paraId="13C6926D" w14:textId="77777777" w:rsidTr="003E32A2">
        <w:trPr>
          <w:trHeight w:val="104"/>
          <w:jc w:val="center"/>
        </w:trPr>
        <w:tc>
          <w:tcPr>
            <w:tcW w:w="2929" w:type="dxa"/>
            <w:tcBorders>
              <w:top w:val="nil"/>
              <w:left w:val="nil"/>
              <w:bottom w:val="nil"/>
              <w:right w:val="nil"/>
            </w:tcBorders>
          </w:tcPr>
          <w:p w14:paraId="02700FB6" w14:textId="77777777" w:rsidR="003E32A2" w:rsidRDefault="003E32A2" w:rsidP="003E32A2">
            <w:pPr>
              <w:jc w:val="center"/>
            </w:pP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20176BC5" w14:textId="77777777" w:rsidR="003E32A2" w:rsidRDefault="003E32A2" w:rsidP="003E32A2">
            <w:pPr>
              <w:jc w:val="center"/>
            </w:pP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3D8E3651" w14:textId="77777777" w:rsidR="003E32A2" w:rsidRDefault="003E32A2" w:rsidP="003E32A2">
            <w:pPr>
              <w:jc w:val="center"/>
            </w:pPr>
          </w:p>
        </w:tc>
      </w:tr>
      <w:tr w:rsidR="003E32A2" w14:paraId="0A4E27AD" w14:textId="77777777" w:rsidTr="003E32A2">
        <w:trPr>
          <w:trHeight w:val="104"/>
          <w:jc w:val="center"/>
        </w:trPr>
        <w:tc>
          <w:tcPr>
            <w:tcW w:w="2929" w:type="dxa"/>
            <w:tcBorders>
              <w:top w:val="nil"/>
              <w:left w:val="nil"/>
              <w:bottom w:val="nil"/>
              <w:right w:val="nil"/>
            </w:tcBorders>
          </w:tcPr>
          <w:p w14:paraId="43EC20A3" w14:textId="77777777" w:rsidR="003E32A2" w:rsidRDefault="003E32A2" w:rsidP="003E32A2">
            <w:pPr>
              <w:jc w:val="center"/>
            </w:pP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54ACDA2A" w14:textId="77777777" w:rsidR="003E32A2" w:rsidRDefault="003E32A2" w:rsidP="003E32A2">
            <w:pPr>
              <w:jc w:val="center"/>
            </w:pP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063A6C01" w14:textId="77777777" w:rsidR="003E32A2" w:rsidRDefault="003E32A2" w:rsidP="003E32A2">
            <w:pPr>
              <w:jc w:val="center"/>
            </w:pPr>
          </w:p>
        </w:tc>
      </w:tr>
      <w:tr w:rsidR="003E32A2" w14:paraId="6CC8BDEA" w14:textId="77777777" w:rsidTr="003E32A2">
        <w:trPr>
          <w:trHeight w:val="104"/>
          <w:jc w:val="center"/>
        </w:trPr>
        <w:tc>
          <w:tcPr>
            <w:tcW w:w="2929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7354CBFF" w14:textId="77777777" w:rsidR="003E32A2" w:rsidRDefault="003E32A2" w:rsidP="003E32A2">
            <w:pPr>
              <w:jc w:val="center"/>
            </w:pPr>
          </w:p>
        </w:tc>
        <w:tc>
          <w:tcPr>
            <w:tcW w:w="293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1722DFAA" w14:textId="77777777" w:rsidR="003E32A2" w:rsidRDefault="003E32A2" w:rsidP="003E32A2">
            <w:pPr>
              <w:jc w:val="center"/>
            </w:pPr>
          </w:p>
        </w:tc>
        <w:tc>
          <w:tcPr>
            <w:tcW w:w="293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2FEB3122" w14:textId="77777777" w:rsidR="003E32A2" w:rsidRDefault="003E32A2" w:rsidP="003E32A2">
            <w:pPr>
              <w:jc w:val="center"/>
            </w:pPr>
          </w:p>
        </w:tc>
      </w:tr>
    </w:tbl>
    <w:p w14:paraId="6C2AAEAB" w14:textId="77777777" w:rsidR="003E32A2" w:rsidRDefault="003E32A2" w:rsidP="003E32A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800"/>
        <w:jc w:val="right"/>
        <w:rPr>
          <w:color w:val="000000"/>
          <w:sz w:val="22"/>
        </w:rPr>
      </w:pPr>
    </w:p>
    <w:p w14:paraId="3C7BCF48" w14:textId="77777777" w:rsidR="003E32A2" w:rsidRDefault="003E32A2" w:rsidP="003E32A2">
      <w:pPr>
        <w:widowControl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>세부 사업 내용</w:t>
      </w:r>
    </w:p>
    <w:p w14:paraId="74CBCC0E" w14:textId="77777777" w:rsidR="00185CA9" w:rsidRDefault="00185CA9" w:rsidP="00185CA9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1134"/>
        <w:rPr>
          <w:color w:val="000000"/>
          <w:sz w:val="22"/>
        </w:rPr>
      </w:pPr>
      <w:r>
        <w:rPr>
          <w:rFonts w:hint="eastAsia"/>
          <w:color w:val="000000"/>
          <w:sz w:val="22"/>
        </w:rPr>
        <w:t xml:space="preserve"> 진입생들을 대상으로 과목 소개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및 학과 건물 소개 등 학과 생활에 필요한 정보들을 안내</w:t>
      </w:r>
    </w:p>
    <w:p w14:paraId="49601931" w14:textId="77777777" w:rsidR="00185CA9" w:rsidRDefault="00185CA9" w:rsidP="00185CA9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 xml:space="preserve"> </w:t>
      </w:r>
    </w:p>
    <w:p w14:paraId="06B33A0E" w14:textId="77777777" w:rsidR="003E32A2" w:rsidRDefault="003E32A2" w:rsidP="003E32A2">
      <w:pPr>
        <w:widowControl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>사업 참여도</w:t>
      </w:r>
    </w:p>
    <w:p w14:paraId="24C6E8FB" w14:textId="77777777" w:rsidR="00185CA9" w:rsidRDefault="00185CA9" w:rsidP="00185CA9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1134"/>
        <w:rPr>
          <w:color w:val="000000"/>
          <w:sz w:val="22"/>
        </w:rPr>
      </w:pPr>
      <w:r>
        <w:rPr>
          <w:rFonts w:hint="eastAsia"/>
          <w:color w:val="000000"/>
          <w:sz w:val="22"/>
        </w:rPr>
        <w:t>진입생 13인</w:t>
      </w:r>
    </w:p>
    <w:p w14:paraId="7DE49A01" w14:textId="77777777" w:rsidR="003E32A2" w:rsidRDefault="003E32A2" w:rsidP="003E32A2">
      <w:pPr>
        <w:widowControl/>
        <w:tabs>
          <w:tab w:val="left" w:pos="6645"/>
        </w:tabs>
        <w:rPr>
          <w:sz w:val="22"/>
        </w:rPr>
      </w:pPr>
    </w:p>
    <w:p w14:paraId="45F51ABD" w14:textId="77777777" w:rsidR="003E32A2" w:rsidRDefault="003E32A2" w:rsidP="003E32A2">
      <w:pPr>
        <w:widowControl/>
        <w:numPr>
          <w:ilvl w:val="0"/>
          <w:numId w:val="4"/>
        </w:numPr>
        <w:tabs>
          <w:tab w:val="left" w:pos="6645"/>
        </w:tabs>
      </w:pPr>
      <w:r>
        <w:rPr>
          <w:sz w:val="22"/>
        </w:rPr>
        <w:t xml:space="preserve"> </w:t>
      </w:r>
      <w:r>
        <w:rPr>
          <w:b/>
          <w:sz w:val="24"/>
          <w:szCs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1"/>
        <w:gridCol w:w="1003"/>
        <w:gridCol w:w="634"/>
        <w:gridCol w:w="2188"/>
        <w:gridCol w:w="634"/>
        <w:gridCol w:w="1297"/>
        <w:gridCol w:w="1147"/>
        <w:gridCol w:w="862"/>
        <w:gridCol w:w="634"/>
      </w:tblGrid>
      <w:tr w:rsidR="00CE1AE9" w:rsidRPr="00626527" w14:paraId="45E6FA76" w14:textId="77777777" w:rsidTr="00E31F25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9F930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4980E9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E3645D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8E33CD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662E84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135F22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358BBE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3EE38B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AC3E84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CE1AE9" w:rsidRPr="00626527" w14:paraId="14C04426" w14:textId="77777777" w:rsidTr="00E31F25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356A9" w14:textId="1D4D7FC6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회장단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C15312" w14:textId="77777777" w:rsidR="00CE1AE9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바이오 및</w:t>
            </w:r>
          </w:p>
          <w:p w14:paraId="6BC06A68" w14:textId="6228595F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뇌공학과 진입생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O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BF0FE4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D17E42" w14:textId="7E55C94B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진입생 환영 선물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E5A169" w14:textId="06392FE1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G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6E27AA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F47B86" w14:textId="5235F27D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</w:rPr>
              <w:t>8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33AA8F" w14:textId="2A7CD288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</w:rPr>
              <w:t>80.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6122F28F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CE1AE9" w:rsidRPr="00626527" w14:paraId="5A9A7458" w14:textId="77777777" w:rsidTr="00E31F25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A305F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4E7D49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292C04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8A6EC4" w14:textId="12102070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b/>
                <w:bCs/>
                <w:color w:val="000000"/>
              </w:rPr>
              <w:t>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C842D3" w14:textId="29168370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</w:rPr>
              <w:t>8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B86887" w14:textId="79DAC5CC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</w:rPr>
              <w:t>80.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8ECEA6" w14:textId="77777777" w:rsidR="00CE1AE9" w:rsidRPr="00626527" w:rsidRDefault="00CE1AE9" w:rsidP="00E31F2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670FA098" w14:textId="77777777" w:rsidR="003E32A2" w:rsidRPr="00CE3466" w:rsidRDefault="003E32A2" w:rsidP="003E32A2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  <w:sz w:val="24"/>
          <w:szCs w:val="24"/>
        </w:rPr>
      </w:pPr>
    </w:p>
    <w:p w14:paraId="5D90E28D" w14:textId="77777777" w:rsidR="003E32A2" w:rsidRDefault="003E32A2" w:rsidP="003E32A2">
      <w:pPr>
        <w:widowControl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 사업의 추후 발전 방향</w:t>
      </w:r>
    </w:p>
    <w:p w14:paraId="1A501451" w14:textId="77777777" w:rsidR="003E32A2" w:rsidRDefault="003E32A2" w:rsidP="003E32A2">
      <w:pPr>
        <w:widowControl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>사업 성과</w:t>
      </w:r>
    </w:p>
    <w:p w14:paraId="0D2819C8" w14:textId="77777777" w:rsidR="003E32A2" w:rsidRDefault="00185CA9" w:rsidP="00185CA9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1134" w:firstLineChars="100" w:firstLine="220"/>
        <w:rPr>
          <w:color w:val="000000"/>
          <w:sz w:val="22"/>
        </w:rPr>
      </w:pPr>
      <w:r>
        <w:rPr>
          <w:rFonts w:hint="eastAsia"/>
          <w:color w:val="000000"/>
          <w:sz w:val="22"/>
        </w:rPr>
        <w:t>진입생들을 대상으로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필요한 정보를 전달함.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또한 대면 불참 인원을 위해 자료를 제공함으로서,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모든 진입생들이 정보를 접할 수 있도록 공개함.</w:t>
      </w:r>
    </w:p>
    <w:p w14:paraId="5671C387" w14:textId="77777777" w:rsidR="003E32A2" w:rsidRPr="007E612D" w:rsidRDefault="003E32A2" w:rsidP="003E32A2">
      <w:pPr>
        <w:widowControl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>미달 목표</w:t>
      </w:r>
    </w:p>
    <w:p w14:paraId="656702E2" w14:textId="77777777" w:rsidR="003E32A2" w:rsidRPr="00906BE4" w:rsidRDefault="003E32A2" w:rsidP="003E32A2">
      <w:pPr>
        <w:widowControl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>제언</w:t>
      </w:r>
    </w:p>
    <w:p w14:paraId="3BE68712" w14:textId="77777777" w:rsidR="003E32A2" w:rsidRPr="003E32A2" w:rsidRDefault="003E32A2" w:rsidP="003E32A2">
      <w:pPr>
        <w:widowControl/>
        <w:wordWrap/>
        <w:autoSpaceDE/>
        <w:autoSpaceDN/>
        <w:rPr>
          <w:color w:val="000000"/>
          <w:sz w:val="22"/>
        </w:rPr>
      </w:pPr>
    </w:p>
    <w:p w14:paraId="15D897C1" w14:textId="77777777" w:rsidR="008F1FC7" w:rsidRDefault="003D42B1" w:rsidP="003E32A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14:paraId="6265167C" w14:textId="77777777" w:rsidTr="003E32A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31429544" w14:textId="77777777" w:rsidR="003D42B1" w:rsidRPr="009B1E15" w:rsidRDefault="003D42B1" w:rsidP="003E32A2">
            <w:pPr>
              <w:widowControl/>
              <w:jc w:val="center"/>
              <w:rPr>
                <w:b/>
                <w:sz w:val="40"/>
                <w:szCs w:val="36"/>
              </w:rPr>
            </w:pP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 학생회 운영보고</w:t>
            </w:r>
          </w:p>
        </w:tc>
      </w:tr>
    </w:tbl>
    <w:p w14:paraId="5B1C8982" w14:textId="77777777" w:rsidR="003D42B1" w:rsidRDefault="003D42B1" w:rsidP="003D42B1"/>
    <w:p w14:paraId="70D420BB" w14:textId="77777777"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32CBB74F" w14:textId="77777777" w:rsidTr="003E32A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14F8A457" w14:textId="77777777" w:rsidR="003D42B1" w:rsidRPr="009B1E15" w:rsidRDefault="003D42B1" w:rsidP="003E32A2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21C56191" w14:textId="77777777" w:rsidR="003D42B1" w:rsidRPr="009B1E15" w:rsidRDefault="003D42B1" w:rsidP="003E32A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2C3CC7DA" w14:textId="77777777" w:rsidR="003D42B1" w:rsidRPr="009B1E15" w:rsidRDefault="003D42B1" w:rsidP="003E32A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14:paraId="4C44259E" w14:textId="77777777" w:rsidR="00C1120B" w:rsidRDefault="00C1120B" w:rsidP="00CE3B0D">
      <w:pPr>
        <w:widowControl/>
        <w:wordWrap/>
        <w:autoSpaceDE/>
        <w:autoSpaceDN/>
      </w:pPr>
    </w:p>
    <w:p w14:paraId="6D640905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a3"/>
        <w:tblpPr w:leftFromText="142" w:rightFromText="142" w:vertAnchor="text" w:horzAnchor="margin" w:tblpXSpec="center" w:tblpY="31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052845" w:rsidRPr="00062781" w14:paraId="6E15D3C3" w14:textId="77777777" w:rsidTr="00052845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F9EC927" w14:textId="77777777" w:rsidR="00052845" w:rsidRPr="00062781" w:rsidRDefault="00052845" w:rsidP="0005284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9979B6E" w14:textId="77777777" w:rsidR="00052845" w:rsidRPr="00062781" w:rsidRDefault="00052845" w:rsidP="0005284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832C8FD" w14:textId="2F06D508" w:rsidR="00052845" w:rsidRPr="00062781" w:rsidRDefault="00052845" w:rsidP="0005284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F557FD4" w14:textId="19E2F4FE" w:rsidR="00052845" w:rsidRPr="00062781" w:rsidRDefault="00052845" w:rsidP="0005284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규정</w:t>
            </w:r>
          </w:p>
        </w:tc>
      </w:tr>
      <w:tr w:rsidR="00052845" w:rsidRPr="00062781" w14:paraId="3A7C0798" w14:textId="77777777" w:rsidTr="00052845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669C152" w14:textId="467E9251" w:rsidR="00052845" w:rsidRPr="00062781" w:rsidRDefault="00052845" w:rsidP="00052845">
            <w:pPr>
              <w:jc w:val="center"/>
            </w:pPr>
            <w:r>
              <w:rPr>
                <w:rFonts w:hint="eastAsia"/>
              </w:rPr>
              <w:t>박기은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22A4CC5" w14:textId="00C00C97" w:rsidR="00052845" w:rsidRPr="00062781" w:rsidRDefault="00052845" w:rsidP="00052845">
            <w:pPr>
              <w:jc w:val="center"/>
            </w:pPr>
            <w:r>
              <w:rPr>
                <w:rFonts w:hint="eastAsia"/>
              </w:rPr>
              <w:t>20200231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BCFDD36" w14:textId="1E057190" w:rsidR="00052845" w:rsidRPr="00062781" w:rsidRDefault="00052845" w:rsidP="00052845">
            <w:pPr>
              <w:jc w:val="center"/>
            </w:pPr>
            <w:r>
              <w:rPr>
                <w:rFonts w:hint="eastAsia"/>
              </w:rPr>
              <w:t>학생회장</w:t>
            </w:r>
            <w:r w:rsidR="00AA0CD2">
              <w:rPr>
                <w:rFonts w:hint="eastAsia"/>
              </w:rPr>
              <w:t xml:space="preserve"> /</w:t>
            </w:r>
            <w:r w:rsidR="00AA0CD2">
              <w:t xml:space="preserve"> </w:t>
            </w:r>
            <w:r w:rsidR="00AA0CD2">
              <w:rPr>
                <w:rFonts w:hint="eastAsia"/>
              </w:rPr>
              <w:t>3학년 과대표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14:paraId="10662A93" w14:textId="282CDE06" w:rsidR="00052845" w:rsidRPr="00062781" w:rsidRDefault="00E31F25" w:rsidP="00052845">
            <w:pPr>
              <w:jc w:val="center"/>
            </w:pPr>
            <w:r>
              <w:rPr>
                <w:rFonts w:hint="eastAsia"/>
              </w:rPr>
              <w:t xml:space="preserve">바이오및뇌공학과 학생회칙 </w:t>
            </w:r>
            <w:r w:rsidR="00052845">
              <w:rPr>
                <w:rFonts w:hint="eastAsia"/>
              </w:rPr>
              <w:t>제3장 제16조 1항</w:t>
            </w:r>
          </w:p>
        </w:tc>
      </w:tr>
      <w:tr w:rsidR="00B7521E" w:rsidRPr="00062781" w14:paraId="02EA8CCD" w14:textId="77777777" w:rsidTr="00052845">
        <w:tc>
          <w:tcPr>
            <w:tcW w:w="2184" w:type="dxa"/>
            <w:shd w:val="clear" w:color="auto" w:fill="FFFFFF" w:themeFill="background1"/>
          </w:tcPr>
          <w:p w14:paraId="433C22EB" w14:textId="377F2C2D" w:rsidR="00B7521E" w:rsidRPr="00062781" w:rsidRDefault="00B7521E" w:rsidP="00B7521E">
            <w:pPr>
              <w:jc w:val="center"/>
            </w:pPr>
            <w:r>
              <w:rPr>
                <w:rFonts w:hint="eastAsia"/>
              </w:rPr>
              <w:t>서덕규</w:t>
            </w:r>
          </w:p>
        </w:tc>
        <w:tc>
          <w:tcPr>
            <w:tcW w:w="2184" w:type="dxa"/>
            <w:shd w:val="clear" w:color="auto" w:fill="FFFFFF" w:themeFill="background1"/>
          </w:tcPr>
          <w:p w14:paraId="75145CE5" w14:textId="24CE96A9" w:rsidR="00B7521E" w:rsidRPr="00062781" w:rsidRDefault="00B7521E" w:rsidP="00B7521E">
            <w:pPr>
              <w:jc w:val="center"/>
            </w:pPr>
            <w:r>
              <w:rPr>
                <w:rFonts w:hint="eastAsia"/>
              </w:rPr>
              <w:t>20190300</w:t>
            </w:r>
          </w:p>
        </w:tc>
        <w:tc>
          <w:tcPr>
            <w:tcW w:w="2184" w:type="dxa"/>
            <w:shd w:val="clear" w:color="auto" w:fill="FFFFFF" w:themeFill="background1"/>
          </w:tcPr>
          <w:p w14:paraId="293CC0FE" w14:textId="01D10455" w:rsidR="00B7521E" w:rsidRPr="00062781" w:rsidRDefault="00B7521E" w:rsidP="00B7521E">
            <w:pPr>
              <w:jc w:val="center"/>
            </w:pPr>
            <w:r>
              <w:rPr>
                <w:rFonts w:hint="eastAsia"/>
              </w:rPr>
              <w:t>4학년 과대표</w:t>
            </w:r>
          </w:p>
        </w:tc>
        <w:tc>
          <w:tcPr>
            <w:tcW w:w="2185" w:type="dxa"/>
          </w:tcPr>
          <w:p w14:paraId="1AC4973C" w14:textId="0E218838" w:rsidR="00B7521E" w:rsidRPr="00062781" w:rsidRDefault="00B7521E" w:rsidP="00B7521E">
            <w:pPr>
              <w:jc w:val="center"/>
            </w:pPr>
            <w:r>
              <w:rPr>
                <w:rFonts w:hint="eastAsia"/>
              </w:rPr>
              <w:t>바이오및뇌공학과 학생회칙 제3장 제16조 1항</w:t>
            </w:r>
          </w:p>
        </w:tc>
      </w:tr>
      <w:tr w:rsidR="00B7521E" w:rsidRPr="00062781" w14:paraId="149A747B" w14:textId="77777777" w:rsidTr="00052845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7B284A31" w14:textId="15543293" w:rsidR="00B7521E" w:rsidRPr="00062781" w:rsidRDefault="00B7521E" w:rsidP="00B7521E">
            <w:pPr>
              <w:jc w:val="center"/>
            </w:pPr>
            <w:r w:rsidRPr="00335CD2">
              <w:rPr>
                <w:rFonts w:hint="eastAsia"/>
              </w:rPr>
              <w:t>왕예준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53B34312" w14:textId="5A250086" w:rsidR="00B7521E" w:rsidRPr="00062781" w:rsidRDefault="00B7521E" w:rsidP="00B7521E">
            <w:pPr>
              <w:jc w:val="center"/>
            </w:pPr>
            <w:r w:rsidRPr="00137169">
              <w:t>20210388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1F20F178" w14:textId="0F05CA55" w:rsidR="00B7521E" w:rsidRPr="00062781" w:rsidRDefault="00B7521E" w:rsidP="00B7521E">
            <w:pPr>
              <w:jc w:val="center"/>
            </w:pPr>
            <w:r>
              <w:rPr>
                <w:rFonts w:hint="eastAsia"/>
              </w:rPr>
              <w:t>2학년 과대표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14:paraId="4DDC3999" w14:textId="3CD94F4A" w:rsidR="00B7521E" w:rsidRPr="00062781" w:rsidRDefault="00B7521E" w:rsidP="00B7521E">
            <w:pPr>
              <w:jc w:val="center"/>
            </w:pPr>
            <w:r>
              <w:rPr>
                <w:rFonts w:hint="eastAsia"/>
              </w:rPr>
              <w:t>바이오및뇌공학과 학생회칙 제3장 제16조 1항</w:t>
            </w:r>
          </w:p>
        </w:tc>
      </w:tr>
    </w:tbl>
    <w:p w14:paraId="1280A219" w14:textId="77777777"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14:paraId="6BD74E0E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052845" w:rsidRPr="00062781" w14:paraId="66D0C0E7" w14:textId="77777777" w:rsidTr="00E31F25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4735A9E" w14:textId="77777777" w:rsidR="00052845" w:rsidRPr="00062781" w:rsidRDefault="00052845" w:rsidP="0005284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8682142" w14:textId="77777777" w:rsidR="00052845" w:rsidRPr="00062781" w:rsidRDefault="00052845" w:rsidP="0005284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DD0D438" w14:textId="05E6B3B3" w:rsidR="00052845" w:rsidRPr="00062781" w:rsidRDefault="00052845" w:rsidP="0005284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F6A29C2" w14:textId="55BDD5A6" w:rsidR="00052845" w:rsidRPr="00062781" w:rsidRDefault="00052845" w:rsidP="0005284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052845" w:rsidRPr="00062781" w14:paraId="0C0FC360" w14:textId="77777777" w:rsidTr="00E31F25">
        <w:tc>
          <w:tcPr>
            <w:tcW w:w="2184" w:type="dxa"/>
            <w:shd w:val="clear" w:color="auto" w:fill="FFFFFF" w:themeFill="background1"/>
          </w:tcPr>
          <w:p w14:paraId="673C4779" w14:textId="77777777" w:rsidR="00052845" w:rsidRDefault="00052845" w:rsidP="00E31F25">
            <w:pPr>
              <w:jc w:val="center"/>
            </w:pPr>
            <w:r>
              <w:rPr>
                <w:rFonts w:hint="eastAsia"/>
              </w:rPr>
              <w:t>최현진</w:t>
            </w:r>
          </w:p>
        </w:tc>
        <w:tc>
          <w:tcPr>
            <w:tcW w:w="2184" w:type="dxa"/>
            <w:shd w:val="clear" w:color="auto" w:fill="FFFFFF" w:themeFill="background1"/>
          </w:tcPr>
          <w:p w14:paraId="0E8EEC6A" w14:textId="77777777" w:rsidR="00052845" w:rsidRDefault="00052845" w:rsidP="00E31F25">
            <w:pPr>
              <w:jc w:val="center"/>
            </w:pPr>
            <w:r>
              <w:rPr>
                <w:rFonts w:hint="eastAsia"/>
              </w:rPr>
              <w:t>20200674</w:t>
            </w:r>
          </w:p>
        </w:tc>
        <w:tc>
          <w:tcPr>
            <w:tcW w:w="2184" w:type="dxa"/>
            <w:shd w:val="clear" w:color="auto" w:fill="FFFFFF" w:themeFill="background1"/>
          </w:tcPr>
          <w:p w14:paraId="1C1050DD" w14:textId="77777777" w:rsidR="00052845" w:rsidRDefault="00052845" w:rsidP="00E31F25">
            <w:pPr>
              <w:jc w:val="center"/>
            </w:pPr>
            <w:r>
              <w:rPr>
                <w:rFonts w:hint="eastAsia"/>
              </w:rPr>
              <w:t>학생회 복지부</w:t>
            </w:r>
          </w:p>
        </w:tc>
        <w:tc>
          <w:tcPr>
            <w:tcW w:w="2185" w:type="dxa"/>
          </w:tcPr>
          <w:p w14:paraId="38FAE429" w14:textId="77777777" w:rsidR="00052845" w:rsidRDefault="00052845" w:rsidP="00E31F25">
            <w:pPr>
              <w:jc w:val="center"/>
            </w:pPr>
            <w:r>
              <w:rPr>
                <w:rFonts w:hint="eastAsia"/>
              </w:rPr>
              <w:t>부학생회장, 총무</w:t>
            </w:r>
          </w:p>
        </w:tc>
      </w:tr>
      <w:tr w:rsidR="00052845" w:rsidRPr="00062781" w14:paraId="61F15193" w14:textId="77777777" w:rsidTr="00E31F25">
        <w:tc>
          <w:tcPr>
            <w:tcW w:w="2184" w:type="dxa"/>
            <w:shd w:val="clear" w:color="auto" w:fill="FFFFFF" w:themeFill="background1"/>
          </w:tcPr>
          <w:p w14:paraId="70A57CF0" w14:textId="77777777" w:rsidR="00052845" w:rsidRDefault="00052845" w:rsidP="00E31F25">
            <w:pPr>
              <w:jc w:val="center"/>
            </w:pPr>
            <w:r>
              <w:rPr>
                <w:rFonts w:hint="eastAsia"/>
              </w:rPr>
              <w:t>박선우</w:t>
            </w:r>
          </w:p>
        </w:tc>
        <w:tc>
          <w:tcPr>
            <w:tcW w:w="2184" w:type="dxa"/>
            <w:shd w:val="clear" w:color="auto" w:fill="FFFFFF" w:themeFill="background1"/>
          </w:tcPr>
          <w:p w14:paraId="17B70198" w14:textId="77777777" w:rsidR="00052845" w:rsidRDefault="00052845" w:rsidP="00E31F25">
            <w:pPr>
              <w:jc w:val="center"/>
            </w:pPr>
            <w:r>
              <w:rPr>
                <w:rFonts w:hint="eastAsia"/>
              </w:rPr>
              <w:t>20200241</w:t>
            </w:r>
          </w:p>
        </w:tc>
        <w:tc>
          <w:tcPr>
            <w:tcW w:w="2184" w:type="dxa"/>
            <w:shd w:val="clear" w:color="auto" w:fill="FFFFFF" w:themeFill="background1"/>
          </w:tcPr>
          <w:p w14:paraId="62C4E82D" w14:textId="77777777" w:rsidR="00052845" w:rsidRDefault="00052845" w:rsidP="00E31F25">
            <w:pPr>
              <w:jc w:val="center"/>
            </w:pPr>
            <w:r>
              <w:rPr>
                <w:rFonts w:hint="eastAsia"/>
              </w:rPr>
              <w:t>학생회 홍보부</w:t>
            </w:r>
          </w:p>
        </w:tc>
        <w:tc>
          <w:tcPr>
            <w:tcW w:w="2185" w:type="dxa"/>
          </w:tcPr>
          <w:p w14:paraId="370BFCE3" w14:textId="77777777" w:rsidR="00052845" w:rsidRDefault="00052845" w:rsidP="00E31F25">
            <w:pPr>
              <w:jc w:val="center"/>
            </w:pPr>
            <w:r>
              <w:rPr>
                <w:rFonts w:hint="eastAsia"/>
              </w:rPr>
              <w:t>홍보부장</w:t>
            </w:r>
          </w:p>
        </w:tc>
      </w:tr>
      <w:tr w:rsidR="00052845" w:rsidRPr="00062781" w14:paraId="1290E064" w14:textId="77777777" w:rsidTr="00E31F25">
        <w:tc>
          <w:tcPr>
            <w:tcW w:w="2184" w:type="dxa"/>
            <w:shd w:val="clear" w:color="auto" w:fill="FFFFFF" w:themeFill="background1"/>
          </w:tcPr>
          <w:p w14:paraId="01D36EB0" w14:textId="77777777" w:rsidR="00052845" w:rsidRDefault="00052845" w:rsidP="00E31F25">
            <w:pPr>
              <w:jc w:val="center"/>
            </w:pPr>
            <w:r>
              <w:rPr>
                <w:rFonts w:hint="eastAsia"/>
              </w:rPr>
              <w:t>박준형</w:t>
            </w:r>
          </w:p>
        </w:tc>
        <w:tc>
          <w:tcPr>
            <w:tcW w:w="2184" w:type="dxa"/>
            <w:shd w:val="clear" w:color="auto" w:fill="FFFFFF" w:themeFill="background1"/>
          </w:tcPr>
          <w:p w14:paraId="274A1A33" w14:textId="77777777" w:rsidR="00052845" w:rsidRDefault="00052845" w:rsidP="00E31F25">
            <w:pPr>
              <w:jc w:val="center"/>
            </w:pPr>
            <w:r>
              <w:rPr>
                <w:rFonts w:hint="eastAsia"/>
              </w:rPr>
              <w:t>20200266</w:t>
            </w:r>
          </w:p>
        </w:tc>
        <w:tc>
          <w:tcPr>
            <w:tcW w:w="2184" w:type="dxa"/>
            <w:shd w:val="clear" w:color="auto" w:fill="FFFFFF" w:themeFill="background1"/>
          </w:tcPr>
          <w:p w14:paraId="60DBDC36" w14:textId="77777777" w:rsidR="00052845" w:rsidRDefault="00052845" w:rsidP="00E31F25">
            <w:pPr>
              <w:jc w:val="center"/>
            </w:pPr>
            <w:r>
              <w:rPr>
                <w:rFonts w:hint="eastAsia"/>
              </w:rPr>
              <w:t>학생회 기획부</w:t>
            </w:r>
          </w:p>
        </w:tc>
        <w:tc>
          <w:tcPr>
            <w:tcW w:w="2185" w:type="dxa"/>
          </w:tcPr>
          <w:p w14:paraId="6D9BF19C" w14:textId="77777777" w:rsidR="00052845" w:rsidRDefault="00052845" w:rsidP="00E31F25">
            <w:pPr>
              <w:jc w:val="center"/>
            </w:pPr>
            <w:r>
              <w:rPr>
                <w:rFonts w:hint="eastAsia"/>
              </w:rPr>
              <w:t>기획부장</w:t>
            </w:r>
          </w:p>
        </w:tc>
      </w:tr>
      <w:tr w:rsidR="00052845" w:rsidRPr="00062781" w14:paraId="29327997" w14:textId="77777777" w:rsidTr="00E31F25">
        <w:tc>
          <w:tcPr>
            <w:tcW w:w="2184" w:type="dxa"/>
            <w:shd w:val="clear" w:color="auto" w:fill="FFFFFF" w:themeFill="background1"/>
          </w:tcPr>
          <w:p w14:paraId="5AFD1366" w14:textId="77777777" w:rsidR="00052845" w:rsidRDefault="00052845" w:rsidP="00E31F25">
            <w:pPr>
              <w:jc w:val="center"/>
            </w:pPr>
            <w:r>
              <w:rPr>
                <w:rFonts w:hint="eastAsia"/>
              </w:rPr>
              <w:t>박하민</w:t>
            </w:r>
          </w:p>
        </w:tc>
        <w:tc>
          <w:tcPr>
            <w:tcW w:w="2184" w:type="dxa"/>
            <w:shd w:val="clear" w:color="auto" w:fill="FFFFFF" w:themeFill="background1"/>
          </w:tcPr>
          <w:p w14:paraId="39DE1D4D" w14:textId="77777777" w:rsidR="00052845" w:rsidRDefault="00052845" w:rsidP="00E31F25">
            <w:pPr>
              <w:jc w:val="center"/>
            </w:pPr>
            <w:r>
              <w:rPr>
                <w:rFonts w:hint="eastAsia"/>
              </w:rPr>
              <w:t>20200281</w:t>
            </w:r>
          </w:p>
        </w:tc>
        <w:tc>
          <w:tcPr>
            <w:tcW w:w="2184" w:type="dxa"/>
            <w:shd w:val="clear" w:color="auto" w:fill="FFFFFF" w:themeFill="background1"/>
          </w:tcPr>
          <w:p w14:paraId="1916E65F" w14:textId="77777777" w:rsidR="00052845" w:rsidRDefault="00052845" w:rsidP="00E31F25">
            <w:pPr>
              <w:jc w:val="center"/>
            </w:pPr>
            <w:r>
              <w:rPr>
                <w:rFonts w:hint="eastAsia"/>
              </w:rPr>
              <w:t>학생회 복지부</w:t>
            </w:r>
          </w:p>
        </w:tc>
        <w:tc>
          <w:tcPr>
            <w:tcW w:w="2185" w:type="dxa"/>
          </w:tcPr>
          <w:p w14:paraId="1E90845C" w14:textId="77777777" w:rsidR="00052845" w:rsidRDefault="00052845" w:rsidP="00E31F25">
            <w:pPr>
              <w:jc w:val="center"/>
            </w:pPr>
            <w:r>
              <w:rPr>
                <w:rFonts w:hint="eastAsia"/>
              </w:rPr>
              <w:t>복지부장</w:t>
            </w:r>
          </w:p>
        </w:tc>
      </w:tr>
      <w:tr w:rsidR="00052845" w:rsidRPr="00863EF5" w14:paraId="5C9E9016" w14:textId="77777777" w:rsidTr="00E31F25">
        <w:tc>
          <w:tcPr>
            <w:tcW w:w="2184" w:type="dxa"/>
            <w:shd w:val="clear" w:color="auto" w:fill="FFFFFF" w:themeFill="background1"/>
          </w:tcPr>
          <w:p w14:paraId="6260009F" w14:textId="77777777" w:rsidR="00052845" w:rsidRPr="00335CD2" w:rsidRDefault="00052845" w:rsidP="00E31F25">
            <w:pPr>
              <w:jc w:val="center"/>
            </w:pPr>
            <w:r w:rsidRPr="00335CD2">
              <w:rPr>
                <w:rFonts w:hint="eastAsia"/>
              </w:rPr>
              <w:t>김가희</w:t>
            </w:r>
          </w:p>
        </w:tc>
        <w:tc>
          <w:tcPr>
            <w:tcW w:w="2184" w:type="dxa"/>
            <w:shd w:val="clear" w:color="auto" w:fill="FFFFFF" w:themeFill="background1"/>
          </w:tcPr>
          <w:p w14:paraId="1804C56E" w14:textId="77777777" w:rsidR="00052845" w:rsidRPr="00137169" w:rsidRDefault="00052845" w:rsidP="00E31F25">
            <w:pPr>
              <w:jc w:val="center"/>
            </w:pPr>
            <w:r w:rsidRPr="00137169">
              <w:t>20200747</w:t>
            </w:r>
          </w:p>
        </w:tc>
        <w:tc>
          <w:tcPr>
            <w:tcW w:w="2184" w:type="dxa"/>
            <w:shd w:val="clear" w:color="auto" w:fill="FFFFFF" w:themeFill="background1"/>
          </w:tcPr>
          <w:p w14:paraId="0A16D57F" w14:textId="77777777" w:rsidR="00052845" w:rsidRPr="00863EF5" w:rsidRDefault="00052845" w:rsidP="00E31F25">
            <w:pPr>
              <w:jc w:val="center"/>
            </w:pPr>
            <w:r>
              <w:rPr>
                <w:rFonts w:hint="eastAsia"/>
              </w:rPr>
              <w:t>학생회 기획부</w:t>
            </w:r>
          </w:p>
        </w:tc>
        <w:tc>
          <w:tcPr>
            <w:tcW w:w="2185" w:type="dxa"/>
          </w:tcPr>
          <w:p w14:paraId="29091605" w14:textId="77777777" w:rsidR="00052845" w:rsidRPr="00863EF5" w:rsidRDefault="00052845" w:rsidP="00E31F25">
            <w:pPr>
              <w:jc w:val="center"/>
            </w:pPr>
            <w:r>
              <w:rPr>
                <w:rFonts w:hint="eastAsia"/>
              </w:rPr>
              <w:t>기획부원</w:t>
            </w:r>
          </w:p>
        </w:tc>
      </w:tr>
      <w:tr w:rsidR="00052845" w:rsidRPr="00863EF5" w14:paraId="3F6555FC" w14:textId="77777777" w:rsidTr="00E31F25">
        <w:tc>
          <w:tcPr>
            <w:tcW w:w="2184" w:type="dxa"/>
            <w:shd w:val="clear" w:color="auto" w:fill="FFFFFF" w:themeFill="background1"/>
          </w:tcPr>
          <w:p w14:paraId="4A0A86C4" w14:textId="77777777" w:rsidR="00052845" w:rsidRPr="00335CD2" w:rsidRDefault="00052845" w:rsidP="00E31F25">
            <w:pPr>
              <w:jc w:val="center"/>
            </w:pPr>
            <w:r w:rsidRPr="00335CD2">
              <w:rPr>
                <w:rFonts w:hint="eastAsia"/>
              </w:rPr>
              <w:t>김서경</w:t>
            </w:r>
          </w:p>
        </w:tc>
        <w:tc>
          <w:tcPr>
            <w:tcW w:w="2184" w:type="dxa"/>
            <w:shd w:val="clear" w:color="auto" w:fill="FFFFFF" w:themeFill="background1"/>
          </w:tcPr>
          <w:p w14:paraId="10E0E0D4" w14:textId="77777777" w:rsidR="00052845" w:rsidRPr="00137169" w:rsidRDefault="00052845" w:rsidP="00E31F25">
            <w:pPr>
              <w:jc w:val="center"/>
            </w:pPr>
            <w:r w:rsidRPr="00137169">
              <w:t>20210095</w:t>
            </w:r>
          </w:p>
        </w:tc>
        <w:tc>
          <w:tcPr>
            <w:tcW w:w="2184" w:type="dxa"/>
            <w:shd w:val="clear" w:color="auto" w:fill="FFFFFF" w:themeFill="background1"/>
          </w:tcPr>
          <w:p w14:paraId="1E1DCD68" w14:textId="77777777" w:rsidR="00052845" w:rsidRPr="00863EF5" w:rsidRDefault="00052845" w:rsidP="00E31F25">
            <w:pPr>
              <w:jc w:val="center"/>
            </w:pPr>
            <w:r>
              <w:rPr>
                <w:rFonts w:hint="eastAsia"/>
              </w:rPr>
              <w:t>학생회 홍보부</w:t>
            </w:r>
          </w:p>
        </w:tc>
        <w:tc>
          <w:tcPr>
            <w:tcW w:w="2185" w:type="dxa"/>
          </w:tcPr>
          <w:p w14:paraId="785DBE95" w14:textId="77777777" w:rsidR="00052845" w:rsidRPr="00863EF5" w:rsidRDefault="00052845" w:rsidP="00E31F25">
            <w:pPr>
              <w:jc w:val="center"/>
            </w:pPr>
            <w:r>
              <w:rPr>
                <w:rFonts w:hint="eastAsia"/>
              </w:rPr>
              <w:t>홍보부원</w:t>
            </w:r>
          </w:p>
        </w:tc>
      </w:tr>
      <w:tr w:rsidR="00052845" w:rsidRPr="00863EF5" w14:paraId="16C2C77F" w14:textId="77777777" w:rsidTr="00E31F25">
        <w:tc>
          <w:tcPr>
            <w:tcW w:w="2184" w:type="dxa"/>
            <w:shd w:val="clear" w:color="auto" w:fill="FFFFFF" w:themeFill="background1"/>
          </w:tcPr>
          <w:p w14:paraId="2DA08821" w14:textId="77777777" w:rsidR="00052845" w:rsidRPr="00335CD2" w:rsidRDefault="00052845" w:rsidP="00E31F25">
            <w:pPr>
              <w:jc w:val="center"/>
            </w:pPr>
            <w:r w:rsidRPr="00335CD2">
              <w:rPr>
                <w:rFonts w:hint="eastAsia"/>
              </w:rPr>
              <w:t>이우민</w:t>
            </w:r>
          </w:p>
        </w:tc>
        <w:tc>
          <w:tcPr>
            <w:tcW w:w="2184" w:type="dxa"/>
            <w:shd w:val="clear" w:color="auto" w:fill="FFFFFF" w:themeFill="background1"/>
          </w:tcPr>
          <w:p w14:paraId="02931CD4" w14:textId="77777777" w:rsidR="00052845" w:rsidRPr="00137169" w:rsidRDefault="00052845" w:rsidP="00E31F25">
            <w:pPr>
              <w:jc w:val="center"/>
            </w:pPr>
            <w:r w:rsidRPr="00137169">
              <w:t>20210479</w:t>
            </w:r>
          </w:p>
        </w:tc>
        <w:tc>
          <w:tcPr>
            <w:tcW w:w="2184" w:type="dxa"/>
            <w:shd w:val="clear" w:color="auto" w:fill="FFFFFF" w:themeFill="background1"/>
          </w:tcPr>
          <w:p w14:paraId="60C5A564" w14:textId="77777777" w:rsidR="00052845" w:rsidRPr="00863EF5" w:rsidRDefault="00052845" w:rsidP="00E31F25">
            <w:pPr>
              <w:jc w:val="center"/>
            </w:pPr>
            <w:r>
              <w:rPr>
                <w:rFonts w:hint="eastAsia"/>
              </w:rPr>
              <w:t>학생회 복지부</w:t>
            </w:r>
          </w:p>
        </w:tc>
        <w:tc>
          <w:tcPr>
            <w:tcW w:w="2185" w:type="dxa"/>
          </w:tcPr>
          <w:p w14:paraId="1966C5E6" w14:textId="77777777" w:rsidR="00052845" w:rsidRPr="00863EF5" w:rsidRDefault="00052845" w:rsidP="00E31F25">
            <w:pPr>
              <w:jc w:val="center"/>
            </w:pPr>
            <w:r>
              <w:rPr>
                <w:rFonts w:hint="eastAsia"/>
              </w:rPr>
              <w:t>복지부원</w:t>
            </w:r>
          </w:p>
        </w:tc>
      </w:tr>
      <w:tr w:rsidR="00052845" w:rsidRPr="00062781" w14:paraId="0C47E51A" w14:textId="77777777" w:rsidTr="00E31F25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496C1CCA" w14:textId="77777777" w:rsidR="00052845" w:rsidRDefault="00052845" w:rsidP="00E31F25">
            <w:pPr>
              <w:jc w:val="center"/>
            </w:pPr>
            <w:r w:rsidRPr="00335CD2">
              <w:rPr>
                <w:rFonts w:hint="eastAsia"/>
              </w:rPr>
              <w:t>이정훈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5399606D" w14:textId="77777777" w:rsidR="00052845" w:rsidRDefault="00052845" w:rsidP="00E31F25">
            <w:pPr>
              <w:jc w:val="center"/>
            </w:pPr>
            <w:r w:rsidRPr="00137169">
              <w:t>20200777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3E1516C8" w14:textId="77777777" w:rsidR="00052845" w:rsidRPr="00863EF5" w:rsidRDefault="00052845" w:rsidP="00E31F25">
            <w:pPr>
              <w:jc w:val="center"/>
            </w:pPr>
            <w:r>
              <w:rPr>
                <w:rFonts w:hint="eastAsia"/>
              </w:rPr>
              <w:t>학생회 기획부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14:paraId="4A17C0AF" w14:textId="77777777" w:rsidR="00052845" w:rsidRPr="00863EF5" w:rsidRDefault="00052845" w:rsidP="00E31F25">
            <w:pPr>
              <w:jc w:val="center"/>
            </w:pPr>
            <w:r>
              <w:rPr>
                <w:rFonts w:hint="eastAsia"/>
              </w:rPr>
              <w:t>기획부원</w:t>
            </w:r>
          </w:p>
        </w:tc>
      </w:tr>
    </w:tbl>
    <w:p w14:paraId="238DDD8E" w14:textId="77777777" w:rsidR="003D42B1" w:rsidRPr="00E76D1F" w:rsidRDefault="003D42B1" w:rsidP="00CE3B0D">
      <w:pPr>
        <w:widowControl/>
        <w:wordWrap/>
        <w:autoSpaceDE/>
        <w:autoSpaceDN/>
      </w:pPr>
    </w:p>
    <w:p w14:paraId="14794E54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14:paraId="388EA7A6" w14:textId="77777777" w:rsidR="00E76D1F" w:rsidRDefault="00E76D1F">
      <w:pPr>
        <w:widowControl/>
        <w:wordWrap/>
        <w:autoSpaceDE/>
        <w:autoSpaceDN/>
      </w:pPr>
    </w:p>
    <w:p w14:paraId="53C24CDE" w14:textId="77777777"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044A315B" w14:textId="77777777" w:rsidTr="003E32A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600BB803" w14:textId="70951FF3" w:rsidR="003D42B1" w:rsidRPr="009B1E15" w:rsidRDefault="00245098" w:rsidP="003E32A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6"/>
              </w:rPr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3C9F435A" w14:textId="77777777" w:rsidR="003D42B1" w:rsidRPr="009B1E15" w:rsidRDefault="003D42B1" w:rsidP="003E32A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44E79BA0" w14:textId="77777777" w:rsidR="003D42B1" w:rsidRPr="009B1E15" w:rsidRDefault="003D42B1" w:rsidP="003E32A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보고</w:t>
            </w:r>
          </w:p>
        </w:tc>
      </w:tr>
    </w:tbl>
    <w:p w14:paraId="2D541693" w14:textId="77777777" w:rsidR="003D42B1" w:rsidRDefault="003D42B1" w:rsidP="003D42B1">
      <w:pPr>
        <w:widowControl/>
        <w:wordWrap/>
        <w:autoSpaceDE/>
        <w:autoSpaceDN/>
      </w:pPr>
    </w:p>
    <w:p w14:paraId="0DF2C6D1" w14:textId="77777777"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14:paraId="5D37E312" w14:textId="77777777" w:rsidR="00245098" w:rsidRDefault="00245098" w:rsidP="0024509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1) </w:t>
      </w:r>
      <w:r>
        <w:rPr>
          <w:rFonts w:hint="eastAsia"/>
          <w:color w:val="000000"/>
        </w:rPr>
        <w:t>홍보부</w:t>
      </w:r>
    </w:p>
    <w:p w14:paraId="440F1330" w14:textId="77777777" w:rsidR="00245098" w:rsidRDefault="00245098" w:rsidP="0024509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bookmarkStart w:id="3" w:name="_heading=h.3znysh7" w:colFirst="0" w:colLast="0"/>
      <w:bookmarkEnd w:id="3"/>
      <w:r>
        <w:rPr>
          <w:color w:val="000000"/>
        </w:rPr>
        <w:t xml:space="preserve">    - </w:t>
      </w:r>
      <w:r>
        <w:rPr>
          <w:rFonts w:hint="eastAsia"/>
          <w:color w:val="000000"/>
        </w:rPr>
        <w:t>활동 요약 :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달력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블로그 등 학생들이 필요로 하는 정보들을 홍보물의 형식으로 제작하여 배포하는 업무를 담당함.</w:t>
      </w:r>
    </w:p>
    <w:p w14:paraId="115FF6A0" w14:textId="77777777" w:rsidR="00245098" w:rsidRDefault="00245098" w:rsidP="0024509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</w:t>
      </w:r>
      <w:r>
        <w:rPr>
          <w:rFonts w:hint="eastAsia"/>
          <w:color w:val="000000"/>
        </w:rPr>
        <w:t>국서/TF원 명단 :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박선우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서덕규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왕예준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김서경</w:t>
      </w:r>
    </w:p>
    <w:p w14:paraId="298517F7" w14:textId="77777777" w:rsidR="00245098" w:rsidRDefault="00245098" w:rsidP="0024509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사업명</w:t>
      </w:r>
      <w:r>
        <w:rPr>
          <w:rFonts w:hint="eastAsia"/>
          <w:color w:val="000000"/>
        </w:rPr>
        <w:t xml:space="preserve"> :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학사 달력 사업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네이버 블로그 운영 사업</w:t>
      </w:r>
    </w:p>
    <w:p w14:paraId="71F52F47" w14:textId="77777777" w:rsidR="00245098" w:rsidRDefault="00245098" w:rsidP="0024509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2)  </w:t>
      </w:r>
      <w:r>
        <w:rPr>
          <w:rFonts w:hint="eastAsia"/>
          <w:color w:val="000000"/>
        </w:rPr>
        <w:t>기획부</w:t>
      </w:r>
    </w:p>
    <w:p w14:paraId="66239ABF" w14:textId="77777777" w:rsidR="00245098" w:rsidRDefault="00245098" w:rsidP="0024509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 w:firstLine="200"/>
        <w:rPr>
          <w:color w:val="000000"/>
        </w:rPr>
      </w:pPr>
      <w:r>
        <w:rPr>
          <w:color w:val="000000"/>
        </w:rPr>
        <w:t>- 활동 요약</w:t>
      </w:r>
      <w:r>
        <w:rPr>
          <w:rFonts w:hint="eastAsia"/>
          <w:color w:val="000000"/>
        </w:rPr>
        <w:t xml:space="preserve"> :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학생들 간의 친목을 도모하고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교수님과의 소통도 주도하여 편안한 학과 분위기를 조성하기 위한 업무를 담당함.</w:t>
      </w:r>
    </w:p>
    <w:p w14:paraId="7EF47736" w14:textId="5DB8A5AD" w:rsidR="00245098" w:rsidRDefault="00245098" w:rsidP="0024509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국서/TF원 명단</w:t>
      </w:r>
      <w:r>
        <w:rPr>
          <w:rFonts w:hint="eastAsia"/>
          <w:color w:val="000000"/>
        </w:rPr>
        <w:t xml:space="preserve"> :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박준형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박기은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이정훈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김가희</w:t>
      </w:r>
    </w:p>
    <w:p w14:paraId="038E4D0E" w14:textId="77777777" w:rsidR="00245098" w:rsidRDefault="00245098" w:rsidP="0024509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사업명</w:t>
      </w:r>
      <w:r>
        <w:rPr>
          <w:rFonts w:hint="eastAsia"/>
          <w:color w:val="000000"/>
        </w:rPr>
        <w:t xml:space="preserve"> :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친목 사업</w:t>
      </w:r>
    </w:p>
    <w:p w14:paraId="052EBE13" w14:textId="77777777" w:rsidR="00245098" w:rsidRDefault="00245098" w:rsidP="0024509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rFonts w:hint="eastAsia"/>
          <w:color w:val="000000"/>
        </w:rPr>
        <w:t>3</w:t>
      </w:r>
      <w:r>
        <w:rPr>
          <w:color w:val="000000"/>
        </w:rPr>
        <w:t xml:space="preserve">)  </w:t>
      </w:r>
      <w:r>
        <w:rPr>
          <w:rFonts w:hint="eastAsia"/>
          <w:color w:val="000000"/>
        </w:rPr>
        <w:t>복지부</w:t>
      </w:r>
    </w:p>
    <w:p w14:paraId="6D3E83EA" w14:textId="77777777" w:rsidR="00245098" w:rsidRDefault="00245098" w:rsidP="0024509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 w:firstLine="200"/>
        <w:rPr>
          <w:color w:val="000000"/>
        </w:rPr>
      </w:pPr>
      <w:r>
        <w:rPr>
          <w:color w:val="000000"/>
        </w:rPr>
        <w:t>- 활동 요약</w:t>
      </w:r>
      <w:r>
        <w:rPr>
          <w:rFonts w:hint="eastAsia"/>
          <w:color w:val="000000"/>
        </w:rPr>
        <w:t xml:space="preserve"> :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학과 건물 내 학부생들을 위한 공간과 학습 환경 등 학생들의 복지를 위한 업무를 담당함.</w:t>
      </w:r>
    </w:p>
    <w:p w14:paraId="12579DE0" w14:textId="77777777" w:rsidR="00245098" w:rsidRDefault="00245098" w:rsidP="0024509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국서/TF원 명단</w:t>
      </w:r>
      <w:r>
        <w:rPr>
          <w:rFonts w:hint="eastAsia"/>
          <w:color w:val="000000"/>
        </w:rPr>
        <w:t xml:space="preserve"> :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박하민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최현진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이우민</w:t>
      </w:r>
    </w:p>
    <w:p w14:paraId="0C0B2DC7" w14:textId="102F483C" w:rsidR="004F3D4B" w:rsidRPr="00245098" w:rsidRDefault="00245098" w:rsidP="0024509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사업명</w:t>
      </w:r>
      <w:r>
        <w:rPr>
          <w:rFonts w:hint="eastAsia"/>
          <w:color w:val="000000"/>
        </w:rPr>
        <w:t xml:space="preserve"> :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단체복 사업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스터디 사업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과방 꾸미기</w:t>
      </w:r>
    </w:p>
    <w:p w14:paraId="23E7F519" w14:textId="77777777" w:rsidR="004F3D4B" w:rsidRDefault="004F3D4B" w:rsidP="00CE3B0D">
      <w:pPr>
        <w:widowControl/>
        <w:wordWrap/>
        <w:autoSpaceDE/>
        <w:autoSpaceDN/>
      </w:pPr>
    </w:p>
    <w:p w14:paraId="14B296B4" w14:textId="77777777" w:rsidR="00E6554A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14:paraId="224C29F8" w14:textId="77777777" w:rsidR="00C1120B" w:rsidRDefault="00C1120B" w:rsidP="00CE3B0D">
      <w:pPr>
        <w:widowControl/>
        <w:wordWrap/>
        <w:autoSpaceDE/>
        <w:autoSpaceDN/>
      </w:pPr>
    </w:p>
    <w:p w14:paraId="5EF2D9DF" w14:textId="118A9896" w:rsidR="008F1FC7" w:rsidRDefault="00245098">
      <w:pPr>
        <w:widowControl/>
        <w:wordWrap/>
        <w:autoSpaceDE/>
        <w:autoSpaceDN/>
      </w:pPr>
      <w:r>
        <w:rPr>
          <w:noProof/>
        </w:rPr>
        <w:lastRenderedPageBreak/>
        <w:drawing>
          <wp:inline distT="0" distB="0" distL="0" distR="0" wp14:anchorId="0D0C63A6" wp14:editId="2F5790C7">
            <wp:extent cx="5654040" cy="2935389"/>
            <wp:effectExtent l="0" t="0" r="3810" b="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82179" cy="2949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F1FC7">
      <w:footerReference w:type="default" r:id="rId10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1BD44D" w14:textId="77777777" w:rsidR="00F57678" w:rsidRDefault="00F57678" w:rsidP="009677D6">
      <w:pPr>
        <w:spacing w:after="0" w:line="240" w:lineRule="auto"/>
      </w:pPr>
      <w:r>
        <w:separator/>
      </w:r>
    </w:p>
  </w:endnote>
  <w:endnote w:type="continuationSeparator" w:id="0">
    <w:p w14:paraId="58CC8016" w14:textId="77777777" w:rsidR="00F57678" w:rsidRDefault="00F57678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EndPr/>
    <w:sdtContent>
      <w:p w14:paraId="62F8E642" w14:textId="77777777" w:rsidR="00E31F25" w:rsidRDefault="00E31F25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01A6551C" w14:textId="77777777" w:rsidR="00E31F25" w:rsidRDefault="00E31F25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r w:rsidRPr="00C76976">
      <w:rPr>
        <w:rFonts w:asciiTheme="minorEastAsia" w:hAnsiTheme="minorEastAsia"/>
        <w:sz w:val="18"/>
      </w:rPr>
      <w:t xml:space="preserve">백상지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D3C6EC" w14:textId="77777777" w:rsidR="00F57678" w:rsidRDefault="00F57678" w:rsidP="009677D6">
      <w:pPr>
        <w:spacing w:after="0" w:line="240" w:lineRule="auto"/>
      </w:pPr>
      <w:r>
        <w:separator/>
      </w:r>
    </w:p>
  </w:footnote>
  <w:footnote w:type="continuationSeparator" w:id="0">
    <w:p w14:paraId="7837C445" w14:textId="77777777" w:rsidR="00F57678" w:rsidRDefault="00F57678" w:rsidP="009677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1C5064"/>
    <w:multiLevelType w:val="multilevel"/>
    <w:tmpl w:val="12161498"/>
    <w:lvl w:ilvl="0">
      <w:start w:val="1"/>
      <w:numFmt w:val="decimal"/>
      <w:lvlText w:val="%1."/>
      <w:lvlJc w:val="left"/>
      <w:pPr>
        <w:ind w:left="701" w:hanging="425"/>
      </w:pPr>
      <w:rPr>
        <w:b/>
        <w:sz w:val="24"/>
        <w:szCs w:val="24"/>
      </w:rPr>
    </w:lvl>
    <w:lvl w:ilvl="1">
      <w:start w:val="1"/>
      <w:numFmt w:val="decimal"/>
      <w:lvlText w:val="%2)"/>
      <w:lvlJc w:val="left"/>
      <w:pPr>
        <w:ind w:left="1134" w:hanging="567"/>
      </w:pPr>
      <w:rPr>
        <w:b w:val="0"/>
        <w:sz w:val="22"/>
        <w:szCs w:val="22"/>
      </w:rPr>
    </w:lvl>
    <w:lvl w:ilvl="2">
      <w:start w:val="1"/>
      <w:numFmt w:val="decimal"/>
      <w:lvlText w:val="%3."/>
      <w:lvlJc w:val="left"/>
      <w:pPr>
        <w:ind w:left="1501" w:hanging="567"/>
      </w:pPr>
      <w:rPr>
        <w:rFonts w:hint="eastAsia"/>
        <w:b w:val="0"/>
        <w:sz w:val="20"/>
        <w:szCs w:val="20"/>
      </w:rPr>
    </w:lvl>
    <w:lvl w:ilvl="3">
      <w:start w:val="1"/>
      <w:numFmt w:val="lowerLetter"/>
      <w:lvlText w:val="%4."/>
      <w:lvlJc w:val="left"/>
      <w:pPr>
        <w:ind w:left="3260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827" w:hanging="850"/>
      </w:pPr>
    </w:lvl>
    <w:lvl w:ilvl="5">
      <w:start w:val="1"/>
      <w:numFmt w:val="decimal"/>
      <w:lvlText w:val="%1.%2.%3.%4.%5.%6"/>
      <w:lvlJc w:val="left"/>
      <w:pPr>
        <w:ind w:left="4536" w:hanging="1133"/>
      </w:pPr>
    </w:lvl>
    <w:lvl w:ilvl="6">
      <w:start w:val="1"/>
      <w:numFmt w:val="decimal"/>
      <w:lvlText w:val="%1.%2.%3.%4.%5.%6.%7"/>
      <w:lvlJc w:val="left"/>
      <w:pPr>
        <w:ind w:left="5103" w:hanging="1275"/>
      </w:pPr>
    </w:lvl>
    <w:lvl w:ilvl="7">
      <w:start w:val="1"/>
      <w:numFmt w:val="decimal"/>
      <w:lvlText w:val="%1.%2.%3.%4.%5.%6.%7.%8"/>
      <w:lvlJc w:val="left"/>
      <w:pPr>
        <w:ind w:left="5670" w:hanging="1418"/>
      </w:pPr>
    </w:lvl>
    <w:lvl w:ilvl="8">
      <w:start w:val="1"/>
      <w:numFmt w:val="decimal"/>
      <w:lvlText w:val="%1.%2.%3.%4.%5.%6.%7.%8.%9"/>
      <w:lvlJc w:val="left"/>
      <w:pPr>
        <w:ind w:left="6378" w:hanging="1700"/>
      </w:pPr>
    </w:lvl>
  </w:abstractNum>
  <w:abstractNum w:abstractNumId="1" w15:restartNumberingAfterBreak="0">
    <w:nsid w:val="2B1B692B"/>
    <w:multiLevelType w:val="multilevel"/>
    <w:tmpl w:val="12161498"/>
    <w:lvl w:ilvl="0">
      <w:start w:val="1"/>
      <w:numFmt w:val="decimal"/>
      <w:lvlText w:val="%1."/>
      <w:lvlJc w:val="left"/>
      <w:pPr>
        <w:ind w:left="701" w:hanging="425"/>
      </w:pPr>
      <w:rPr>
        <w:b/>
        <w:sz w:val="24"/>
        <w:szCs w:val="24"/>
      </w:rPr>
    </w:lvl>
    <w:lvl w:ilvl="1">
      <w:start w:val="1"/>
      <w:numFmt w:val="decimal"/>
      <w:lvlText w:val="%2)"/>
      <w:lvlJc w:val="left"/>
      <w:pPr>
        <w:ind w:left="1134" w:hanging="567"/>
      </w:pPr>
      <w:rPr>
        <w:b w:val="0"/>
        <w:sz w:val="22"/>
        <w:szCs w:val="22"/>
      </w:rPr>
    </w:lvl>
    <w:lvl w:ilvl="2">
      <w:start w:val="1"/>
      <w:numFmt w:val="decimal"/>
      <w:lvlText w:val="%3."/>
      <w:lvlJc w:val="left"/>
      <w:pPr>
        <w:ind w:left="1501" w:hanging="567"/>
      </w:pPr>
      <w:rPr>
        <w:rFonts w:hint="eastAsia"/>
        <w:b w:val="0"/>
        <w:sz w:val="20"/>
        <w:szCs w:val="20"/>
      </w:rPr>
    </w:lvl>
    <w:lvl w:ilvl="3">
      <w:start w:val="1"/>
      <w:numFmt w:val="lowerLetter"/>
      <w:lvlText w:val="%4."/>
      <w:lvlJc w:val="left"/>
      <w:pPr>
        <w:ind w:left="3260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827" w:hanging="850"/>
      </w:pPr>
    </w:lvl>
    <w:lvl w:ilvl="5">
      <w:start w:val="1"/>
      <w:numFmt w:val="decimal"/>
      <w:lvlText w:val="%1.%2.%3.%4.%5.%6"/>
      <w:lvlJc w:val="left"/>
      <w:pPr>
        <w:ind w:left="4536" w:hanging="1133"/>
      </w:pPr>
    </w:lvl>
    <w:lvl w:ilvl="6">
      <w:start w:val="1"/>
      <w:numFmt w:val="decimal"/>
      <w:lvlText w:val="%1.%2.%3.%4.%5.%6.%7"/>
      <w:lvlJc w:val="left"/>
      <w:pPr>
        <w:ind w:left="5103" w:hanging="1275"/>
      </w:pPr>
    </w:lvl>
    <w:lvl w:ilvl="7">
      <w:start w:val="1"/>
      <w:numFmt w:val="decimal"/>
      <w:lvlText w:val="%1.%2.%3.%4.%5.%6.%7.%8"/>
      <w:lvlJc w:val="left"/>
      <w:pPr>
        <w:ind w:left="5670" w:hanging="1418"/>
      </w:pPr>
    </w:lvl>
    <w:lvl w:ilvl="8">
      <w:start w:val="1"/>
      <w:numFmt w:val="decimal"/>
      <w:lvlText w:val="%1.%2.%3.%4.%5.%6.%7.%8.%9"/>
      <w:lvlJc w:val="left"/>
      <w:pPr>
        <w:ind w:left="6378" w:hanging="1700"/>
      </w:pPr>
    </w:lvl>
  </w:abstractNum>
  <w:abstractNum w:abstractNumId="2" w15:restartNumberingAfterBreak="0">
    <w:nsid w:val="409C6CFD"/>
    <w:multiLevelType w:val="multilevel"/>
    <w:tmpl w:val="12161498"/>
    <w:lvl w:ilvl="0">
      <w:start w:val="1"/>
      <w:numFmt w:val="decimal"/>
      <w:lvlText w:val="%1."/>
      <w:lvlJc w:val="left"/>
      <w:pPr>
        <w:ind w:left="701" w:hanging="425"/>
      </w:pPr>
      <w:rPr>
        <w:b/>
        <w:sz w:val="24"/>
        <w:szCs w:val="24"/>
      </w:rPr>
    </w:lvl>
    <w:lvl w:ilvl="1">
      <w:start w:val="1"/>
      <w:numFmt w:val="decimal"/>
      <w:lvlText w:val="%2)"/>
      <w:lvlJc w:val="left"/>
      <w:pPr>
        <w:ind w:left="1134" w:hanging="567"/>
      </w:pPr>
      <w:rPr>
        <w:b w:val="0"/>
        <w:sz w:val="22"/>
        <w:szCs w:val="22"/>
      </w:rPr>
    </w:lvl>
    <w:lvl w:ilvl="2">
      <w:start w:val="1"/>
      <w:numFmt w:val="decimal"/>
      <w:lvlText w:val="%3."/>
      <w:lvlJc w:val="left"/>
      <w:pPr>
        <w:ind w:left="1501" w:hanging="567"/>
      </w:pPr>
      <w:rPr>
        <w:rFonts w:hint="eastAsia"/>
        <w:b w:val="0"/>
        <w:sz w:val="20"/>
        <w:szCs w:val="20"/>
      </w:rPr>
    </w:lvl>
    <w:lvl w:ilvl="3">
      <w:start w:val="1"/>
      <w:numFmt w:val="lowerLetter"/>
      <w:lvlText w:val="%4."/>
      <w:lvlJc w:val="left"/>
      <w:pPr>
        <w:ind w:left="3260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827" w:hanging="850"/>
      </w:pPr>
    </w:lvl>
    <w:lvl w:ilvl="5">
      <w:start w:val="1"/>
      <w:numFmt w:val="decimal"/>
      <w:lvlText w:val="%1.%2.%3.%4.%5.%6"/>
      <w:lvlJc w:val="left"/>
      <w:pPr>
        <w:ind w:left="4536" w:hanging="1133"/>
      </w:pPr>
    </w:lvl>
    <w:lvl w:ilvl="6">
      <w:start w:val="1"/>
      <w:numFmt w:val="decimal"/>
      <w:lvlText w:val="%1.%2.%3.%4.%5.%6.%7"/>
      <w:lvlJc w:val="left"/>
      <w:pPr>
        <w:ind w:left="5103" w:hanging="1275"/>
      </w:pPr>
    </w:lvl>
    <w:lvl w:ilvl="7">
      <w:start w:val="1"/>
      <w:numFmt w:val="decimal"/>
      <w:lvlText w:val="%1.%2.%3.%4.%5.%6.%7.%8"/>
      <w:lvlJc w:val="left"/>
      <w:pPr>
        <w:ind w:left="5670" w:hanging="1418"/>
      </w:pPr>
    </w:lvl>
    <w:lvl w:ilvl="8">
      <w:start w:val="1"/>
      <w:numFmt w:val="decimal"/>
      <w:lvlText w:val="%1.%2.%3.%4.%5.%6.%7.%8.%9"/>
      <w:lvlJc w:val="left"/>
      <w:pPr>
        <w:ind w:left="6378" w:hanging="1700"/>
      </w:pPr>
    </w:lvl>
  </w:abstractNum>
  <w:abstractNum w:abstractNumId="3" w15:restartNumberingAfterBreak="0">
    <w:nsid w:val="61A245D5"/>
    <w:multiLevelType w:val="multilevel"/>
    <w:tmpl w:val="12161498"/>
    <w:lvl w:ilvl="0">
      <w:start w:val="1"/>
      <w:numFmt w:val="decimal"/>
      <w:lvlText w:val="%1."/>
      <w:lvlJc w:val="left"/>
      <w:pPr>
        <w:ind w:left="701" w:hanging="425"/>
      </w:pPr>
      <w:rPr>
        <w:b/>
        <w:sz w:val="24"/>
        <w:szCs w:val="24"/>
      </w:rPr>
    </w:lvl>
    <w:lvl w:ilvl="1">
      <w:start w:val="1"/>
      <w:numFmt w:val="decimal"/>
      <w:lvlText w:val="%2)"/>
      <w:lvlJc w:val="left"/>
      <w:pPr>
        <w:ind w:left="1134" w:hanging="567"/>
      </w:pPr>
      <w:rPr>
        <w:b w:val="0"/>
        <w:sz w:val="22"/>
        <w:szCs w:val="22"/>
      </w:rPr>
    </w:lvl>
    <w:lvl w:ilvl="2">
      <w:start w:val="1"/>
      <w:numFmt w:val="decimal"/>
      <w:lvlText w:val="%3."/>
      <w:lvlJc w:val="left"/>
      <w:pPr>
        <w:ind w:left="1501" w:hanging="567"/>
      </w:pPr>
      <w:rPr>
        <w:rFonts w:hint="eastAsia"/>
        <w:b w:val="0"/>
        <w:sz w:val="20"/>
        <w:szCs w:val="20"/>
      </w:rPr>
    </w:lvl>
    <w:lvl w:ilvl="3">
      <w:start w:val="1"/>
      <w:numFmt w:val="lowerLetter"/>
      <w:lvlText w:val="%4."/>
      <w:lvlJc w:val="left"/>
      <w:pPr>
        <w:ind w:left="3260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827" w:hanging="850"/>
      </w:pPr>
    </w:lvl>
    <w:lvl w:ilvl="5">
      <w:start w:val="1"/>
      <w:numFmt w:val="decimal"/>
      <w:lvlText w:val="%1.%2.%3.%4.%5.%6"/>
      <w:lvlJc w:val="left"/>
      <w:pPr>
        <w:ind w:left="4536" w:hanging="1133"/>
      </w:pPr>
    </w:lvl>
    <w:lvl w:ilvl="6">
      <w:start w:val="1"/>
      <w:numFmt w:val="decimal"/>
      <w:lvlText w:val="%1.%2.%3.%4.%5.%6.%7"/>
      <w:lvlJc w:val="left"/>
      <w:pPr>
        <w:ind w:left="5103" w:hanging="1275"/>
      </w:pPr>
    </w:lvl>
    <w:lvl w:ilvl="7">
      <w:start w:val="1"/>
      <w:numFmt w:val="decimal"/>
      <w:lvlText w:val="%1.%2.%3.%4.%5.%6.%7.%8"/>
      <w:lvlJc w:val="left"/>
      <w:pPr>
        <w:ind w:left="5670" w:hanging="1418"/>
      </w:pPr>
    </w:lvl>
    <w:lvl w:ilvl="8">
      <w:start w:val="1"/>
      <w:numFmt w:val="decimal"/>
      <w:lvlText w:val="%1.%2.%3.%4.%5.%6.%7.%8.%9"/>
      <w:lvlJc w:val="left"/>
      <w:pPr>
        <w:ind w:left="6378" w:hanging="170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52845"/>
    <w:rsid w:val="00062781"/>
    <w:rsid w:val="00072F1F"/>
    <w:rsid w:val="000D0AD2"/>
    <w:rsid w:val="0015453A"/>
    <w:rsid w:val="00185CA9"/>
    <w:rsid w:val="00245098"/>
    <w:rsid w:val="00256C0E"/>
    <w:rsid w:val="0029157A"/>
    <w:rsid w:val="00384518"/>
    <w:rsid w:val="003B35CA"/>
    <w:rsid w:val="003C7DE1"/>
    <w:rsid w:val="003D1DDE"/>
    <w:rsid w:val="003D42B1"/>
    <w:rsid w:val="003E32A2"/>
    <w:rsid w:val="00452F14"/>
    <w:rsid w:val="00474329"/>
    <w:rsid w:val="00482359"/>
    <w:rsid w:val="004B5A1A"/>
    <w:rsid w:val="004C7F28"/>
    <w:rsid w:val="004F3D4B"/>
    <w:rsid w:val="00524714"/>
    <w:rsid w:val="0055152D"/>
    <w:rsid w:val="005A5A93"/>
    <w:rsid w:val="005A71B3"/>
    <w:rsid w:val="005A7BD4"/>
    <w:rsid w:val="005B3DF4"/>
    <w:rsid w:val="005C5BCB"/>
    <w:rsid w:val="005C62A9"/>
    <w:rsid w:val="005D71B9"/>
    <w:rsid w:val="0060398C"/>
    <w:rsid w:val="006159FB"/>
    <w:rsid w:val="00626527"/>
    <w:rsid w:val="00627D78"/>
    <w:rsid w:val="00636381"/>
    <w:rsid w:val="00675D81"/>
    <w:rsid w:val="00682550"/>
    <w:rsid w:val="006F2310"/>
    <w:rsid w:val="007830E9"/>
    <w:rsid w:val="007A6CD5"/>
    <w:rsid w:val="007B2267"/>
    <w:rsid w:val="007C3D62"/>
    <w:rsid w:val="00830E18"/>
    <w:rsid w:val="00830F9B"/>
    <w:rsid w:val="00834398"/>
    <w:rsid w:val="00835095"/>
    <w:rsid w:val="00837FA9"/>
    <w:rsid w:val="00863EF5"/>
    <w:rsid w:val="00886671"/>
    <w:rsid w:val="008A6F11"/>
    <w:rsid w:val="008F1FC7"/>
    <w:rsid w:val="00962505"/>
    <w:rsid w:val="009677D6"/>
    <w:rsid w:val="009B1E15"/>
    <w:rsid w:val="009B4AA7"/>
    <w:rsid w:val="009B61C0"/>
    <w:rsid w:val="00A37BB8"/>
    <w:rsid w:val="00A457EC"/>
    <w:rsid w:val="00A52A70"/>
    <w:rsid w:val="00A5457A"/>
    <w:rsid w:val="00A653FB"/>
    <w:rsid w:val="00A82C97"/>
    <w:rsid w:val="00AA0CD2"/>
    <w:rsid w:val="00B64893"/>
    <w:rsid w:val="00B7521E"/>
    <w:rsid w:val="00BB6D7B"/>
    <w:rsid w:val="00C1120B"/>
    <w:rsid w:val="00C35BC0"/>
    <w:rsid w:val="00C546C2"/>
    <w:rsid w:val="00CE1AE9"/>
    <w:rsid w:val="00CE3B0D"/>
    <w:rsid w:val="00CF416A"/>
    <w:rsid w:val="00D66CBD"/>
    <w:rsid w:val="00DC1269"/>
    <w:rsid w:val="00DE0C7F"/>
    <w:rsid w:val="00DF1A8A"/>
    <w:rsid w:val="00E101A8"/>
    <w:rsid w:val="00E31F25"/>
    <w:rsid w:val="00E6554A"/>
    <w:rsid w:val="00E76D1F"/>
    <w:rsid w:val="00EA4062"/>
    <w:rsid w:val="00EA733E"/>
    <w:rsid w:val="00ED0CCE"/>
    <w:rsid w:val="00ED55E0"/>
    <w:rsid w:val="00F1270B"/>
    <w:rsid w:val="00F46ADB"/>
    <w:rsid w:val="00F54A9F"/>
    <w:rsid w:val="00F57678"/>
    <w:rsid w:val="00F70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E0181E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8">
    <w:name w:val="List Paragraph"/>
    <w:basedOn w:val="a"/>
    <w:uiPriority w:val="34"/>
    <w:qFormat/>
    <w:rsid w:val="003E32A2"/>
    <w:pPr>
      <w:ind w:leftChars="400" w:left="800"/>
    </w:pPr>
    <w:rPr>
      <w:rFonts w:ascii="맑은 고딕" w:eastAsia="맑은 고딕" w:hAnsi="맑은 고딕" w:cs="맑은 고딕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9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6414A2-8F8E-42E7-B530-638C870112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1</TotalTime>
  <Pages>21</Pages>
  <Words>975</Words>
  <Characters>5563</Characters>
  <Application>Microsoft Office Word</Application>
  <DocSecurity>0</DocSecurity>
  <Lines>46</Lines>
  <Paragraphs>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박기은</cp:lastModifiedBy>
  <cp:revision>71</cp:revision>
  <dcterms:created xsi:type="dcterms:W3CDTF">2022-05-31T05:10:00Z</dcterms:created>
  <dcterms:modified xsi:type="dcterms:W3CDTF">2022-08-23T13:08:00Z</dcterms:modified>
</cp:coreProperties>
</file>